
<file path=[Content_Types].xml><?xml version="1.0" encoding="utf-8"?>
<Types xmlns="http://schemas.openxmlformats.org/package/2006/content-types">
  <Default Extension="xml" ContentType="application/xml"/>
  <Default Extension="jpeg" ContentType="image/jpeg"/>
  <Default Extension="tiff" ContentType="image/tiff"/>
  <Default Extension="emf" ContentType="image/x-emf"/>
  <Default Extension="xlsx" ContentType="application/vnd.openxmlformats-officedocument.spreadsheetml.sheet"/>
  <Default Extension="rels" ContentType="application/vnd.openxmlformats-package.relationships+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805796"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35pt;height:58.6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eastAsia="en-GB"/>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33DE9D13" w:rsidR="00124AB9" w:rsidRPr="005E570B" w:rsidRDefault="00AB3EDA" w:rsidP="009D3FA3">
            <w:pPr>
              <w:rPr>
                <w:sz w:val="24"/>
                <w:szCs w:val="24"/>
                <w:lang w:val="en-US" w:eastAsia="tr-TR"/>
              </w:rPr>
            </w:pPr>
            <w:r>
              <w:rPr>
                <w:sz w:val="24"/>
                <w:szCs w:val="24"/>
                <w:lang w:val="en-US" w:eastAsia="tr-TR"/>
              </w:rPr>
              <w:t>October 2</w:t>
            </w:r>
            <w:r>
              <w:rPr>
                <w:sz w:val="24"/>
                <w:szCs w:val="24"/>
                <w:vertAlign w:val="superscript"/>
                <w:lang w:val="en-US" w:eastAsia="tr-TR"/>
              </w:rPr>
              <w:t>nd</w:t>
            </w:r>
            <w:r w:rsidR="00CC3C25" w:rsidRPr="005E570B">
              <w:rPr>
                <w:sz w:val="24"/>
                <w:szCs w:val="24"/>
                <w:lang w:val="en-US" w:eastAsia="tr-TR"/>
              </w:rPr>
              <w:t>, 201</w:t>
            </w:r>
            <w:r>
              <w:rPr>
                <w:sz w:val="24"/>
                <w:szCs w:val="24"/>
                <w:lang w:val="en-US" w:eastAsia="tr-TR"/>
              </w:rPr>
              <w:t>7</w:t>
            </w:r>
          </w:p>
        </w:tc>
        <w:tc>
          <w:tcPr>
            <w:tcW w:w="4801" w:type="dxa"/>
          </w:tcPr>
          <w:p w14:paraId="76E8D60F" w14:textId="77777777" w:rsidR="00124AB9" w:rsidRPr="005E570B" w:rsidRDefault="00124AB9" w:rsidP="009D3FA3">
            <w:pPr>
              <w:rPr>
                <w:rStyle w:val="Hyperlink"/>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12D9F2DF" w:rsidR="00DA1A7A" w:rsidRPr="005E570B" w:rsidRDefault="00AB3EDA" w:rsidP="009D3FA3">
            <w:pPr>
              <w:rPr>
                <w:sz w:val="24"/>
                <w:szCs w:val="24"/>
                <w:lang w:val="en-US" w:eastAsia="tr-TR"/>
              </w:rPr>
            </w:pPr>
            <w:r>
              <w:rPr>
                <w:sz w:val="24"/>
                <w:szCs w:val="24"/>
                <w:lang w:val="en-US" w:eastAsia="tr-TR"/>
              </w:rPr>
              <w:t xml:space="preserve"> June 11</w:t>
            </w:r>
            <w:r>
              <w:rPr>
                <w:sz w:val="24"/>
                <w:szCs w:val="24"/>
                <w:vertAlign w:val="superscript"/>
                <w:lang w:val="en-US" w:eastAsia="tr-TR"/>
              </w:rPr>
              <w:t>th</w:t>
            </w:r>
            <w:r w:rsidR="00DA1A7A" w:rsidRPr="005E570B">
              <w:rPr>
                <w:sz w:val="24"/>
                <w:szCs w:val="24"/>
                <w:lang w:val="en-US" w:eastAsia="tr-TR"/>
              </w:rPr>
              <w:t>, 201</w:t>
            </w:r>
            <w:r w:rsidR="006A2803">
              <w:rPr>
                <w:sz w:val="24"/>
                <w:szCs w:val="24"/>
                <w:lang w:val="en-US" w:eastAsia="tr-TR"/>
              </w:rPr>
              <w:t>8</w:t>
            </w:r>
          </w:p>
        </w:tc>
        <w:tc>
          <w:tcPr>
            <w:tcW w:w="4801" w:type="dxa"/>
          </w:tcPr>
          <w:p w14:paraId="45B66902" w14:textId="77777777" w:rsidR="00DA1A7A" w:rsidRPr="005E570B" w:rsidRDefault="00DA1A7A" w:rsidP="009D3FA3">
            <w:pPr>
              <w:rPr>
                <w:rStyle w:val="Hyperlink"/>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Hyperlink"/>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Hyperlink"/>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Hyperlink"/>
                <w:sz w:val="24"/>
                <w:szCs w:val="24"/>
                <w:lang w:val="en-US" w:eastAsia="tr-TR"/>
              </w:rPr>
            </w:pPr>
            <w:r w:rsidRPr="005E570B">
              <w:rPr>
                <w:rStyle w:val="Hyperlink"/>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Hyperlink"/>
                <w:sz w:val="24"/>
                <w:szCs w:val="24"/>
                <w:lang w:val="en-US" w:eastAsia="tr-TR"/>
              </w:rPr>
            </w:pPr>
            <w:r w:rsidRPr="005E570B">
              <w:rPr>
                <w:rStyle w:val="Hyperlink"/>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4B9B0F1A" w:rsidR="00DA1A7A" w:rsidRPr="005E570B" w:rsidRDefault="00FC3DF0" w:rsidP="009D3FA3">
            <w:pPr>
              <w:rPr>
                <w:rStyle w:val="Hyperlink"/>
                <w:sz w:val="24"/>
                <w:szCs w:val="24"/>
                <w:lang w:val="en-US" w:eastAsia="tr-TR"/>
              </w:rPr>
            </w:pPr>
            <w:r>
              <w:rPr>
                <w:rStyle w:val="Hyperlink"/>
                <w:sz w:val="24"/>
                <w:szCs w:val="24"/>
                <w:lang w:val="en-US" w:eastAsia="tr-TR"/>
              </w:rPr>
              <w:t>taha.dogan</w:t>
            </w:r>
            <w:r w:rsidR="00DA1A7A" w:rsidRPr="005E570B">
              <w:rPr>
                <w:rStyle w:val="Hyperlink"/>
                <w:sz w:val="24"/>
                <w:szCs w:val="24"/>
                <w:lang w:val="en-US" w:eastAsia="tr-TR"/>
              </w:rPr>
              <w:t>@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9D3241" w:rsidP="009D3FA3">
            <w:pPr>
              <w:rPr>
                <w:rStyle w:val="Hyperlink"/>
                <w:sz w:val="24"/>
                <w:szCs w:val="24"/>
                <w:lang w:val="en-US" w:eastAsia="tr-TR"/>
              </w:rPr>
            </w:pPr>
            <w:hyperlink r:id="rId10" w:history="1">
              <w:r w:rsidR="00DA1A7A" w:rsidRPr="005E570B">
                <w:rPr>
                  <w:rStyle w:val="Hyperlink"/>
                  <w:sz w:val="24"/>
                  <w:szCs w:val="24"/>
                  <w:lang w:val="en-US" w:eastAsia="tr-TR"/>
                </w:rPr>
                <w:t xml:space="preserve">burak.sezgin@metu.edu.tr </w:t>
              </w:r>
            </w:hyperlink>
          </w:p>
          <w:p w14:paraId="072E35C8" w14:textId="6F1D0920" w:rsidR="009B2183" w:rsidRPr="005E570B" w:rsidRDefault="002A0861" w:rsidP="009D3FA3">
            <w:pPr>
              <w:rPr>
                <w:rStyle w:val="Hyperlink"/>
                <w:sz w:val="24"/>
                <w:szCs w:val="24"/>
                <w:lang w:val="en-US" w:eastAsia="tr-TR"/>
              </w:rPr>
            </w:pPr>
            <w:r>
              <w:rPr>
                <w:rStyle w:val="Hyperlink"/>
                <w:sz w:val="24"/>
                <w:szCs w:val="24"/>
                <w:lang w:val="en-US" w:eastAsia="tr-TR"/>
              </w:rPr>
              <w:t>oytun.akpulat@metu.edu.tr</w:t>
            </w:r>
          </w:p>
          <w:p w14:paraId="244D4C32" w14:textId="78A25786" w:rsidR="009B2183" w:rsidRPr="005E570B" w:rsidRDefault="009B2183" w:rsidP="009D3FA3">
            <w:pPr>
              <w:rPr>
                <w:rStyle w:val="Hyperlink"/>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OCHeading"/>
            <w:numPr>
              <w:ilvl w:val="0"/>
              <w:numId w:val="0"/>
            </w:numPr>
          </w:pPr>
          <w:r w:rsidRPr="005E570B">
            <w:t>Table of Contents</w:t>
          </w:r>
        </w:p>
        <w:p w14:paraId="1AB164A4" w14:textId="77777777" w:rsidR="00AB3EDA" w:rsidRDefault="009D3FA3">
          <w:pPr>
            <w:pStyle w:val="TOC1"/>
            <w:tabs>
              <w:tab w:val="left" w:pos="440"/>
              <w:tab w:val="right" w:leader="dot" w:pos="9062"/>
            </w:tabs>
            <w:rPr>
              <w:rFonts w:eastAsiaTheme="minorEastAsia"/>
              <w:b w:val="0"/>
              <w:bCs w:val="0"/>
              <w:noProof/>
              <w:lang w:eastAsia="en-GB"/>
            </w:rPr>
          </w:pPr>
          <w:r w:rsidRPr="005E570B">
            <w:rPr>
              <w:b w:val="0"/>
              <w:bCs w:val="0"/>
              <w:sz w:val="28"/>
              <w:lang w:val="en-US"/>
            </w:rPr>
            <w:fldChar w:fldCharType="begin"/>
          </w:r>
          <w:r w:rsidRPr="005E570B">
            <w:rPr>
              <w:sz w:val="28"/>
              <w:lang w:val="en-US"/>
            </w:rPr>
            <w:instrText xml:space="preserve"> TOC \o "1-3" \h \z \u </w:instrText>
          </w:r>
          <w:r w:rsidRPr="005E570B">
            <w:rPr>
              <w:b w:val="0"/>
              <w:bCs w:val="0"/>
              <w:sz w:val="28"/>
              <w:lang w:val="en-US"/>
            </w:rPr>
            <w:fldChar w:fldCharType="separate"/>
          </w:r>
          <w:hyperlink w:anchor="_Toc498044965" w:history="1">
            <w:r w:rsidR="00AB3EDA" w:rsidRPr="00F11126">
              <w:rPr>
                <w:rStyle w:val="Hyperlink"/>
                <w:noProof/>
                <w:lang w:val="en-US"/>
              </w:rPr>
              <w:t>1</w:t>
            </w:r>
            <w:r w:rsidR="00AB3EDA">
              <w:rPr>
                <w:rFonts w:eastAsiaTheme="minorEastAsia"/>
                <w:b w:val="0"/>
                <w:bCs w:val="0"/>
                <w:noProof/>
                <w:lang w:eastAsia="en-GB"/>
              </w:rPr>
              <w:tab/>
            </w:r>
            <w:r w:rsidR="00AB3EDA" w:rsidRPr="00F11126">
              <w:rPr>
                <w:rStyle w:val="Hyperlink"/>
                <w:noProof/>
                <w:lang w:val="en-US"/>
              </w:rPr>
              <w:t>Executive Summary</w:t>
            </w:r>
            <w:r w:rsidR="00AB3EDA">
              <w:rPr>
                <w:noProof/>
                <w:webHidden/>
              </w:rPr>
              <w:tab/>
            </w:r>
            <w:r w:rsidR="00AB3EDA">
              <w:rPr>
                <w:noProof/>
                <w:webHidden/>
              </w:rPr>
              <w:fldChar w:fldCharType="begin"/>
            </w:r>
            <w:r w:rsidR="00AB3EDA">
              <w:rPr>
                <w:noProof/>
                <w:webHidden/>
              </w:rPr>
              <w:instrText xml:space="preserve"> PAGEREF _Toc498044965 \h </w:instrText>
            </w:r>
            <w:r w:rsidR="00AB3EDA">
              <w:rPr>
                <w:noProof/>
                <w:webHidden/>
              </w:rPr>
            </w:r>
            <w:r w:rsidR="00AB3EDA">
              <w:rPr>
                <w:noProof/>
                <w:webHidden/>
              </w:rPr>
              <w:fldChar w:fldCharType="separate"/>
            </w:r>
            <w:r w:rsidR="00AB3EDA">
              <w:rPr>
                <w:noProof/>
                <w:webHidden/>
              </w:rPr>
              <w:t>3</w:t>
            </w:r>
            <w:r w:rsidR="00AB3EDA">
              <w:rPr>
                <w:noProof/>
                <w:webHidden/>
              </w:rPr>
              <w:fldChar w:fldCharType="end"/>
            </w:r>
          </w:hyperlink>
        </w:p>
        <w:p w14:paraId="226EAD57" w14:textId="77777777" w:rsidR="00AB3EDA" w:rsidRDefault="009D3241">
          <w:pPr>
            <w:pStyle w:val="TOC1"/>
            <w:tabs>
              <w:tab w:val="left" w:pos="440"/>
              <w:tab w:val="right" w:leader="dot" w:pos="9062"/>
            </w:tabs>
            <w:rPr>
              <w:rFonts w:eastAsiaTheme="minorEastAsia"/>
              <w:b w:val="0"/>
              <w:bCs w:val="0"/>
              <w:noProof/>
              <w:lang w:eastAsia="en-GB"/>
            </w:rPr>
          </w:pPr>
          <w:hyperlink w:anchor="_Toc498044966" w:history="1">
            <w:r w:rsidR="00AB3EDA" w:rsidRPr="00F11126">
              <w:rPr>
                <w:rStyle w:val="Hyperlink"/>
                <w:noProof/>
                <w:lang w:val="en-US"/>
              </w:rPr>
              <w:t>2</w:t>
            </w:r>
            <w:r w:rsidR="00AB3EDA">
              <w:rPr>
                <w:rFonts w:eastAsiaTheme="minorEastAsia"/>
                <w:b w:val="0"/>
                <w:bCs w:val="0"/>
                <w:noProof/>
                <w:lang w:eastAsia="en-GB"/>
              </w:rPr>
              <w:tab/>
            </w:r>
            <w:r w:rsidR="00AB3EDA" w:rsidRPr="00F11126">
              <w:rPr>
                <w:rStyle w:val="Hyperlink"/>
                <w:noProof/>
                <w:lang w:val="en-US"/>
              </w:rPr>
              <w:t>Introduction</w:t>
            </w:r>
            <w:r w:rsidR="00AB3EDA">
              <w:rPr>
                <w:noProof/>
                <w:webHidden/>
              </w:rPr>
              <w:tab/>
            </w:r>
            <w:r w:rsidR="00AB3EDA">
              <w:rPr>
                <w:noProof/>
                <w:webHidden/>
              </w:rPr>
              <w:fldChar w:fldCharType="begin"/>
            </w:r>
            <w:r w:rsidR="00AB3EDA">
              <w:rPr>
                <w:noProof/>
                <w:webHidden/>
              </w:rPr>
              <w:instrText xml:space="preserve"> PAGEREF _Toc498044966 \h </w:instrText>
            </w:r>
            <w:r w:rsidR="00AB3EDA">
              <w:rPr>
                <w:noProof/>
                <w:webHidden/>
              </w:rPr>
            </w:r>
            <w:r w:rsidR="00AB3EDA">
              <w:rPr>
                <w:noProof/>
                <w:webHidden/>
              </w:rPr>
              <w:fldChar w:fldCharType="separate"/>
            </w:r>
            <w:r w:rsidR="00AB3EDA">
              <w:rPr>
                <w:noProof/>
                <w:webHidden/>
              </w:rPr>
              <w:t>3</w:t>
            </w:r>
            <w:r w:rsidR="00AB3EDA">
              <w:rPr>
                <w:noProof/>
                <w:webHidden/>
              </w:rPr>
              <w:fldChar w:fldCharType="end"/>
            </w:r>
          </w:hyperlink>
        </w:p>
        <w:p w14:paraId="0AFC9A35" w14:textId="77777777" w:rsidR="00AB3EDA" w:rsidRDefault="009D3241">
          <w:pPr>
            <w:pStyle w:val="TOC1"/>
            <w:tabs>
              <w:tab w:val="left" w:pos="440"/>
              <w:tab w:val="right" w:leader="dot" w:pos="9062"/>
            </w:tabs>
            <w:rPr>
              <w:rFonts w:eastAsiaTheme="minorEastAsia"/>
              <w:b w:val="0"/>
              <w:bCs w:val="0"/>
              <w:noProof/>
              <w:lang w:eastAsia="en-GB"/>
            </w:rPr>
          </w:pPr>
          <w:hyperlink w:anchor="_Toc498044967" w:history="1">
            <w:r w:rsidR="00AB3EDA" w:rsidRPr="00F11126">
              <w:rPr>
                <w:rStyle w:val="Hyperlink"/>
                <w:noProof/>
                <w:lang w:val="en-US"/>
              </w:rPr>
              <w:t>3</w:t>
            </w:r>
            <w:r w:rsidR="00AB3EDA">
              <w:rPr>
                <w:rFonts w:eastAsiaTheme="minorEastAsia"/>
                <w:b w:val="0"/>
                <w:bCs w:val="0"/>
                <w:noProof/>
                <w:lang w:eastAsia="en-GB"/>
              </w:rPr>
              <w:tab/>
            </w:r>
            <w:r w:rsidR="00AB3EDA" w:rsidRPr="00F11126">
              <w:rPr>
                <w:rStyle w:val="Hyperlink"/>
                <w:noProof/>
                <w:lang w:val="en-US"/>
              </w:rPr>
              <w:t>Project Goals and Objectives</w:t>
            </w:r>
            <w:r w:rsidR="00AB3EDA">
              <w:rPr>
                <w:noProof/>
                <w:webHidden/>
              </w:rPr>
              <w:tab/>
            </w:r>
            <w:r w:rsidR="00AB3EDA">
              <w:rPr>
                <w:noProof/>
                <w:webHidden/>
              </w:rPr>
              <w:fldChar w:fldCharType="begin"/>
            </w:r>
            <w:r w:rsidR="00AB3EDA">
              <w:rPr>
                <w:noProof/>
                <w:webHidden/>
              </w:rPr>
              <w:instrText xml:space="preserve"> PAGEREF _Toc498044967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17B48E31" w14:textId="77777777" w:rsidR="00AB3EDA" w:rsidRDefault="009D3241">
          <w:pPr>
            <w:pStyle w:val="TOC2"/>
            <w:tabs>
              <w:tab w:val="left" w:pos="880"/>
              <w:tab w:val="right" w:leader="dot" w:pos="9062"/>
            </w:tabs>
            <w:rPr>
              <w:rFonts w:eastAsiaTheme="minorEastAsia"/>
              <w:b w:val="0"/>
              <w:bCs w:val="0"/>
              <w:noProof/>
              <w:sz w:val="24"/>
              <w:szCs w:val="24"/>
              <w:lang w:eastAsia="en-GB"/>
            </w:rPr>
          </w:pPr>
          <w:hyperlink w:anchor="_Toc498044968" w:history="1">
            <w:r w:rsidR="00AB3EDA" w:rsidRPr="00F11126">
              <w:rPr>
                <w:rStyle w:val="Hyperlink"/>
                <w:noProof/>
                <w:lang w:val="en-US"/>
              </w:rPr>
              <w:t>3.1</w:t>
            </w:r>
            <w:r w:rsidR="00AB3EDA">
              <w:rPr>
                <w:rFonts w:eastAsiaTheme="minorEastAsia"/>
                <w:b w:val="0"/>
                <w:bCs w:val="0"/>
                <w:noProof/>
                <w:sz w:val="24"/>
                <w:szCs w:val="24"/>
                <w:lang w:eastAsia="en-GB"/>
              </w:rPr>
              <w:tab/>
            </w:r>
            <w:r w:rsidR="00AB3EDA" w:rsidRPr="00F11126">
              <w:rPr>
                <w:rStyle w:val="Hyperlink"/>
                <w:noProof/>
                <w:lang w:val="en-US"/>
              </w:rPr>
              <w:t>Requirements</w:t>
            </w:r>
            <w:r w:rsidR="00AB3EDA">
              <w:rPr>
                <w:noProof/>
                <w:webHidden/>
              </w:rPr>
              <w:tab/>
            </w:r>
            <w:r w:rsidR="00AB3EDA">
              <w:rPr>
                <w:noProof/>
                <w:webHidden/>
              </w:rPr>
              <w:fldChar w:fldCharType="begin"/>
            </w:r>
            <w:r w:rsidR="00AB3EDA">
              <w:rPr>
                <w:noProof/>
                <w:webHidden/>
              </w:rPr>
              <w:instrText xml:space="preserve"> PAGEREF _Toc498044968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04BFA45A" w14:textId="77777777" w:rsidR="00AB3EDA" w:rsidRDefault="009D3241">
          <w:pPr>
            <w:pStyle w:val="TOC2"/>
            <w:tabs>
              <w:tab w:val="left" w:pos="880"/>
              <w:tab w:val="right" w:leader="dot" w:pos="9062"/>
            </w:tabs>
            <w:rPr>
              <w:rFonts w:eastAsiaTheme="minorEastAsia"/>
              <w:b w:val="0"/>
              <w:bCs w:val="0"/>
              <w:noProof/>
              <w:sz w:val="24"/>
              <w:szCs w:val="24"/>
              <w:lang w:eastAsia="en-GB"/>
            </w:rPr>
          </w:pPr>
          <w:hyperlink w:anchor="_Toc498044969" w:history="1">
            <w:r w:rsidR="00AB3EDA" w:rsidRPr="00F11126">
              <w:rPr>
                <w:rStyle w:val="Hyperlink"/>
                <w:noProof/>
                <w:lang w:val="en-US"/>
              </w:rPr>
              <w:t>3.2</w:t>
            </w:r>
            <w:r w:rsidR="00AB3EDA">
              <w:rPr>
                <w:rFonts w:eastAsiaTheme="minorEastAsia"/>
                <w:b w:val="0"/>
                <w:bCs w:val="0"/>
                <w:noProof/>
                <w:sz w:val="24"/>
                <w:szCs w:val="24"/>
                <w:lang w:eastAsia="en-GB"/>
              </w:rPr>
              <w:tab/>
            </w:r>
            <w:r w:rsidR="00AB3EDA" w:rsidRPr="00F11126">
              <w:rPr>
                <w:rStyle w:val="Hyperlink"/>
                <w:noProof/>
                <w:lang w:val="en-US"/>
              </w:rPr>
              <w:t>Objectives</w:t>
            </w:r>
            <w:r w:rsidR="00AB3EDA">
              <w:rPr>
                <w:noProof/>
                <w:webHidden/>
              </w:rPr>
              <w:tab/>
            </w:r>
            <w:r w:rsidR="00AB3EDA">
              <w:rPr>
                <w:noProof/>
                <w:webHidden/>
              </w:rPr>
              <w:fldChar w:fldCharType="begin"/>
            </w:r>
            <w:r w:rsidR="00AB3EDA">
              <w:rPr>
                <w:noProof/>
                <w:webHidden/>
              </w:rPr>
              <w:instrText xml:space="preserve"> PAGEREF _Toc498044969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4710CD2A" w14:textId="77777777" w:rsidR="00AB3EDA" w:rsidRDefault="009D3241">
          <w:pPr>
            <w:pStyle w:val="TOC3"/>
            <w:tabs>
              <w:tab w:val="left" w:pos="1320"/>
              <w:tab w:val="right" w:leader="dot" w:pos="9062"/>
            </w:tabs>
            <w:rPr>
              <w:rFonts w:eastAsiaTheme="minorEastAsia"/>
              <w:noProof/>
              <w:sz w:val="24"/>
              <w:szCs w:val="24"/>
              <w:lang w:eastAsia="en-GB"/>
            </w:rPr>
          </w:pPr>
          <w:hyperlink w:anchor="_Toc498044970" w:history="1">
            <w:r w:rsidR="00AB3EDA" w:rsidRPr="00F11126">
              <w:rPr>
                <w:rStyle w:val="Hyperlink"/>
                <w:noProof/>
                <w:lang w:val="en-US"/>
              </w:rPr>
              <w:t>3.2.1</w:t>
            </w:r>
            <w:r w:rsidR="00AB3EDA">
              <w:rPr>
                <w:rFonts w:eastAsiaTheme="minorEastAsia"/>
                <w:noProof/>
                <w:sz w:val="24"/>
                <w:szCs w:val="24"/>
                <w:lang w:eastAsia="en-GB"/>
              </w:rPr>
              <w:tab/>
            </w:r>
            <w:r w:rsidR="00AB3EDA" w:rsidRPr="00F11126">
              <w:rPr>
                <w:rStyle w:val="Hyperlink"/>
                <w:noProof/>
                <w:lang w:val="en-US"/>
              </w:rPr>
              <w:t>Company Objectives</w:t>
            </w:r>
            <w:r w:rsidR="00AB3EDA">
              <w:rPr>
                <w:noProof/>
                <w:webHidden/>
              </w:rPr>
              <w:tab/>
            </w:r>
            <w:r w:rsidR="00AB3EDA">
              <w:rPr>
                <w:noProof/>
                <w:webHidden/>
              </w:rPr>
              <w:fldChar w:fldCharType="begin"/>
            </w:r>
            <w:r w:rsidR="00AB3EDA">
              <w:rPr>
                <w:noProof/>
                <w:webHidden/>
              </w:rPr>
              <w:instrText xml:space="preserve"> PAGEREF _Toc498044970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6A9B8E23" w14:textId="77777777" w:rsidR="00AB3EDA" w:rsidRDefault="009D3241">
          <w:pPr>
            <w:pStyle w:val="TOC3"/>
            <w:tabs>
              <w:tab w:val="left" w:pos="1320"/>
              <w:tab w:val="right" w:leader="dot" w:pos="9062"/>
            </w:tabs>
            <w:rPr>
              <w:rFonts w:eastAsiaTheme="minorEastAsia"/>
              <w:noProof/>
              <w:sz w:val="24"/>
              <w:szCs w:val="24"/>
              <w:lang w:eastAsia="en-GB"/>
            </w:rPr>
          </w:pPr>
          <w:hyperlink w:anchor="_Toc498044971" w:history="1">
            <w:r w:rsidR="00AB3EDA" w:rsidRPr="00F11126">
              <w:rPr>
                <w:rStyle w:val="Hyperlink"/>
                <w:noProof/>
                <w:lang w:val="en-US"/>
              </w:rPr>
              <w:t>3.2.2</w:t>
            </w:r>
            <w:r w:rsidR="00AB3EDA">
              <w:rPr>
                <w:rFonts w:eastAsiaTheme="minorEastAsia"/>
                <w:noProof/>
                <w:sz w:val="24"/>
                <w:szCs w:val="24"/>
                <w:lang w:eastAsia="en-GB"/>
              </w:rPr>
              <w:tab/>
            </w:r>
            <w:r w:rsidR="00AB3EDA" w:rsidRPr="00F11126">
              <w:rPr>
                <w:rStyle w:val="Hyperlink"/>
                <w:noProof/>
                <w:lang w:val="en-US"/>
              </w:rPr>
              <w:t>Project Objectives</w:t>
            </w:r>
            <w:r w:rsidR="00AB3EDA">
              <w:rPr>
                <w:noProof/>
                <w:webHidden/>
              </w:rPr>
              <w:tab/>
            </w:r>
            <w:r w:rsidR="00AB3EDA">
              <w:rPr>
                <w:noProof/>
                <w:webHidden/>
              </w:rPr>
              <w:fldChar w:fldCharType="begin"/>
            </w:r>
            <w:r w:rsidR="00AB3EDA">
              <w:rPr>
                <w:noProof/>
                <w:webHidden/>
              </w:rPr>
              <w:instrText xml:space="preserve"> PAGEREF _Toc498044971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6CA8B24C" w14:textId="77777777" w:rsidR="00AB3EDA" w:rsidRDefault="009D3241">
          <w:pPr>
            <w:pStyle w:val="TOC1"/>
            <w:tabs>
              <w:tab w:val="left" w:pos="440"/>
              <w:tab w:val="right" w:leader="dot" w:pos="9062"/>
            </w:tabs>
            <w:rPr>
              <w:rFonts w:eastAsiaTheme="minorEastAsia"/>
              <w:b w:val="0"/>
              <w:bCs w:val="0"/>
              <w:noProof/>
              <w:lang w:eastAsia="en-GB"/>
            </w:rPr>
          </w:pPr>
          <w:hyperlink w:anchor="_Toc498044972" w:history="1">
            <w:r w:rsidR="00AB3EDA" w:rsidRPr="00F11126">
              <w:rPr>
                <w:rStyle w:val="Hyperlink"/>
                <w:noProof/>
                <w:lang w:val="en-US"/>
              </w:rPr>
              <w:t>4</w:t>
            </w:r>
            <w:r w:rsidR="00AB3EDA">
              <w:rPr>
                <w:rFonts w:eastAsiaTheme="minorEastAsia"/>
                <w:b w:val="0"/>
                <w:bCs w:val="0"/>
                <w:noProof/>
                <w:lang w:eastAsia="en-GB"/>
              </w:rPr>
              <w:tab/>
            </w:r>
            <w:r w:rsidR="00AB3EDA" w:rsidRPr="00F11126">
              <w:rPr>
                <w:rStyle w:val="Hyperlink"/>
                <w:noProof/>
                <w:lang w:val="en-US"/>
              </w:rPr>
              <w:t>Outline of Standards</w:t>
            </w:r>
            <w:r w:rsidR="00AB3EDA">
              <w:rPr>
                <w:noProof/>
                <w:webHidden/>
              </w:rPr>
              <w:tab/>
            </w:r>
            <w:r w:rsidR="00AB3EDA">
              <w:rPr>
                <w:noProof/>
                <w:webHidden/>
              </w:rPr>
              <w:fldChar w:fldCharType="begin"/>
            </w:r>
            <w:r w:rsidR="00AB3EDA">
              <w:rPr>
                <w:noProof/>
                <w:webHidden/>
              </w:rPr>
              <w:instrText xml:space="preserve"> PAGEREF _Toc498044972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1ECD08CB" w14:textId="77777777" w:rsidR="00AB3EDA" w:rsidRDefault="009D3241">
          <w:pPr>
            <w:pStyle w:val="TOC1"/>
            <w:tabs>
              <w:tab w:val="left" w:pos="440"/>
              <w:tab w:val="right" w:leader="dot" w:pos="9062"/>
            </w:tabs>
            <w:rPr>
              <w:rFonts w:eastAsiaTheme="minorEastAsia"/>
              <w:b w:val="0"/>
              <w:bCs w:val="0"/>
              <w:noProof/>
              <w:lang w:eastAsia="en-GB"/>
            </w:rPr>
          </w:pPr>
          <w:hyperlink w:anchor="_Toc498044973" w:history="1">
            <w:r w:rsidR="00AB3EDA" w:rsidRPr="00F11126">
              <w:rPr>
                <w:rStyle w:val="Hyperlink"/>
                <w:noProof/>
                <w:lang w:val="en-US"/>
              </w:rPr>
              <w:t>5</w:t>
            </w:r>
            <w:r w:rsidR="00AB3EDA">
              <w:rPr>
                <w:rFonts w:eastAsiaTheme="minorEastAsia"/>
                <w:b w:val="0"/>
                <w:bCs w:val="0"/>
                <w:noProof/>
                <w:lang w:eastAsia="en-GB"/>
              </w:rPr>
              <w:tab/>
            </w:r>
            <w:r w:rsidR="00AB3EDA" w:rsidRPr="00F11126">
              <w:rPr>
                <w:rStyle w:val="Hyperlink"/>
                <w:noProof/>
                <w:lang w:val="en-US"/>
              </w:rPr>
              <w:t>Team Organization</w:t>
            </w:r>
            <w:r w:rsidR="00AB3EDA">
              <w:rPr>
                <w:noProof/>
                <w:webHidden/>
              </w:rPr>
              <w:tab/>
            </w:r>
            <w:r w:rsidR="00AB3EDA">
              <w:rPr>
                <w:noProof/>
                <w:webHidden/>
              </w:rPr>
              <w:fldChar w:fldCharType="begin"/>
            </w:r>
            <w:r w:rsidR="00AB3EDA">
              <w:rPr>
                <w:noProof/>
                <w:webHidden/>
              </w:rPr>
              <w:instrText xml:space="preserve"> PAGEREF _Toc498044973 \h </w:instrText>
            </w:r>
            <w:r w:rsidR="00AB3EDA">
              <w:rPr>
                <w:noProof/>
                <w:webHidden/>
              </w:rPr>
            </w:r>
            <w:r w:rsidR="00AB3EDA">
              <w:rPr>
                <w:noProof/>
                <w:webHidden/>
              </w:rPr>
              <w:fldChar w:fldCharType="separate"/>
            </w:r>
            <w:r w:rsidR="00AB3EDA">
              <w:rPr>
                <w:noProof/>
                <w:webHidden/>
              </w:rPr>
              <w:t>5</w:t>
            </w:r>
            <w:r w:rsidR="00AB3EDA">
              <w:rPr>
                <w:noProof/>
                <w:webHidden/>
              </w:rPr>
              <w:fldChar w:fldCharType="end"/>
            </w:r>
          </w:hyperlink>
        </w:p>
        <w:p w14:paraId="3AD71EE6" w14:textId="77777777" w:rsidR="00AB3EDA" w:rsidRDefault="009D3241">
          <w:pPr>
            <w:pStyle w:val="TOC1"/>
            <w:tabs>
              <w:tab w:val="left" w:pos="440"/>
              <w:tab w:val="right" w:leader="dot" w:pos="9062"/>
            </w:tabs>
            <w:rPr>
              <w:rFonts w:eastAsiaTheme="minorEastAsia"/>
              <w:b w:val="0"/>
              <w:bCs w:val="0"/>
              <w:noProof/>
              <w:lang w:eastAsia="en-GB"/>
            </w:rPr>
          </w:pPr>
          <w:hyperlink w:anchor="_Toc498044974" w:history="1">
            <w:r w:rsidR="00AB3EDA" w:rsidRPr="00F11126">
              <w:rPr>
                <w:rStyle w:val="Hyperlink"/>
                <w:noProof/>
                <w:lang w:val="en-US"/>
              </w:rPr>
              <w:t>6</w:t>
            </w:r>
            <w:r w:rsidR="00AB3EDA">
              <w:rPr>
                <w:rFonts w:eastAsiaTheme="minorEastAsia"/>
                <w:b w:val="0"/>
                <w:bCs w:val="0"/>
                <w:noProof/>
                <w:lang w:eastAsia="en-GB"/>
              </w:rPr>
              <w:tab/>
            </w:r>
            <w:r w:rsidR="00AB3EDA" w:rsidRPr="00F11126">
              <w:rPr>
                <w:rStyle w:val="Hyperlink"/>
                <w:noProof/>
                <w:lang w:val="en-US"/>
              </w:rPr>
              <w:t>Solution Procedure</w:t>
            </w:r>
            <w:r w:rsidR="00AB3EDA">
              <w:rPr>
                <w:noProof/>
                <w:webHidden/>
              </w:rPr>
              <w:tab/>
            </w:r>
            <w:r w:rsidR="00AB3EDA">
              <w:rPr>
                <w:noProof/>
                <w:webHidden/>
              </w:rPr>
              <w:fldChar w:fldCharType="begin"/>
            </w:r>
            <w:r w:rsidR="00AB3EDA">
              <w:rPr>
                <w:noProof/>
                <w:webHidden/>
              </w:rPr>
              <w:instrText xml:space="preserve"> PAGEREF _Toc498044974 \h </w:instrText>
            </w:r>
            <w:r w:rsidR="00AB3EDA">
              <w:rPr>
                <w:noProof/>
                <w:webHidden/>
              </w:rPr>
            </w:r>
            <w:r w:rsidR="00AB3EDA">
              <w:rPr>
                <w:noProof/>
                <w:webHidden/>
              </w:rPr>
              <w:fldChar w:fldCharType="separate"/>
            </w:r>
            <w:r w:rsidR="00AB3EDA">
              <w:rPr>
                <w:noProof/>
                <w:webHidden/>
              </w:rPr>
              <w:t>7</w:t>
            </w:r>
            <w:r w:rsidR="00AB3EDA">
              <w:rPr>
                <w:noProof/>
                <w:webHidden/>
              </w:rPr>
              <w:fldChar w:fldCharType="end"/>
            </w:r>
          </w:hyperlink>
        </w:p>
        <w:p w14:paraId="69C93E82" w14:textId="77777777" w:rsidR="00AB3EDA" w:rsidRDefault="009D3241">
          <w:pPr>
            <w:pStyle w:val="TOC2"/>
            <w:tabs>
              <w:tab w:val="left" w:pos="880"/>
              <w:tab w:val="right" w:leader="dot" w:pos="9062"/>
            </w:tabs>
            <w:rPr>
              <w:rFonts w:eastAsiaTheme="minorEastAsia"/>
              <w:b w:val="0"/>
              <w:bCs w:val="0"/>
              <w:noProof/>
              <w:sz w:val="24"/>
              <w:szCs w:val="24"/>
              <w:lang w:eastAsia="en-GB"/>
            </w:rPr>
          </w:pPr>
          <w:hyperlink w:anchor="_Toc498044975" w:history="1">
            <w:r w:rsidR="00AB3EDA" w:rsidRPr="00F11126">
              <w:rPr>
                <w:rStyle w:val="Hyperlink"/>
                <w:noProof/>
                <w:lang w:val="en-US"/>
              </w:rPr>
              <w:t>6.1</w:t>
            </w:r>
            <w:r w:rsidR="00AB3EDA">
              <w:rPr>
                <w:rFonts w:eastAsiaTheme="minorEastAsia"/>
                <w:b w:val="0"/>
                <w:bCs w:val="0"/>
                <w:noProof/>
                <w:sz w:val="24"/>
                <w:szCs w:val="24"/>
                <w:lang w:eastAsia="en-GB"/>
              </w:rPr>
              <w:tab/>
            </w:r>
            <w:r w:rsidR="00AB3EDA" w:rsidRPr="00F11126">
              <w:rPr>
                <w:rStyle w:val="Hyperlink"/>
                <w:noProof/>
                <w:lang w:val="en-US"/>
              </w:rPr>
              <w:t>Mechanical Design and Maneuverability</w:t>
            </w:r>
            <w:r w:rsidR="00AB3EDA">
              <w:rPr>
                <w:noProof/>
                <w:webHidden/>
              </w:rPr>
              <w:tab/>
            </w:r>
            <w:r w:rsidR="00AB3EDA">
              <w:rPr>
                <w:noProof/>
                <w:webHidden/>
              </w:rPr>
              <w:fldChar w:fldCharType="begin"/>
            </w:r>
            <w:r w:rsidR="00AB3EDA">
              <w:rPr>
                <w:noProof/>
                <w:webHidden/>
              </w:rPr>
              <w:instrText xml:space="preserve"> PAGEREF _Toc498044975 \h </w:instrText>
            </w:r>
            <w:r w:rsidR="00AB3EDA">
              <w:rPr>
                <w:noProof/>
                <w:webHidden/>
              </w:rPr>
            </w:r>
            <w:r w:rsidR="00AB3EDA">
              <w:rPr>
                <w:noProof/>
                <w:webHidden/>
              </w:rPr>
              <w:fldChar w:fldCharType="separate"/>
            </w:r>
            <w:r w:rsidR="00AB3EDA">
              <w:rPr>
                <w:noProof/>
                <w:webHidden/>
              </w:rPr>
              <w:t>7</w:t>
            </w:r>
            <w:r w:rsidR="00AB3EDA">
              <w:rPr>
                <w:noProof/>
                <w:webHidden/>
              </w:rPr>
              <w:fldChar w:fldCharType="end"/>
            </w:r>
          </w:hyperlink>
        </w:p>
        <w:p w14:paraId="68700313" w14:textId="77777777" w:rsidR="00AB3EDA" w:rsidRDefault="009D3241">
          <w:pPr>
            <w:pStyle w:val="TOC2"/>
            <w:tabs>
              <w:tab w:val="left" w:pos="880"/>
              <w:tab w:val="right" w:leader="dot" w:pos="9062"/>
            </w:tabs>
            <w:rPr>
              <w:rFonts w:eastAsiaTheme="minorEastAsia"/>
              <w:b w:val="0"/>
              <w:bCs w:val="0"/>
              <w:noProof/>
              <w:sz w:val="24"/>
              <w:szCs w:val="24"/>
              <w:lang w:eastAsia="en-GB"/>
            </w:rPr>
          </w:pPr>
          <w:hyperlink w:anchor="_Toc498044976" w:history="1">
            <w:r w:rsidR="00AB3EDA" w:rsidRPr="00F11126">
              <w:rPr>
                <w:rStyle w:val="Hyperlink"/>
                <w:noProof/>
                <w:lang w:val="en-US"/>
              </w:rPr>
              <w:t>6.2</w:t>
            </w:r>
            <w:r w:rsidR="00AB3EDA">
              <w:rPr>
                <w:rFonts w:eastAsiaTheme="minorEastAsia"/>
                <w:b w:val="0"/>
                <w:bCs w:val="0"/>
                <w:noProof/>
                <w:sz w:val="24"/>
                <w:szCs w:val="24"/>
                <w:lang w:eastAsia="en-GB"/>
              </w:rPr>
              <w:tab/>
            </w:r>
            <w:r w:rsidR="00AB3EDA" w:rsidRPr="00F11126">
              <w:rPr>
                <w:rStyle w:val="Hyperlink"/>
                <w:noProof/>
                <w:lang w:val="en-US"/>
              </w:rPr>
              <w:t>Communication / Sensing</w:t>
            </w:r>
            <w:r w:rsidR="00AB3EDA">
              <w:rPr>
                <w:noProof/>
                <w:webHidden/>
              </w:rPr>
              <w:tab/>
            </w:r>
            <w:r w:rsidR="00AB3EDA">
              <w:rPr>
                <w:noProof/>
                <w:webHidden/>
              </w:rPr>
              <w:fldChar w:fldCharType="begin"/>
            </w:r>
            <w:r w:rsidR="00AB3EDA">
              <w:rPr>
                <w:noProof/>
                <w:webHidden/>
              </w:rPr>
              <w:instrText xml:space="preserve"> PAGEREF _Toc498044976 \h </w:instrText>
            </w:r>
            <w:r w:rsidR="00AB3EDA">
              <w:rPr>
                <w:noProof/>
                <w:webHidden/>
              </w:rPr>
            </w:r>
            <w:r w:rsidR="00AB3EDA">
              <w:rPr>
                <w:noProof/>
                <w:webHidden/>
              </w:rPr>
              <w:fldChar w:fldCharType="separate"/>
            </w:r>
            <w:r w:rsidR="00AB3EDA">
              <w:rPr>
                <w:noProof/>
                <w:webHidden/>
              </w:rPr>
              <w:t>8</w:t>
            </w:r>
            <w:r w:rsidR="00AB3EDA">
              <w:rPr>
                <w:noProof/>
                <w:webHidden/>
              </w:rPr>
              <w:fldChar w:fldCharType="end"/>
            </w:r>
          </w:hyperlink>
        </w:p>
        <w:p w14:paraId="2C32E7CA" w14:textId="77777777" w:rsidR="00AB3EDA" w:rsidRDefault="009D3241">
          <w:pPr>
            <w:pStyle w:val="TOC2"/>
            <w:tabs>
              <w:tab w:val="left" w:pos="880"/>
              <w:tab w:val="right" w:leader="dot" w:pos="9062"/>
            </w:tabs>
            <w:rPr>
              <w:rFonts w:eastAsiaTheme="minorEastAsia"/>
              <w:b w:val="0"/>
              <w:bCs w:val="0"/>
              <w:noProof/>
              <w:sz w:val="24"/>
              <w:szCs w:val="24"/>
              <w:lang w:eastAsia="en-GB"/>
            </w:rPr>
          </w:pPr>
          <w:hyperlink w:anchor="_Toc498044977" w:history="1">
            <w:r w:rsidR="00AB3EDA" w:rsidRPr="00F11126">
              <w:rPr>
                <w:rStyle w:val="Hyperlink"/>
                <w:noProof/>
                <w:lang w:val="en-US"/>
              </w:rPr>
              <w:t>6.3</w:t>
            </w:r>
            <w:r w:rsidR="00AB3EDA">
              <w:rPr>
                <w:rFonts w:eastAsiaTheme="minorEastAsia"/>
                <w:b w:val="0"/>
                <w:bCs w:val="0"/>
                <w:noProof/>
                <w:sz w:val="24"/>
                <w:szCs w:val="24"/>
                <w:lang w:eastAsia="en-GB"/>
              </w:rPr>
              <w:tab/>
            </w:r>
            <w:r w:rsidR="00AB3EDA" w:rsidRPr="00F11126">
              <w:rPr>
                <w:rStyle w:val="Hyperlink"/>
                <w:noProof/>
                <w:lang w:val="en-US"/>
              </w:rPr>
              <w:t>Software Development</w:t>
            </w:r>
            <w:r w:rsidR="00AB3EDA">
              <w:rPr>
                <w:noProof/>
                <w:webHidden/>
              </w:rPr>
              <w:tab/>
            </w:r>
            <w:r w:rsidR="00AB3EDA">
              <w:rPr>
                <w:noProof/>
                <w:webHidden/>
              </w:rPr>
              <w:fldChar w:fldCharType="begin"/>
            </w:r>
            <w:r w:rsidR="00AB3EDA">
              <w:rPr>
                <w:noProof/>
                <w:webHidden/>
              </w:rPr>
              <w:instrText xml:space="preserve"> PAGEREF _Toc498044977 \h </w:instrText>
            </w:r>
            <w:r w:rsidR="00AB3EDA">
              <w:rPr>
                <w:noProof/>
                <w:webHidden/>
              </w:rPr>
            </w:r>
            <w:r w:rsidR="00AB3EDA">
              <w:rPr>
                <w:noProof/>
                <w:webHidden/>
              </w:rPr>
              <w:fldChar w:fldCharType="separate"/>
            </w:r>
            <w:r w:rsidR="00AB3EDA">
              <w:rPr>
                <w:noProof/>
                <w:webHidden/>
              </w:rPr>
              <w:t>8</w:t>
            </w:r>
            <w:r w:rsidR="00AB3EDA">
              <w:rPr>
                <w:noProof/>
                <w:webHidden/>
              </w:rPr>
              <w:fldChar w:fldCharType="end"/>
            </w:r>
          </w:hyperlink>
        </w:p>
        <w:p w14:paraId="37F2FBD6" w14:textId="77777777" w:rsidR="00AB3EDA" w:rsidRDefault="009D3241">
          <w:pPr>
            <w:pStyle w:val="TOC2"/>
            <w:tabs>
              <w:tab w:val="left" w:pos="880"/>
              <w:tab w:val="right" w:leader="dot" w:pos="9062"/>
            </w:tabs>
            <w:rPr>
              <w:rFonts w:eastAsiaTheme="minorEastAsia"/>
              <w:b w:val="0"/>
              <w:bCs w:val="0"/>
              <w:noProof/>
              <w:sz w:val="24"/>
              <w:szCs w:val="24"/>
              <w:lang w:eastAsia="en-GB"/>
            </w:rPr>
          </w:pPr>
          <w:hyperlink w:anchor="_Toc498044978" w:history="1">
            <w:r w:rsidR="00AB3EDA" w:rsidRPr="00F11126">
              <w:rPr>
                <w:rStyle w:val="Hyperlink"/>
                <w:noProof/>
                <w:lang w:val="en-US"/>
              </w:rPr>
              <w:t>6.4</w:t>
            </w:r>
            <w:r w:rsidR="00AB3EDA">
              <w:rPr>
                <w:rFonts w:eastAsiaTheme="minorEastAsia"/>
                <w:b w:val="0"/>
                <w:bCs w:val="0"/>
                <w:noProof/>
                <w:sz w:val="24"/>
                <w:szCs w:val="24"/>
                <w:lang w:eastAsia="en-GB"/>
              </w:rPr>
              <w:tab/>
            </w:r>
            <w:r w:rsidR="00AB3EDA" w:rsidRPr="00F11126">
              <w:rPr>
                <w:rStyle w:val="Hyperlink"/>
                <w:noProof/>
                <w:lang w:val="en-US"/>
              </w:rPr>
              <w:t>Power and Electronic Systems</w:t>
            </w:r>
            <w:r w:rsidR="00AB3EDA">
              <w:rPr>
                <w:noProof/>
                <w:webHidden/>
              </w:rPr>
              <w:tab/>
            </w:r>
            <w:r w:rsidR="00AB3EDA">
              <w:rPr>
                <w:noProof/>
                <w:webHidden/>
              </w:rPr>
              <w:fldChar w:fldCharType="begin"/>
            </w:r>
            <w:r w:rsidR="00AB3EDA">
              <w:rPr>
                <w:noProof/>
                <w:webHidden/>
              </w:rPr>
              <w:instrText xml:space="preserve"> PAGEREF _Toc498044978 \h </w:instrText>
            </w:r>
            <w:r w:rsidR="00AB3EDA">
              <w:rPr>
                <w:noProof/>
                <w:webHidden/>
              </w:rPr>
            </w:r>
            <w:r w:rsidR="00AB3EDA">
              <w:rPr>
                <w:noProof/>
                <w:webHidden/>
              </w:rPr>
              <w:fldChar w:fldCharType="separate"/>
            </w:r>
            <w:r w:rsidR="00AB3EDA">
              <w:rPr>
                <w:noProof/>
                <w:webHidden/>
              </w:rPr>
              <w:t>11</w:t>
            </w:r>
            <w:r w:rsidR="00AB3EDA">
              <w:rPr>
                <w:noProof/>
                <w:webHidden/>
              </w:rPr>
              <w:fldChar w:fldCharType="end"/>
            </w:r>
          </w:hyperlink>
        </w:p>
        <w:p w14:paraId="7FB41735" w14:textId="77777777" w:rsidR="00AB3EDA" w:rsidRDefault="009D3241">
          <w:pPr>
            <w:pStyle w:val="TOC1"/>
            <w:tabs>
              <w:tab w:val="left" w:pos="440"/>
              <w:tab w:val="right" w:leader="dot" w:pos="9062"/>
            </w:tabs>
            <w:rPr>
              <w:rFonts w:eastAsiaTheme="minorEastAsia"/>
              <w:b w:val="0"/>
              <w:bCs w:val="0"/>
              <w:noProof/>
              <w:lang w:eastAsia="en-GB"/>
            </w:rPr>
          </w:pPr>
          <w:hyperlink w:anchor="_Toc498044979" w:history="1">
            <w:r w:rsidR="00AB3EDA" w:rsidRPr="00F11126">
              <w:rPr>
                <w:rStyle w:val="Hyperlink"/>
                <w:noProof/>
                <w:lang w:val="en-US"/>
              </w:rPr>
              <w:t>7</w:t>
            </w:r>
            <w:r w:rsidR="00AB3EDA">
              <w:rPr>
                <w:rFonts w:eastAsiaTheme="minorEastAsia"/>
                <w:b w:val="0"/>
                <w:bCs w:val="0"/>
                <w:noProof/>
                <w:lang w:eastAsia="en-GB"/>
              </w:rPr>
              <w:tab/>
            </w:r>
            <w:r w:rsidR="00AB3EDA" w:rsidRPr="00F11126">
              <w:rPr>
                <w:rStyle w:val="Hyperlink"/>
                <w:noProof/>
                <w:lang w:val="en-US"/>
              </w:rPr>
              <w:t>Expected Deliverables</w:t>
            </w:r>
            <w:r w:rsidR="00AB3EDA">
              <w:rPr>
                <w:noProof/>
                <w:webHidden/>
              </w:rPr>
              <w:tab/>
            </w:r>
            <w:r w:rsidR="00AB3EDA">
              <w:rPr>
                <w:noProof/>
                <w:webHidden/>
              </w:rPr>
              <w:fldChar w:fldCharType="begin"/>
            </w:r>
            <w:r w:rsidR="00AB3EDA">
              <w:rPr>
                <w:noProof/>
                <w:webHidden/>
              </w:rPr>
              <w:instrText xml:space="preserve"> PAGEREF _Toc498044979 \h </w:instrText>
            </w:r>
            <w:r w:rsidR="00AB3EDA">
              <w:rPr>
                <w:noProof/>
                <w:webHidden/>
              </w:rPr>
            </w:r>
            <w:r w:rsidR="00AB3EDA">
              <w:rPr>
                <w:noProof/>
                <w:webHidden/>
              </w:rPr>
              <w:fldChar w:fldCharType="separate"/>
            </w:r>
            <w:r w:rsidR="00AB3EDA">
              <w:rPr>
                <w:noProof/>
                <w:webHidden/>
              </w:rPr>
              <w:t>12</w:t>
            </w:r>
            <w:r w:rsidR="00AB3EDA">
              <w:rPr>
                <w:noProof/>
                <w:webHidden/>
              </w:rPr>
              <w:fldChar w:fldCharType="end"/>
            </w:r>
          </w:hyperlink>
        </w:p>
        <w:p w14:paraId="3AEB3D9F" w14:textId="77777777" w:rsidR="00AB3EDA" w:rsidRDefault="009D3241">
          <w:pPr>
            <w:pStyle w:val="TOC1"/>
            <w:tabs>
              <w:tab w:val="left" w:pos="440"/>
              <w:tab w:val="right" w:leader="dot" w:pos="9062"/>
            </w:tabs>
            <w:rPr>
              <w:rFonts w:eastAsiaTheme="minorEastAsia"/>
              <w:b w:val="0"/>
              <w:bCs w:val="0"/>
              <w:noProof/>
              <w:lang w:eastAsia="en-GB"/>
            </w:rPr>
          </w:pPr>
          <w:hyperlink w:anchor="_Toc498044980" w:history="1">
            <w:r w:rsidR="00AB3EDA" w:rsidRPr="00F11126">
              <w:rPr>
                <w:rStyle w:val="Hyperlink"/>
                <w:noProof/>
                <w:lang w:val="en-US"/>
              </w:rPr>
              <w:t>8</w:t>
            </w:r>
            <w:r w:rsidR="00AB3EDA">
              <w:rPr>
                <w:rFonts w:eastAsiaTheme="minorEastAsia"/>
                <w:b w:val="0"/>
                <w:bCs w:val="0"/>
                <w:noProof/>
                <w:lang w:eastAsia="en-GB"/>
              </w:rPr>
              <w:tab/>
            </w:r>
            <w:r w:rsidR="00AB3EDA" w:rsidRPr="00F11126">
              <w:rPr>
                <w:rStyle w:val="Hyperlink"/>
                <w:noProof/>
                <w:lang w:val="en-US"/>
              </w:rPr>
              <w:t>Conclusion</w:t>
            </w:r>
            <w:r w:rsidR="00AB3EDA">
              <w:rPr>
                <w:noProof/>
                <w:webHidden/>
              </w:rPr>
              <w:tab/>
            </w:r>
            <w:r w:rsidR="00AB3EDA">
              <w:rPr>
                <w:noProof/>
                <w:webHidden/>
              </w:rPr>
              <w:fldChar w:fldCharType="begin"/>
            </w:r>
            <w:r w:rsidR="00AB3EDA">
              <w:rPr>
                <w:noProof/>
                <w:webHidden/>
              </w:rPr>
              <w:instrText xml:space="preserve"> PAGEREF _Toc498044980 \h </w:instrText>
            </w:r>
            <w:r w:rsidR="00AB3EDA">
              <w:rPr>
                <w:noProof/>
                <w:webHidden/>
              </w:rPr>
            </w:r>
            <w:r w:rsidR="00AB3EDA">
              <w:rPr>
                <w:noProof/>
                <w:webHidden/>
              </w:rPr>
              <w:fldChar w:fldCharType="separate"/>
            </w:r>
            <w:r w:rsidR="00AB3EDA">
              <w:rPr>
                <w:noProof/>
                <w:webHidden/>
              </w:rPr>
              <w:t>13</w:t>
            </w:r>
            <w:r w:rsidR="00AB3EDA">
              <w:rPr>
                <w:noProof/>
                <w:webHidden/>
              </w:rPr>
              <w:fldChar w:fldCharType="end"/>
            </w:r>
          </w:hyperlink>
        </w:p>
        <w:p w14:paraId="6DA7CFDB" w14:textId="77777777" w:rsidR="00AB3EDA" w:rsidRDefault="009D3241">
          <w:pPr>
            <w:pStyle w:val="TOC1"/>
            <w:tabs>
              <w:tab w:val="left" w:pos="440"/>
              <w:tab w:val="right" w:leader="dot" w:pos="9062"/>
            </w:tabs>
            <w:rPr>
              <w:rFonts w:eastAsiaTheme="minorEastAsia"/>
              <w:b w:val="0"/>
              <w:bCs w:val="0"/>
              <w:noProof/>
              <w:lang w:eastAsia="en-GB"/>
            </w:rPr>
          </w:pPr>
          <w:hyperlink w:anchor="_Toc498044981" w:history="1">
            <w:r w:rsidR="00AB3EDA" w:rsidRPr="00F11126">
              <w:rPr>
                <w:rStyle w:val="Hyperlink"/>
                <w:noProof/>
                <w:lang w:val="en-US"/>
              </w:rPr>
              <w:t>9</w:t>
            </w:r>
            <w:r w:rsidR="00AB3EDA">
              <w:rPr>
                <w:rFonts w:eastAsiaTheme="minorEastAsia"/>
                <w:b w:val="0"/>
                <w:bCs w:val="0"/>
                <w:noProof/>
                <w:lang w:eastAsia="en-GB"/>
              </w:rPr>
              <w:tab/>
            </w:r>
            <w:r w:rsidR="00AB3EDA" w:rsidRPr="00F11126">
              <w:rPr>
                <w:rStyle w:val="Hyperlink"/>
                <w:noProof/>
                <w:lang w:val="en-US"/>
              </w:rPr>
              <w:t>Appendices</w:t>
            </w:r>
            <w:r w:rsidR="00AB3EDA">
              <w:rPr>
                <w:noProof/>
                <w:webHidden/>
              </w:rPr>
              <w:tab/>
            </w:r>
            <w:r w:rsidR="00AB3EDA">
              <w:rPr>
                <w:noProof/>
                <w:webHidden/>
              </w:rPr>
              <w:fldChar w:fldCharType="begin"/>
            </w:r>
            <w:r w:rsidR="00AB3EDA">
              <w:rPr>
                <w:noProof/>
                <w:webHidden/>
              </w:rPr>
              <w:instrText xml:space="preserve"> PAGEREF _Toc498044981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59DDEF41" w14:textId="77777777" w:rsidR="00AB3EDA" w:rsidRDefault="009D3241">
          <w:pPr>
            <w:pStyle w:val="TOC2"/>
            <w:tabs>
              <w:tab w:val="left" w:pos="880"/>
              <w:tab w:val="right" w:leader="dot" w:pos="9062"/>
            </w:tabs>
            <w:rPr>
              <w:rFonts w:eastAsiaTheme="minorEastAsia"/>
              <w:b w:val="0"/>
              <w:bCs w:val="0"/>
              <w:noProof/>
              <w:sz w:val="24"/>
              <w:szCs w:val="24"/>
              <w:lang w:eastAsia="en-GB"/>
            </w:rPr>
          </w:pPr>
          <w:hyperlink w:anchor="_Toc498044982" w:history="1">
            <w:r w:rsidR="00AB3EDA" w:rsidRPr="00F11126">
              <w:rPr>
                <w:rStyle w:val="Hyperlink"/>
                <w:noProof/>
                <w:lang w:val="en-US"/>
              </w:rPr>
              <w:t>9.1</w:t>
            </w:r>
            <w:r w:rsidR="00AB3EDA">
              <w:rPr>
                <w:rFonts w:eastAsiaTheme="minorEastAsia"/>
                <w:b w:val="0"/>
                <w:bCs w:val="0"/>
                <w:noProof/>
                <w:sz w:val="24"/>
                <w:szCs w:val="24"/>
                <w:lang w:eastAsia="en-GB"/>
              </w:rPr>
              <w:tab/>
            </w:r>
            <w:r w:rsidR="00AB3EDA" w:rsidRPr="00F11126">
              <w:rPr>
                <w:rStyle w:val="Hyperlink"/>
                <w:noProof/>
                <w:lang w:val="en-US"/>
              </w:rPr>
              <w:t>Appendix A-Criteria Weighted Voting</w:t>
            </w:r>
            <w:r w:rsidR="00AB3EDA">
              <w:rPr>
                <w:noProof/>
                <w:webHidden/>
              </w:rPr>
              <w:tab/>
            </w:r>
            <w:r w:rsidR="00AB3EDA">
              <w:rPr>
                <w:noProof/>
                <w:webHidden/>
              </w:rPr>
              <w:fldChar w:fldCharType="begin"/>
            </w:r>
            <w:r w:rsidR="00AB3EDA">
              <w:rPr>
                <w:noProof/>
                <w:webHidden/>
              </w:rPr>
              <w:instrText xml:space="preserve"> PAGEREF _Toc498044982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323083A1" w14:textId="77777777" w:rsidR="00AB3EDA" w:rsidRDefault="009D3241">
          <w:pPr>
            <w:pStyle w:val="TOC2"/>
            <w:tabs>
              <w:tab w:val="left" w:pos="880"/>
              <w:tab w:val="right" w:leader="dot" w:pos="9062"/>
            </w:tabs>
            <w:rPr>
              <w:rFonts w:eastAsiaTheme="minorEastAsia"/>
              <w:b w:val="0"/>
              <w:bCs w:val="0"/>
              <w:noProof/>
              <w:sz w:val="24"/>
              <w:szCs w:val="24"/>
              <w:lang w:eastAsia="en-GB"/>
            </w:rPr>
          </w:pPr>
          <w:hyperlink w:anchor="_Toc498044983" w:history="1">
            <w:r w:rsidR="00AB3EDA" w:rsidRPr="00F11126">
              <w:rPr>
                <w:rStyle w:val="Hyperlink"/>
                <w:noProof/>
                <w:lang w:val="en-US"/>
              </w:rPr>
              <w:t>9.2</w:t>
            </w:r>
            <w:r w:rsidR="00AB3EDA">
              <w:rPr>
                <w:rFonts w:eastAsiaTheme="minorEastAsia"/>
                <w:b w:val="0"/>
                <w:bCs w:val="0"/>
                <w:noProof/>
                <w:sz w:val="24"/>
                <w:szCs w:val="24"/>
                <w:lang w:eastAsia="en-GB"/>
              </w:rPr>
              <w:tab/>
            </w:r>
            <w:r w:rsidR="00AB3EDA" w:rsidRPr="00F11126">
              <w:rPr>
                <w:rStyle w:val="Hyperlink"/>
                <w:noProof/>
                <w:lang w:val="en-US"/>
              </w:rPr>
              <w:t>Appendix B-Gantt Chart</w:t>
            </w:r>
            <w:r w:rsidR="00AB3EDA">
              <w:rPr>
                <w:noProof/>
                <w:webHidden/>
              </w:rPr>
              <w:tab/>
            </w:r>
            <w:r w:rsidR="00AB3EDA">
              <w:rPr>
                <w:noProof/>
                <w:webHidden/>
              </w:rPr>
              <w:fldChar w:fldCharType="begin"/>
            </w:r>
            <w:r w:rsidR="00AB3EDA">
              <w:rPr>
                <w:noProof/>
                <w:webHidden/>
              </w:rPr>
              <w:instrText xml:space="preserve"> PAGEREF _Toc498044983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0A368A5D" w14:textId="77777777" w:rsidR="00AB3EDA" w:rsidRDefault="009D3241">
          <w:pPr>
            <w:pStyle w:val="TOC2"/>
            <w:tabs>
              <w:tab w:val="left" w:pos="880"/>
              <w:tab w:val="right" w:leader="dot" w:pos="9062"/>
            </w:tabs>
            <w:rPr>
              <w:rFonts w:eastAsiaTheme="minorEastAsia"/>
              <w:b w:val="0"/>
              <w:bCs w:val="0"/>
              <w:noProof/>
              <w:sz w:val="24"/>
              <w:szCs w:val="24"/>
              <w:lang w:eastAsia="en-GB"/>
            </w:rPr>
          </w:pPr>
          <w:hyperlink w:anchor="_Toc498044984" w:history="1">
            <w:r w:rsidR="00AB3EDA" w:rsidRPr="00F11126">
              <w:rPr>
                <w:rStyle w:val="Hyperlink"/>
                <w:noProof/>
                <w:lang w:val="en-US"/>
              </w:rPr>
              <w:t>9.3</w:t>
            </w:r>
            <w:r w:rsidR="00AB3EDA">
              <w:rPr>
                <w:rFonts w:eastAsiaTheme="minorEastAsia"/>
                <w:b w:val="0"/>
                <w:bCs w:val="0"/>
                <w:noProof/>
                <w:sz w:val="24"/>
                <w:szCs w:val="24"/>
                <w:lang w:eastAsia="en-GB"/>
              </w:rPr>
              <w:tab/>
            </w:r>
            <w:r w:rsidR="00AB3EDA" w:rsidRPr="00F11126">
              <w:rPr>
                <w:rStyle w:val="Hyperlink"/>
                <w:noProof/>
                <w:lang w:val="en-US"/>
              </w:rPr>
              <w:t>Appendix C-Cost Analysis Table</w:t>
            </w:r>
            <w:r w:rsidR="00AB3EDA">
              <w:rPr>
                <w:noProof/>
                <w:webHidden/>
              </w:rPr>
              <w:tab/>
            </w:r>
            <w:r w:rsidR="00AB3EDA">
              <w:rPr>
                <w:noProof/>
                <w:webHidden/>
              </w:rPr>
              <w:fldChar w:fldCharType="begin"/>
            </w:r>
            <w:r w:rsidR="00AB3EDA">
              <w:rPr>
                <w:noProof/>
                <w:webHidden/>
              </w:rPr>
              <w:instrText xml:space="preserve"> PAGEREF _Toc498044984 \h </w:instrText>
            </w:r>
            <w:r w:rsidR="00AB3EDA">
              <w:rPr>
                <w:noProof/>
                <w:webHidden/>
              </w:rPr>
            </w:r>
            <w:r w:rsidR="00AB3EDA">
              <w:rPr>
                <w:noProof/>
                <w:webHidden/>
              </w:rPr>
              <w:fldChar w:fldCharType="separate"/>
            </w:r>
            <w:r w:rsidR="00AB3EDA">
              <w:rPr>
                <w:noProof/>
                <w:webHidden/>
              </w:rPr>
              <w:t>15</w:t>
            </w:r>
            <w:r w:rsidR="00AB3EDA">
              <w:rPr>
                <w:noProof/>
                <w:webHidden/>
              </w:rPr>
              <w:fldChar w:fldCharType="end"/>
            </w:r>
          </w:hyperlink>
        </w:p>
        <w:p w14:paraId="00380296" w14:textId="6B355CF3"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Heading1"/>
        <w:rPr>
          <w:lang w:val="en-US"/>
        </w:rPr>
      </w:pPr>
      <w:bookmarkStart w:id="4" w:name="_Toc498044965"/>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Heading1"/>
        <w:jc w:val="both"/>
        <w:rPr>
          <w:lang w:val="en-US"/>
        </w:rPr>
      </w:pPr>
      <w:bookmarkStart w:id="5" w:name="_Toc498044966"/>
      <w:r w:rsidRPr="005E570B">
        <w:rPr>
          <w:lang w:val="en-US"/>
        </w:rPr>
        <w:t>Introduction</w:t>
      </w:r>
      <w:bookmarkEnd w:id="5"/>
    </w:p>
    <w:p w14:paraId="46AAB28E" w14:textId="77777777" w:rsidR="002F79FD" w:rsidRPr="002F79FD" w:rsidRDefault="002F79FD" w:rsidP="002F79FD">
      <w:pPr>
        <w:rPr>
          <w:lang w:val="en-US"/>
        </w:rPr>
      </w:pPr>
    </w:p>
    <w:p w14:paraId="6DF88398" w14:textId="3F01169B"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w:t>
      </w:r>
      <w:r w:rsidR="00913517">
        <w:rPr>
          <w:sz w:val="24"/>
          <w:szCs w:val="24"/>
          <w:lang w:val="en-US"/>
        </w:rPr>
        <w:t xml:space="preserve"> The results are provided in Appendix A. Additionally,</w:t>
      </w:r>
      <w:r w:rsidR="00C61344" w:rsidRPr="0036633C">
        <w:rPr>
          <w:sz w:val="24"/>
          <w:szCs w:val="24"/>
          <w:lang w:val="en-US"/>
        </w:rPr>
        <w:t xml:space="preserve">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Default="0036633C" w:rsidP="002F79FD">
      <w:pPr>
        <w:jc w:val="both"/>
        <w:rPr>
          <w:lang w:val="en-US"/>
        </w:rPr>
      </w:pPr>
    </w:p>
    <w:p w14:paraId="08469BCE" w14:textId="77777777" w:rsidR="00667B97" w:rsidRPr="005E570B" w:rsidRDefault="00667B97" w:rsidP="002F79FD">
      <w:pPr>
        <w:jc w:val="both"/>
        <w:rPr>
          <w:lang w:val="en-US"/>
        </w:rPr>
      </w:pPr>
    </w:p>
    <w:p w14:paraId="6C3BBA90" w14:textId="4B8BD485" w:rsidR="009B2183" w:rsidRDefault="009B2183" w:rsidP="009B2183">
      <w:pPr>
        <w:pStyle w:val="Heading1"/>
        <w:rPr>
          <w:lang w:val="en-US"/>
        </w:rPr>
      </w:pPr>
      <w:bookmarkStart w:id="6" w:name="_Toc498044967"/>
      <w:r w:rsidRPr="00667B97">
        <w:rPr>
          <w:lang w:val="en-US"/>
        </w:rPr>
        <w:t>Project Goals and Objectives</w:t>
      </w:r>
      <w:bookmarkEnd w:id="6"/>
    </w:p>
    <w:p w14:paraId="652B9722" w14:textId="77777777" w:rsidR="00667B97" w:rsidRPr="00667B97" w:rsidRDefault="00667B97" w:rsidP="00667B97">
      <w:pPr>
        <w:rPr>
          <w:lang w:val="en-US"/>
        </w:rPr>
      </w:pPr>
    </w:p>
    <w:p w14:paraId="0829E545" w14:textId="77777777" w:rsidR="005A4785" w:rsidRPr="00667B97" w:rsidRDefault="005A4785" w:rsidP="005A4785">
      <w:pPr>
        <w:pStyle w:val="Heading2"/>
        <w:rPr>
          <w:sz w:val="28"/>
          <w:lang w:val="en-US"/>
        </w:rPr>
      </w:pPr>
      <w:bookmarkStart w:id="7" w:name="_Toc498044968"/>
      <w:r w:rsidRPr="00667B97">
        <w:rPr>
          <w:sz w:val="28"/>
          <w:lang w:val="en-US"/>
        </w:rPr>
        <w:t>Requirements</w:t>
      </w:r>
      <w:bookmarkEnd w:id="7"/>
    </w:p>
    <w:p w14:paraId="4A4D4CB3" w14:textId="77777777" w:rsidR="005A4785" w:rsidRDefault="005A4785" w:rsidP="005A4785">
      <w:pPr>
        <w:pStyle w:val="ListParagraph"/>
        <w:numPr>
          <w:ilvl w:val="0"/>
          <w:numId w:val="7"/>
        </w:numPr>
        <w:rPr>
          <w:lang w:val="en-US"/>
        </w:rPr>
      </w:pPr>
      <w:r>
        <w:rPr>
          <w:lang w:val="en-US"/>
        </w:rPr>
        <w:t>Solving the maze with the other robot</w:t>
      </w:r>
    </w:p>
    <w:p w14:paraId="1284578E" w14:textId="77777777" w:rsidR="005A4785" w:rsidRPr="00040A8D" w:rsidRDefault="005A4785" w:rsidP="005A4785">
      <w:pPr>
        <w:pStyle w:val="ListParagraph"/>
        <w:numPr>
          <w:ilvl w:val="0"/>
          <w:numId w:val="7"/>
        </w:numPr>
        <w:rPr>
          <w:lang w:val="en-US"/>
        </w:rPr>
      </w:pPr>
      <w:r>
        <w:rPr>
          <w:lang w:val="en-US"/>
        </w:rPr>
        <w:t>No direct communication</w:t>
      </w:r>
    </w:p>
    <w:p w14:paraId="7A1FA4F8" w14:textId="77777777" w:rsidR="005A4785" w:rsidRPr="00667B97" w:rsidRDefault="005A4785" w:rsidP="005A4785">
      <w:pPr>
        <w:pStyle w:val="Heading2"/>
        <w:rPr>
          <w:sz w:val="28"/>
          <w:lang w:val="en-US"/>
        </w:rPr>
      </w:pPr>
      <w:bookmarkStart w:id="8" w:name="_Toc498044969"/>
      <w:r w:rsidRPr="00667B97">
        <w:rPr>
          <w:sz w:val="28"/>
          <w:lang w:val="en-US"/>
        </w:rPr>
        <w:t>Objectives</w:t>
      </w:r>
      <w:bookmarkEnd w:id="8"/>
    </w:p>
    <w:p w14:paraId="2B08BBC0" w14:textId="3EBA3E80" w:rsidR="005A4785" w:rsidRDefault="005A4785" w:rsidP="005A4785">
      <w:pPr>
        <w:pStyle w:val="ListParagraph"/>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Paragraph"/>
        <w:numPr>
          <w:ilvl w:val="0"/>
          <w:numId w:val="7"/>
        </w:numPr>
        <w:rPr>
          <w:lang w:val="en-US"/>
        </w:rPr>
      </w:pPr>
      <w:r>
        <w:rPr>
          <w:lang w:val="en-US"/>
        </w:rPr>
        <w:t>Taking the master / slave roles</w:t>
      </w:r>
    </w:p>
    <w:p w14:paraId="658CE222" w14:textId="13953B90" w:rsidR="005A4785" w:rsidRDefault="005A4785" w:rsidP="005A4785">
      <w:pPr>
        <w:pStyle w:val="ListParagraph"/>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Paragraph"/>
        <w:numPr>
          <w:ilvl w:val="0"/>
          <w:numId w:val="7"/>
        </w:numPr>
        <w:rPr>
          <w:lang w:val="en-US"/>
        </w:rPr>
      </w:pPr>
      <w:r>
        <w:rPr>
          <w:lang w:val="en-US"/>
        </w:rPr>
        <w:t>Maintaining the robot at a constant speed</w:t>
      </w:r>
    </w:p>
    <w:p w14:paraId="68CC1614" w14:textId="77777777" w:rsidR="005A4785" w:rsidRDefault="005A4785" w:rsidP="005A4785">
      <w:pPr>
        <w:pStyle w:val="Heading3"/>
        <w:rPr>
          <w:color w:val="365F91" w:themeColor="accent1" w:themeShade="BF"/>
          <w:sz w:val="26"/>
          <w:szCs w:val="26"/>
          <w:lang w:val="en-US"/>
        </w:rPr>
      </w:pPr>
      <w:bookmarkStart w:id="9" w:name="_Toc498044970"/>
      <w:r w:rsidRPr="00BA51D6">
        <w:rPr>
          <w:color w:val="365F91" w:themeColor="accent1" w:themeShade="BF"/>
          <w:sz w:val="26"/>
          <w:szCs w:val="26"/>
          <w:lang w:val="en-US"/>
        </w:rPr>
        <w:t>Company Objectives</w:t>
      </w:r>
      <w:bookmarkEnd w:id="9"/>
    </w:p>
    <w:p w14:paraId="7877F466" w14:textId="70F6D7E4" w:rsidR="005A4785" w:rsidRDefault="00D04F1C" w:rsidP="005A4785">
      <w:pPr>
        <w:pStyle w:val="ListParagraph"/>
        <w:numPr>
          <w:ilvl w:val="0"/>
          <w:numId w:val="7"/>
        </w:numPr>
        <w:rPr>
          <w:lang w:val="en-US"/>
        </w:rPr>
      </w:pPr>
      <w:r>
        <w:rPr>
          <w:lang w:val="en-US"/>
        </w:rPr>
        <w:t>Producing the maze solver robot under 200$</w:t>
      </w:r>
      <w:r w:rsidR="00D77D04">
        <w:rPr>
          <w:lang w:val="en-US"/>
        </w:rPr>
        <w:t>, Appendix C</w:t>
      </w:r>
    </w:p>
    <w:p w14:paraId="27551488" w14:textId="53588741" w:rsidR="00FD7AA0" w:rsidRPr="00FD7AA0" w:rsidRDefault="00FD7AA0" w:rsidP="00FD7AA0">
      <w:pPr>
        <w:pStyle w:val="ListParagraph"/>
        <w:numPr>
          <w:ilvl w:val="0"/>
          <w:numId w:val="7"/>
        </w:numPr>
        <w:rPr>
          <w:lang w:val="en-US"/>
        </w:rPr>
      </w:pPr>
      <w:r>
        <w:rPr>
          <w:lang w:val="en-US"/>
        </w:rPr>
        <w:t>Providing maintenance service for 2 years</w:t>
      </w:r>
    </w:p>
    <w:p w14:paraId="2CE7E5EA" w14:textId="1375626B" w:rsidR="005A4785" w:rsidRDefault="005A4785" w:rsidP="005A4785">
      <w:pPr>
        <w:pStyle w:val="Heading3"/>
        <w:rPr>
          <w:color w:val="365F91" w:themeColor="accent1" w:themeShade="BF"/>
          <w:sz w:val="26"/>
          <w:szCs w:val="26"/>
          <w:lang w:val="en-US"/>
        </w:rPr>
      </w:pPr>
      <w:bookmarkStart w:id="10" w:name="_Toc498044971"/>
      <w:r w:rsidRPr="00BA51D6">
        <w:rPr>
          <w:color w:val="365F91" w:themeColor="accent1" w:themeShade="BF"/>
          <w:sz w:val="26"/>
          <w:szCs w:val="26"/>
          <w:lang w:val="en-US"/>
        </w:rPr>
        <w:t>Project Objectives</w:t>
      </w:r>
      <w:bookmarkEnd w:id="10"/>
    </w:p>
    <w:p w14:paraId="194D548D" w14:textId="1AE570B9" w:rsidR="00D04F1C" w:rsidRDefault="00503FB5" w:rsidP="00D04F1C">
      <w:pPr>
        <w:pStyle w:val="ListParagraph"/>
        <w:numPr>
          <w:ilvl w:val="0"/>
          <w:numId w:val="7"/>
        </w:numPr>
        <w:rPr>
          <w:lang w:val="en-US"/>
        </w:rPr>
      </w:pPr>
      <w:r>
        <w:rPr>
          <w:lang w:val="en-US"/>
        </w:rPr>
        <w:t>Completing the maze under a specific time limit</w:t>
      </w:r>
    </w:p>
    <w:p w14:paraId="623D310E" w14:textId="176CDB6C" w:rsidR="00667B97" w:rsidRPr="00667B97" w:rsidRDefault="00D77D04" w:rsidP="00667B97">
      <w:pPr>
        <w:pStyle w:val="ListParagraph"/>
        <w:numPr>
          <w:ilvl w:val="0"/>
          <w:numId w:val="7"/>
        </w:numPr>
        <w:rPr>
          <w:lang w:val="en-US"/>
        </w:rPr>
      </w:pPr>
      <w:r>
        <w:rPr>
          <w:lang w:val="en-US"/>
        </w:rPr>
        <w:t>Completing the robot design and produce before June 4</w:t>
      </w:r>
      <w:r w:rsidR="006B788A">
        <w:rPr>
          <w:lang w:val="en-US"/>
        </w:rPr>
        <w:t>, Appendix B</w:t>
      </w:r>
    </w:p>
    <w:p w14:paraId="608FD0B5" w14:textId="77777777" w:rsidR="00667B97" w:rsidRDefault="00667B97" w:rsidP="00667B97">
      <w:pPr>
        <w:rPr>
          <w:lang w:val="en-US"/>
        </w:rPr>
      </w:pPr>
    </w:p>
    <w:p w14:paraId="2D7AC1DC" w14:textId="77777777" w:rsidR="00667B97" w:rsidRDefault="00667B97" w:rsidP="00667B97">
      <w:pPr>
        <w:rPr>
          <w:lang w:val="en-US"/>
        </w:rPr>
      </w:pPr>
    </w:p>
    <w:p w14:paraId="596BD73B" w14:textId="77777777" w:rsidR="00667B97" w:rsidRDefault="00667B97" w:rsidP="00667B97">
      <w:pPr>
        <w:rPr>
          <w:lang w:val="en-US"/>
        </w:rPr>
      </w:pPr>
    </w:p>
    <w:p w14:paraId="192CE91F" w14:textId="77777777" w:rsidR="00667B97" w:rsidRDefault="00667B97" w:rsidP="00667B97">
      <w:pPr>
        <w:rPr>
          <w:lang w:val="en-US"/>
        </w:rPr>
      </w:pPr>
    </w:p>
    <w:p w14:paraId="6AF8194F" w14:textId="77777777" w:rsidR="00667B97" w:rsidRPr="00667B97" w:rsidRDefault="00667B97" w:rsidP="00667B97">
      <w:pPr>
        <w:rPr>
          <w:lang w:val="en-US"/>
        </w:rPr>
      </w:pPr>
    </w:p>
    <w:p w14:paraId="69AD68F1" w14:textId="1D5317EF" w:rsidR="003E6DFA" w:rsidRPr="00667B97" w:rsidRDefault="00A37389" w:rsidP="008019C4">
      <w:pPr>
        <w:pStyle w:val="Heading1"/>
        <w:rPr>
          <w:szCs w:val="26"/>
          <w:lang w:val="en-US"/>
        </w:rPr>
      </w:pPr>
      <w:bookmarkStart w:id="11" w:name="_Toc498044972"/>
      <w:r w:rsidRPr="00667B97">
        <w:rPr>
          <w:szCs w:val="26"/>
          <w:lang w:val="en-US"/>
        </w:rPr>
        <w:lastRenderedPageBreak/>
        <w:t xml:space="preserve">Outline of </w:t>
      </w:r>
      <w:r w:rsidR="003E6DFA" w:rsidRPr="00667B97">
        <w:rPr>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Paragraph"/>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Paragraph"/>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Paragraph"/>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Paragraph"/>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Paragraph"/>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Paragraph"/>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Heading1"/>
        <w:rPr>
          <w:lang w:val="en-US"/>
        </w:rPr>
      </w:pPr>
      <w:bookmarkStart w:id="12" w:name="_Toc498044973"/>
      <w:r w:rsidRPr="005E570B">
        <w:rPr>
          <w:lang w:val="en-US"/>
        </w:rPr>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674A6E6A" w:rsidR="00F63D06" w:rsidRPr="005E570B" w:rsidRDefault="00667B97" w:rsidP="0091638C">
      <w:p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Oytun Akp</w:t>
      </w:r>
      <w:r w:rsidR="00F63D06" w:rsidRPr="005E570B">
        <w:rPr>
          <w:rFonts w:ascii="Calibri" w:hAnsi="Calibri" w:cs="Calibri"/>
          <w:color w:val="000000"/>
          <w:sz w:val="23"/>
          <w:szCs w:val="23"/>
          <w:lang w:val="en-US"/>
        </w:rPr>
        <w:t>ulat</w:t>
      </w:r>
    </w:p>
    <w:p w14:paraId="30EA73A8"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Paragraph"/>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lastRenderedPageBreak/>
        <w:t>D</w:t>
      </w:r>
      <w:r w:rsidRPr="005E570B">
        <w:rPr>
          <w:sz w:val="23"/>
          <w:szCs w:val="23"/>
          <w:lang w:val="en-US"/>
        </w:rPr>
        <w:t>uties;</w:t>
      </w:r>
    </w:p>
    <w:p w14:paraId="23BE1214"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65DCDC4D"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w:t>
      </w:r>
      <w:r w:rsidR="00B34D68">
        <w:rPr>
          <w:sz w:val="23"/>
          <w:szCs w:val="23"/>
          <w:lang w:val="en-US"/>
        </w:rPr>
        <w:t>, Machine Learning and Deep Learning</w:t>
      </w:r>
    </w:p>
    <w:p w14:paraId="765F1F4D"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2A8767C5"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w:t>
      </w:r>
      <w:r w:rsidR="00667B97">
        <w:rPr>
          <w:sz w:val="23"/>
          <w:szCs w:val="23"/>
          <w:lang w:val="en-US"/>
        </w:rPr>
        <w:t>ence on Business Administration</w:t>
      </w:r>
      <w:r>
        <w:rPr>
          <w:sz w:val="23"/>
          <w:szCs w:val="23"/>
          <w:lang w:val="en-US"/>
        </w:rPr>
        <w:t xml:space="preserve">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Paragraph"/>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0A3FF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w:t>
      </w:r>
      <w:r w:rsidR="00B34D68">
        <w:rPr>
          <w:sz w:val="23"/>
          <w:szCs w:val="23"/>
          <w:lang w:val="en-US"/>
        </w:rPr>
        <w:t>mputer and Software Development</w:t>
      </w:r>
      <w:r>
        <w:rPr>
          <w:sz w:val="23"/>
          <w:szCs w:val="23"/>
          <w:lang w:val="en-US"/>
        </w:rPr>
        <w:t xml:space="preserve"> </w:t>
      </w:r>
    </w:p>
    <w:p w14:paraId="59C9AB10" w14:textId="77777777" w:rsidR="00F63D06" w:rsidRPr="000E09F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Paragraph"/>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Paragraph"/>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eastAsia="en-GB"/>
        </w:rPr>
        <w:lastRenderedPageBreak/>
        <w:drawing>
          <wp:inline distT="0" distB="0" distL="0" distR="0" wp14:anchorId="6AB300B9" wp14:editId="15910696">
            <wp:extent cx="5760720" cy="3436630"/>
            <wp:effectExtent l="0" t="25400" r="0" b="431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7DCDB21D" w:rsidR="008E16FC" w:rsidRPr="00667B97" w:rsidRDefault="00805796" w:rsidP="00667B97">
      <w:pPr>
        <w:autoSpaceDE w:val="0"/>
        <w:autoSpaceDN w:val="0"/>
        <w:adjustRightInd w:val="0"/>
        <w:spacing w:after="0"/>
        <w:jc w:val="center"/>
        <w:rPr>
          <w:lang w:val="en-US"/>
        </w:rPr>
      </w:pPr>
      <w:r>
        <w:rPr>
          <w:rFonts w:ascii="Calibri" w:hAnsi="Calibri" w:cs="Calibri"/>
          <w:color w:val="000000"/>
          <w:sz w:val="23"/>
          <w:szCs w:val="23"/>
          <w:lang w:val="en-US"/>
        </w:rPr>
        <w:t>Figure 1</w:t>
      </w:r>
      <w:r w:rsidR="008E16FC" w:rsidRPr="00667B97">
        <w:rPr>
          <w:rFonts w:ascii="Calibri" w:hAnsi="Calibri" w:cs="Calibri"/>
          <w:color w:val="000000"/>
          <w:sz w:val="23"/>
          <w:szCs w:val="23"/>
          <w:lang w:val="en-US"/>
        </w:rPr>
        <w:t>:</w:t>
      </w:r>
      <w:r w:rsidR="008E16FC" w:rsidRPr="00667B97">
        <w:rPr>
          <w:lang w:val="en-US"/>
        </w:rPr>
        <w:t xml:space="preserve"> Organizational Structure of </w:t>
      </w:r>
      <w:r w:rsidR="008E16FC" w:rsidRPr="00667B97">
        <w:rPr>
          <w:rFonts w:ascii="Rockwell" w:hAnsi="Rockwell" w:cs="Rockwell"/>
          <w:lang w:val="en-US"/>
        </w:rPr>
        <w:t>X-Cali</w:t>
      </w:r>
      <w:r w:rsidR="008E16FC" w:rsidRPr="00667B97">
        <w:rPr>
          <w:lang w:val="en-US"/>
        </w:rPr>
        <w:t>.</w:t>
      </w: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Heading1"/>
        <w:rPr>
          <w:lang w:val="en-US"/>
        </w:rPr>
      </w:pPr>
      <w:bookmarkStart w:id="13" w:name="_Toc498044974"/>
      <w:r w:rsidRPr="005E570B">
        <w:rPr>
          <w:lang w:val="en-US"/>
        </w:rPr>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Heading2"/>
        <w:rPr>
          <w:lang w:val="en-US"/>
        </w:rPr>
      </w:pPr>
      <w:bookmarkStart w:id="14" w:name="_Toc498044975"/>
      <w:r>
        <w:rPr>
          <w:lang w:val="en-US"/>
        </w:rPr>
        <w:t>Mechanical Design and Maneuverability</w:t>
      </w:r>
      <w:bookmarkEnd w:id="14"/>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lastRenderedPageBreak/>
        <w:t>An illustrative drawing is shown in Figure 3.</w:t>
      </w:r>
    </w:p>
    <w:p w14:paraId="3254E8E9" w14:textId="77777777" w:rsidR="00557B00" w:rsidRDefault="00557B00" w:rsidP="00557B00">
      <w:pPr>
        <w:jc w:val="both"/>
        <w:rPr>
          <w:lang w:val="en-US"/>
        </w:rPr>
      </w:pPr>
      <w:r>
        <w:rPr>
          <w:noProof/>
          <w:lang w:eastAsia="en-GB"/>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1E45BB0" w:rsidR="00557B00" w:rsidRDefault="00805796" w:rsidP="00667B97">
      <w:pPr>
        <w:jc w:val="center"/>
        <w:rPr>
          <w:lang w:val="en-US"/>
        </w:rPr>
      </w:pPr>
      <w:r>
        <w:rPr>
          <w:lang w:val="en-US"/>
        </w:rPr>
        <w:t>Figure 2</w:t>
      </w:r>
      <w:r w:rsidR="00557B00">
        <w:rPr>
          <w:lang w:val="en-US"/>
        </w:rPr>
        <w:t>: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Heading2"/>
        <w:rPr>
          <w:lang w:val="en-US"/>
        </w:rPr>
      </w:pPr>
      <w:bookmarkStart w:id="15" w:name="_Toc498044976"/>
      <w:r>
        <w:rPr>
          <w:lang w:val="en-US"/>
        </w:rPr>
        <w:t>Communication / Sensing</w:t>
      </w:r>
      <w:bookmarkEnd w:id="15"/>
    </w:p>
    <w:p w14:paraId="13BAE848" w14:textId="77777777" w:rsidR="00264070" w:rsidRDefault="00264070" w:rsidP="00CF59AB">
      <w:pPr>
        <w:rPr>
          <w:sz w:val="24"/>
          <w:szCs w:val="24"/>
        </w:rPr>
      </w:pPr>
    </w:p>
    <w:p w14:paraId="28C4A46D" w14:textId="71B6ACD8" w:rsidR="00CF59AB" w:rsidRPr="00264070" w:rsidRDefault="00CF59AB" w:rsidP="00264070">
      <w:pPr>
        <w:ind w:firstLine="576"/>
        <w:rPr>
          <w:sz w:val="24"/>
          <w:szCs w:val="24"/>
        </w:rPr>
      </w:pPr>
      <w:r w:rsidRPr="00264070">
        <w:rPr>
          <w:sz w:val="24"/>
          <w:szCs w:val="24"/>
        </w:rPr>
        <w:t xml:space="preserve">In this </w:t>
      </w:r>
      <w:r w:rsidR="0030299A" w:rsidRPr="00264070">
        <w:rPr>
          <w:sz w:val="24"/>
          <w:szCs w:val="24"/>
        </w:rPr>
        <w:t>project,</w:t>
      </w:r>
      <w:r w:rsidRPr="00264070">
        <w:rPr>
          <w:sz w:val="24"/>
          <w:szCs w:val="24"/>
        </w:rPr>
        <w:t xml:space="preserve">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Default="00CF59AB" w:rsidP="00264070">
      <w:pPr>
        <w:ind w:firstLine="576"/>
        <w:rPr>
          <w:sz w:val="24"/>
          <w:szCs w:val="24"/>
        </w:rPr>
      </w:pPr>
      <w:r w:rsidRPr="00264070">
        <w:rPr>
          <w:sz w:val="24"/>
          <w:szCs w:val="24"/>
        </w:rPr>
        <w:t>Sensing the other robot can be done by sensing the torque or sensing the tension or compression on the plank so that they can predict their future movements and their current situation.</w:t>
      </w:r>
    </w:p>
    <w:p w14:paraId="0811BECD" w14:textId="77777777" w:rsidR="0030299A" w:rsidRPr="00264070" w:rsidRDefault="0030299A" w:rsidP="00264070">
      <w:pPr>
        <w:ind w:firstLine="576"/>
        <w:rPr>
          <w:sz w:val="24"/>
          <w:szCs w:val="24"/>
          <w:lang w:val="en-US"/>
        </w:rPr>
      </w:pPr>
    </w:p>
    <w:p w14:paraId="38B8D117" w14:textId="3E01D0E6" w:rsidR="00B44CC6" w:rsidRDefault="00B44CC6" w:rsidP="00B44CC6">
      <w:pPr>
        <w:pStyle w:val="Heading2"/>
        <w:rPr>
          <w:lang w:val="en-US"/>
        </w:rPr>
      </w:pPr>
      <w:bookmarkStart w:id="16" w:name="_Toc498044977"/>
      <w:r>
        <w:rPr>
          <w:lang w:val="en-US"/>
        </w:rPr>
        <w:t>Software Development</w:t>
      </w:r>
      <w:bookmarkEnd w:id="16"/>
    </w:p>
    <w:p w14:paraId="5C8DE337" w14:textId="77777777" w:rsidR="00E364CA" w:rsidRPr="00E364CA" w:rsidRDefault="00E364CA" w:rsidP="00AB3EDA">
      <w:pPr>
        <w:rPr>
          <w:lang w:val="en-US"/>
        </w:rPr>
      </w:pPr>
    </w:p>
    <w:p w14:paraId="0D92BC78" w14:textId="7DFBF7BF" w:rsidR="00B44CC6" w:rsidRPr="00B44CC6" w:rsidRDefault="00B44CC6" w:rsidP="00AB3EDA">
      <w:pPr>
        <w:rPr>
          <w:sz w:val="24"/>
          <w:lang w:val="en-US"/>
        </w:rPr>
      </w:pPr>
      <w:r w:rsidRPr="00B44CC6">
        <w:rPr>
          <w:sz w:val="24"/>
          <w:lang w:val="en-US"/>
        </w:rPr>
        <w:t xml:space="preserve">As no overhead cameras are used to view the labyrinth configuration in our robot, the algorithm development becomes a more important issue. The robot must be able to decide which path to go and complete the maze collaborating with its dual. </w:t>
      </w:r>
    </w:p>
    <w:p w14:paraId="5154FC6B" w14:textId="77777777" w:rsidR="00B44CC6" w:rsidRPr="00B44CC6" w:rsidRDefault="00B44CC6" w:rsidP="00AB3EDA">
      <w:pPr>
        <w:rPr>
          <w:sz w:val="24"/>
          <w:lang w:val="en-US"/>
        </w:rPr>
      </w:pPr>
      <w:r w:rsidRPr="00B44CC6">
        <w:rPr>
          <w:sz w:val="24"/>
          <w:lang w:val="en-US"/>
        </w:rPr>
        <w:t>Our software team researched several maze solving algorithms like,</w:t>
      </w:r>
    </w:p>
    <w:p w14:paraId="446470E2" w14:textId="77777777" w:rsidR="00B44CC6" w:rsidRPr="00B44CC6" w:rsidRDefault="00B44CC6" w:rsidP="00AB3EDA">
      <w:pPr>
        <w:rPr>
          <w:sz w:val="24"/>
          <w:lang w:val="en-US"/>
        </w:rPr>
      </w:pPr>
      <w:r w:rsidRPr="00B44CC6">
        <w:rPr>
          <w:sz w:val="24"/>
          <w:lang w:val="en-US"/>
        </w:rPr>
        <w:lastRenderedPageBreak/>
        <w:t>•</w:t>
      </w:r>
      <w:r w:rsidRPr="00B44CC6">
        <w:rPr>
          <w:sz w:val="24"/>
          <w:lang w:val="en-US"/>
        </w:rPr>
        <w:tab/>
        <w:t>Wall follower algorithm</w:t>
      </w:r>
    </w:p>
    <w:p w14:paraId="5C4B6A0A" w14:textId="77777777" w:rsidR="00B44CC6" w:rsidRPr="00B44CC6" w:rsidRDefault="00B44CC6" w:rsidP="00AB3EDA">
      <w:pPr>
        <w:rPr>
          <w:sz w:val="24"/>
          <w:lang w:val="en-US"/>
        </w:rPr>
      </w:pPr>
      <w:r w:rsidRPr="00B44CC6">
        <w:rPr>
          <w:sz w:val="24"/>
          <w:lang w:val="en-US"/>
        </w:rPr>
        <w:t>•</w:t>
      </w:r>
      <w:r w:rsidRPr="00B44CC6">
        <w:rPr>
          <w:sz w:val="24"/>
          <w:lang w:val="en-US"/>
        </w:rPr>
        <w:tab/>
        <w:t>Pledge algorithm</w:t>
      </w:r>
    </w:p>
    <w:p w14:paraId="542FD69A" w14:textId="77777777" w:rsidR="00B44CC6" w:rsidRPr="00B44CC6" w:rsidRDefault="00B44CC6" w:rsidP="00AB3EDA">
      <w:pPr>
        <w:rPr>
          <w:sz w:val="24"/>
          <w:lang w:val="en-US"/>
        </w:rPr>
      </w:pPr>
      <w:r w:rsidRPr="00B44CC6">
        <w:rPr>
          <w:sz w:val="24"/>
          <w:lang w:val="en-US"/>
        </w:rPr>
        <w:t>•</w:t>
      </w:r>
      <w:r w:rsidRPr="00B44CC6">
        <w:rPr>
          <w:sz w:val="24"/>
          <w:lang w:val="en-US"/>
        </w:rPr>
        <w:tab/>
        <w:t>Trémaux's algorithm</w:t>
      </w:r>
    </w:p>
    <w:p w14:paraId="60D650FC" w14:textId="27A4C1B7" w:rsidR="00B44CC6" w:rsidRPr="00B44CC6" w:rsidRDefault="00B44CC6" w:rsidP="00AB3EDA">
      <w:pPr>
        <w:rPr>
          <w:sz w:val="24"/>
          <w:lang w:val="en-US"/>
        </w:rPr>
      </w:pPr>
      <w:r w:rsidRPr="00B44CC6">
        <w:rPr>
          <w:sz w:val="24"/>
          <w:lang w:val="en-US"/>
        </w:rPr>
        <w:t>•</w:t>
      </w:r>
      <w:r w:rsidRPr="00B44CC6">
        <w:rPr>
          <w:sz w:val="24"/>
          <w:lang w:val="en-US"/>
        </w:rPr>
        <w:tab/>
        <w:t>Recursive algorithm.</w:t>
      </w:r>
    </w:p>
    <w:p w14:paraId="18EDAFC9" w14:textId="23408A07" w:rsidR="00B44CC6" w:rsidRPr="00B44CC6" w:rsidRDefault="00B44CC6" w:rsidP="00AB3EDA">
      <w:pPr>
        <w:rPr>
          <w:sz w:val="24"/>
          <w:lang w:val="en-US"/>
        </w:rPr>
      </w:pPr>
      <w:r w:rsidRPr="00B44CC6">
        <w:rPr>
          <w:sz w:val="24"/>
          <w:lang w:val="en-US"/>
        </w:rPr>
        <w:t xml:space="preserve">Although all these algorithms perform efficiently on maze solving platforms, we will not need such complicated solutions as there will be no dead ends in the labyrinth. A simple wall follower algorithm will be enough to solve our problem. We must feed the algorithm with the data coming from the sensors so that it can decide the path. </w:t>
      </w:r>
    </w:p>
    <w:p w14:paraId="717D7C7F" w14:textId="77777777" w:rsidR="00B44CC6" w:rsidRPr="00B44CC6" w:rsidRDefault="00B44CC6" w:rsidP="00AB3EDA">
      <w:pPr>
        <w:rPr>
          <w:sz w:val="24"/>
          <w:lang w:val="en-US"/>
        </w:rPr>
      </w:pPr>
      <w:r w:rsidRPr="00B44CC6">
        <w:rPr>
          <w:sz w:val="24"/>
          <w:lang w:val="en-US"/>
        </w:rPr>
        <w:t xml:space="preserve">Our algorithm will be running synchronized with the communication system between the robots. It is necessary because the mobility of robots carrying a plank is much less than an ordinary maze solver robot. So that, we must create special algorithms for these special cases. </w:t>
      </w:r>
    </w:p>
    <w:p w14:paraId="761E031A" w14:textId="151F7D47" w:rsidR="00B44CC6" w:rsidRPr="00B44CC6" w:rsidRDefault="00B44CC6" w:rsidP="00AB3EDA">
      <w:pPr>
        <w:rPr>
          <w:sz w:val="24"/>
          <w:lang w:val="en-US"/>
        </w:rPr>
      </w:pPr>
      <w:r w:rsidRPr="00B44CC6">
        <w:rPr>
          <w:sz w:val="24"/>
          <w:lang w:val="en-US"/>
        </w:rPr>
        <w:t>An example of these special cases i</w:t>
      </w:r>
      <w:r>
        <w:rPr>
          <w:sz w:val="24"/>
          <w:lang w:val="en-US"/>
        </w:rPr>
        <w:t>s illustrated below in Figure 4</w:t>
      </w:r>
      <w:r w:rsidRPr="00B44CC6">
        <w:rPr>
          <w:sz w:val="24"/>
          <w:lang w:val="en-US"/>
        </w:rPr>
        <w:t>.</w:t>
      </w:r>
    </w:p>
    <w:p w14:paraId="01128195" w14:textId="70169F4D" w:rsidR="00B44CC6" w:rsidRDefault="00B44CC6" w:rsidP="00AB3EDA">
      <w:pPr>
        <w:jc w:val="center"/>
        <w:rPr>
          <w:sz w:val="24"/>
          <w:lang w:val="en-US"/>
        </w:rPr>
      </w:pPr>
      <w:r w:rsidRPr="00C20C1B">
        <w:rPr>
          <w:noProof/>
          <w:lang w:eastAsia="en-GB"/>
        </w:rPr>
        <w:drawing>
          <wp:inline distT="0" distB="0" distL="0" distR="0" wp14:anchorId="2EEA453C" wp14:editId="6C6ED6CD">
            <wp:extent cx="3781340" cy="2662287"/>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5998" cy="2672607"/>
                    </a:xfrm>
                    <a:prstGeom prst="rect">
                      <a:avLst/>
                    </a:prstGeom>
                  </pic:spPr>
                </pic:pic>
              </a:graphicData>
            </a:graphic>
          </wp:inline>
        </w:drawing>
      </w:r>
    </w:p>
    <w:p w14:paraId="7FEE773A" w14:textId="357FD36A" w:rsidR="00B44CC6" w:rsidRDefault="00805796" w:rsidP="00AB3EDA">
      <w:pPr>
        <w:jc w:val="center"/>
        <w:rPr>
          <w:szCs w:val="24"/>
          <w:lang w:val="en-US"/>
        </w:rPr>
      </w:pPr>
      <w:r>
        <w:rPr>
          <w:szCs w:val="24"/>
          <w:lang w:val="en-US"/>
        </w:rPr>
        <w:t>Figure 3:</w:t>
      </w:r>
      <w:r w:rsidR="00B44CC6" w:rsidRPr="00B44CC6">
        <w:rPr>
          <w:szCs w:val="24"/>
          <w:lang w:val="en-US"/>
        </w:rPr>
        <w:t xml:space="preserve"> Visual representation of master and slave robots just before the U turn.</w:t>
      </w:r>
    </w:p>
    <w:p w14:paraId="594101B1" w14:textId="77777777" w:rsidR="00E364CA" w:rsidRPr="00B44CC6" w:rsidRDefault="00E364CA" w:rsidP="00AB3EDA">
      <w:pPr>
        <w:rPr>
          <w:szCs w:val="24"/>
          <w:lang w:val="en-US"/>
        </w:rPr>
      </w:pPr>
    </w:p>
    <w:p w14:paraId="779EC6BE" w14:textId="77777777" w:rsidR="00B44CC6" w:rsidRDefault="00B44CC6" w:rsidP="00AB3EDA">
      <w:pPr>
        <w:rPr>
          <w:sz w:val="24"/>
          <w:lang w:val="en-US"/>
        </w:rPr>
      </w:pPr>
      <w:r w:rsidRPr="00B44CC6">
        <w:rPr>
          <w:sz w:val="24"/>
          <w:lang w:val="en-US"/>
        </w:rPr>
        <w:t>When two robots try to make a U turn, the master robot can go below, whereas the slave one is stuck because of the wall between them. The visual representation of this</w:t>
      </w:r>
      <w:r>
        <w:rPr>
          <w:sz w:val="24"/>
          <w:lang w:val="en-US"/>
        </w:rPr>
        <w:t xml:space="preserve"> moment can be seen in Figure 5</w:t>
      </w:r>
      <w:r w:rsidRPr="00B44CC6">
        <w:rPr>
          <w:sz w:val="24"/>
          <w:lang w:val="en-US"/>
        </w:rPr>
        <w:t>.</w:t>
      </w:r>
    </w:p>
    <w:p w14:paraId="092EBDBE" w14:textId="5370E3C4" w:rsidR="00B44CC6" w:rsidRDefault="00B44CC6" w:rsidP="00AB3EDA">
      <w:pPr>
        <w:jc w:val="center"/>
        <w:rPr>
          <w:sz w:val="24"/>
          <w:lang w:val="en-US"/>
        </w:rPr>
      </w:pPr>
      <w:r w:rsidRPr="00C20C1B">
        <w:rPr>
          <w:noProof/>
          <w:lang w:eastAsia="en-GB"/>
        </w:rPr>
        <w:lastRenderedPageBreak/>
        <w:drawing>
          <wp:inline distT="0" distB="0" distL="0" distR="0" wp14:anchorId="018AF84A" wp14:editId="4B63EC66">
            <wp:extent cx="3836448" cy="2701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5191" cy="2728363"/>
                    </a:xfrm>
                    <a:prstGeom prst="rect">
                      <a:avLst/>
                    </a:prstGeom>
                  </pic:spPr>
                </pic:pic>
              </a:graphicData>
            </a:graphic>
          </wp:inline>
        </w:drawing>
      </w:r>
    </w:p>
    <w:p w14:paraId="4B75814E" w14:textId="1D27131B" w:rsidR="00B44CC6" w:rsidRDefault="00805796" w:rsidP="00AB3EDA">
      <w:pPr>
        <w:jc w:val="center"/>
        <w:rPr>
          <w:lang w:val="en-US"/>
        </w:rPr>
      </w:pPr>
      <w:r>
        <w:rPr>
          <w:lang w:val="en-US"/>
        </w:rPr>
        <w:t>Figure 4:</w:t>
      </w:r>
      <w:r w:rsidR="00B44CC6">
        <w:rPr>
          <w:lang w:val="en-US"/>
        </w:rPr>
        <w:t xml:space="preserve"> Visual representation of master and slave robots at the beginning of U Turn.</w:t>
      </w:r>
    </w:p>
    <w:p w14:paraId="2DEAD7D1" w14:textId="77777777" w:rsidR="00E364CA" w:rsidRDefault="00E364CA" w:rsidP="00AB3EDA">
      <w:pPr>
        <w:rPr>
          <w:lang w:val="en-US"/>
        </w:rPr>
      </w:pPr>
    </w:p>
    <w:p w14:paraId="3956E219" w14:textId="5E096FC4" w:rsidR="00B44CC6" w:rsidRDefault="00B44CC6" w:rsidP="00AB3EDA">
      <w:pPr>
        <w:rPr>
          <w:sz w:val="24"/>
          <w:lang w:val="en-US"/>
        </w:rPr>
      </w:pPr>
      <w:r w:rsidRPr="00B44CC6">
        <w:rPr>
          <w:sz w:val="24"/>
          <w:lang w:val="en-US"/>
        </w:rPr>
        <w:t xml:space="preserve">From this moment, the master robot needs to go forward where the slave goes backward. This move is necessary for the slave robot to make the U turn successfully. This move can be done as the plank can be carried over the labyrinth walls. Visual representation of this </w:t>
      </w:r>
      <w:r>
        <w:rPr>
          <w:sz w:val="24"/>
          <w:lang w:val="en-US"/>
        </w:rPr>
        <w:t>moment is available in Figure 6</w:t>
      </w:r>
      <w:r w:rsidRPr="00B44CC6">
        <w:rPr>
          <w:sz w:val="24"/>
          <w:lang w:val="en-US"/>
        </w:rPr>
        <w:t>.</w:t>
      </w:r>
    </w:p>
    <w:p w14:paraId="2B11A66B" w14:textId="05083292" w:rsidR="00B44CC6" w:rsidRDefault="00B44CC6" w:rsidP="00AB3EDA">
      <w:pPr>
        <w:jc w:val="center"/>
        <w:rPr>
          <w:sz w:val="24"/>
          <w:lang w:val="en-US"/>
        </w:rPr>
      </w:pPr>
      <w:r w:rsidRPr="00C20C1B">
        <w:rPr>
          <w:noProof/>
          <w:lang w:eastAsia="en-GB"/>
        </w:rPr>
        <w:drawing>
          <wp:inline distT="0" distB="0" distL="0" distR="0" wp14:anchorId="2688AE42" wp14:editId="6491DBB0">
            <wp:extent cx="3917711" cy="2758299"/>
            <wp:effectExtent l="0" t="0" r="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8776" cy="2794251"/>
                    </a:xfrm>
                    <a:prstGeom prst="rect">
                      <a:avLst/>
                    </a:prstGeom>
                  </pic:spPr>
                </pic:pic>
              </a:graphicData>
            </a:graphic>
          </wp:inline>
        </w:drawing>
      </w:r>
    </w:p>
    <w:p w14:paraId="0A359535" w14:textId="689C3EE2" w:rsidR="00B44CC6" w:rsidRDefault="00805796" w:rsidP="00AB3EDA">
      <w:pPr>
        <w:jc w:val="center"/>
        <w:rPr>
          <w:lang w:val="en-US"/>
        </w:rPr>
      </w:pPr>
      <w:r>
        <w:rPr>
          <w:lang w:val="en-US"/>
        </w:rPr>
        <w:t>Figure 5:</w:t>
      </w:r>
      <w:r w:rsidR="00B44CC6" w:rsidRPr="00EA149B">
        <w:rPr>
          <w:lang w:val="en-US"/>
        </w:rPr>
        <w:t xml:space="preserve"> </w:t>
      </w:r>
      <w:r w:rsidR="00B44CC6">
        <w:rPr>
          <w:lang w:val="en-US"/>
        </w:rPr>
        <w:t>Visual representation of master and slave robots during the U turn.</w:t>
      </w:r>
    </w:p>
    <w:p w14:paraId="1EEB8466" w14:textId="77777777" w:rsidR="00AB3EDA" w:rsidRDefault="00AB3EDA" w:rsidP="00AB3EDA">
      <w:pPr>
        <w:rPr>
          <w:lang w:val="en-US"/>
        </w:rPr>
      </w:pPr>
    </w:p>
    <w:p w14:paraId="13F04BF8" w14:textId="69624454" w:rsidR="00B44CC6" w:rsidRDefault="00B44CC6" w:rsidP="00AB3EDA">
      <w:pPr>
        <w:rPr>
          <w:sz w:val="24"/>
          <w:lang w:val="en-US"/>
        </w:rPr>
      </w:pPr>
      <w:r w:rsidRPr="00B44CC6">
        <w:rPr>
          <w:sz w:val="24"/>
          <w:lang w:val="en-US"/>
        </w:rPr>
        <w:t>Now, the slave robot goes forward and the master one comes backward. At this position, the slave robot can have the possible angle to be able to complete the turn. The visual representatio</w:t>
      </w:r>
      <w:r>
        <w:rPr>
          <w:sz w:val="24"/>
          <w:lang w:val="en-US"/>
        </w:rPr>
        <w:t>n of this moment is in Figure 7</w:t>
      </w:r>
      <w:r w:rsidRPr="00B44CC6">
        <w:rPr>
          <w:sz w:val="24"/>
          <w:lang w:val="en-US"/>
        </w:rPr>
        <w:t>.</w:t>
      </w:r>
    </w:p>
    <w:p w14:paraId="79E42733" w14:textId="2AF69204" w:rsidR="00B44CC6" w:rsidRDefault="00B44CC6" w:rsidP="00AB3EDA">
      <w:pPr>
        <w:jc w:val="center"/>
        <w:rPr>
          <w:sz w:val="24"/>
          <w:lang w:val="en-US"/>
        </w:rPr>
      </w:pPr>
      <w:r w:rsidRPr="00C20C1B">
        <w:rPr>
          <w:noProof/>
          <w:lang w:eastAsia="en-GB"/>
        </w:rPr>
        <w:lastRenderedPageBreak/>
        <w:drawing>
          <wp:inline distT="0" distB="0" distL="0" distR="0" wp14:anchorId="504C5FB2" wp14:editId="1D000B01">
            <wp:extent cx="3943684" cy="2776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57433" cy="2786267"/>
                    </a:xfrm>
                    <a:prstGeom prst="rect">
                      <a:avLst/>
                    </a:prstGeom>
                  </pic:spPr>
                </pic:pic>
              </a:graphicData>
            </a:graphic>
          </wp:inline>
        </w:drawing>
      </w:r>
    </w:p>
    <w:p w14:paraId="04994674" w14:textId="2993CF30" w:rsidR="00B44CC6" w:rsidRDefault="00805796" w:rsidP="00AB3EDA">
      <w:pPr>
        <w:jc w:val="center"/>
        <w:rPr>
          <w:lang w:val="en-US"/>
        </w:rPr>
      </w:pPr>
      <w:r>
        <w:rPr>
          <w:lang w:val="en-US"/>
        </w:rPr>
        <w:t>Figure 6:</w:t>
      </w:r>
      <w:r w:rsidR="00B44CC6" w:rsidRPr="00EA149B">
        <w:rPr>
          <w:lang w:val="en-US"/>
        </w:rPr>
        <w:t xml:space="preserve"> </w:t>
      </w:r>
      <w:r w:rsidR="00B44CC6">
        <w:rPr>
          <w:lang w:val="en-US"/>
        </w:rPr>
        <w:t>Visual representation of master and slave robots at the last step of U turn.</w:t>
      </w:r>
    </w:p>
    <w:p w14:paraId="364797DF" w14:textId="77777777" w:rsidR="00B44CC6" w:rsidRDefault="00B44CC6" w:rsidP="00AB3EDA">
      <w:pPr>
        <w:rPr>
          <w:sz w:val="24"/>
          <w:lang w:val="en-US"/>
        </w:rPr>
      </w:pPr>
    </w:p>
    <w:p w14:paraId="5257A12A" w14:textId="66134280" w:rsidR="00B44CC6" w:rsidRDefault="00B44CC6" w:rsidP="00AB3EDA">
      <w:pPr>
        <w:rPr>
          <w:sz w:val="24"/>
          <w:lang w:val="en-US"/>
        </w:rPr>
      </w:pPr>
      <w:r w:rsidRPr="00B44CC6">
        <w:rPr>
          <w:sz w:val="24"/>
          <w:lang w:val="en-US"/>
        </w:rPr>
        <w:t xml:space="preserve">As both of the robots succeeded in making the U turn, they both can continue </w:t>
      </w:r>
      <w:r>
        <w:rPr>
          <w:sz w:val="24"/>
          <w:lang w:val="en-US"/>
        </w:rPr>
        <w:t>their path as given in Figure 8</w:t>
      </w:r>
      <w:r w:rsidRPr="00B44CC6">
        <w:rPr>
          <w:sz w:val="24"/>
          <w:lang w:val="en-US"/>
        </w:rPr>
        <w:t>.</w:t>
      </w:r>
    </w:p>
    <w:p w14:paraId="0BEB1407" w14:textId="1C64B2D5" w:rsidR="00B44CC6" w:rsidRDefault="00B44CC6" w:rsidP="00AB3EDA">
      <w:pPr>
        <w:jc w:val="center"/>
        <w:rPr>
          <w:sz w:val="24"/>
          <w:lang w:val="en-US"/>
        </w:rPr>
      </w:pPr>
      <w:r w:rsidRPr="00377FDA">
        <w:rPr>
          <w:noProof/>
          <w:lang w:eastAsia="en-GB"/>
        </w:rPr>
        <w:drawing>
          <wp:inline distT="0" distB="0" distL="0" distR="0" wp14:anchorId="5E2D68EC" wp14:editId="0F1F13E2">
            <wp:extent cx="3936577" cy="277158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7586" cy="2793415"/>
                    </a:xfrm>
                    <a:prstGeom prst="rect">
                      <a:avLst/>
                    </a:prstGeom>
                  </pic:spPr>
                </pic:pic>
              </a:graphicData>
            </a:graphic>
          </wp:inline>
        </w:drawing>
      </w:r>
    </w:p>
    <w:p w14:paraId="72746F7E" w14:textId="20B6DD68" w:rsidR="00B44CC6" w:rsidRDefault="00805796" w:rsidP="00AB3EDA">
      <w:pPr>
        <w:jc w:val="center"/>
        <w:rPr>
          <w:lang w:val="en-US"/>
        </w:rPr>
      </w:pPr>
      <w:r>
        <w:rPr>
          <w:lang w:val="en-US"/>
        </w:rPr>
        <w:t>Figure 7:</w:t>
      </w:r>
      <w:r w:rsidR="00B44CC6" w:rsidRPr="00EA149B">
        <w:rPr>
          <w:lang w:val="en-US"/>
        </w:rPr>
        <w:t xml:space="preserve"> </w:t>
      </w:r>
      <w:r w:rsidR="00B44CC6">
        <w:rPr>
          <w:lang w:val="en-US"/>
        </w:rPr>
        <w:t>Visual representation of master and slave robots after completing the U turn.</w:t>
      </w:r>
    </w:p>
    <w:p w14:paraId="256631B6" w14:textId="77777777" w:rsidR="00E364CA" w:rsidRDefault="00E364CA" w:rsidP="00AB3EDA">
      <w:pPr>
        <w:rPr>
          <w:lang w:val="en-US"/>
        </w:rPr>
      </w:pPr>
    </w:p>
    <w:p w14:paraId="63AADA11" w14:textId="2219F7B8" w:rsidR="00E364CA" w:rsidRPr="00E364CA" w:rsidRDefault="00E364CA" w:rsidP="00AB3EDA">
      <w:pPr>
        <w:rPr>
          <w:sz w:val="24"/>
          <w:lang w:val="en-US"/>
        </w:rPr>
      </w:pPr>
      <w:r w:rsidRPr="00E364CA">
        <w:rPr>
          <w:sz w:val="24"/>
          <w:lang w:val="en-US"/>
        </w:rPr>
        <w:t>As in this example, there will be some other special cases to be analyzed in the maze algorithm and all these cases should be investigated carefully so that our product will be ready for any labyrinth design.</w:t>
      </w:r>
    </w:p>
    <w:p w14:paraId="733365AA" w14:textId="77777777" w:rsidR="00B44CC6" w:rsidRPr="00B44CC6" w:rsidRDefault="00B44CC6" w:rsidP="00B44CC6">
      <w:pPr>
        <w:jc w:val="center"/>
        <w:rPr>
          <w:sz w:val="24"/>
          <w:lang w:val="en-US"/>
        </w:rPr>
      </w:pPr>
    </w:p>
    <w:p w14:paraId="6B77D414" w14:textId="71028267" w:rsidR="00522A38" w:rsidRDefault="00B44CC6" w:rsidP="00B44CC6">
      <w:pPr>
        <w:pStyle w:val="Heading2"/>
        <w:rPr>
          <w:lang w:val="en-US"/>
        </w:rPr>
      </w:pPr>
      <w:bookmarkStart w:id="17" w:name="_Toc498044978"/>
      <w:r w:rsidRPr="005E570B">
        <w:rPr>
          <w:lang w:val="en-US"/>
        </w:rPr>
        <w:lastRenderedPageBreak/>
        <w:t>Power and Electronic Systems</w:t>
      </w:r>
      <w:bookmarkEnd w:id="17"/>
    </w:p>
    <w:p w14:paraId="0BED5EC1" w14:textId="77777777" w:rsidR="00B44CC6" w:rsidRDefault="00B44CC6" w:rsidP="00B44CC6">
      <w:pPr>
        <w:rPr>
          <w:lang w:val="en-US"/>
        </w:rPr>
      </w:pPr>
    </w:p>
    <w:p w14:paraId="2C58C0A5" w14:textId="7209099F" w:rsidR="00B44CC6" w:rsidRPr="007E6D8E" w:rsidRDefault="00B44CC6" w:rsidP="00B44CC6">
      <w:pPr>
        <w:ind w:firstLine="432"/>
        <w:jc w:val="both"/>
        <w:rPr>
          <w:sz w:val="24"/>
          <w:szCs w:val="24"/>
          <w:lang w:val="en-US"/>
        </w:rPr>
      </w:pPr>
      <w:r>
        <w:rPr>
          <w:sz w:val="24"/>
          <w:szCs w:val="24"/>
          <w:lang w:val="en-US"/>
        </w:rPr>
        <w:t xml:space="preserve">Our product is mobile, which obviously should include motors, leading to a </w:t>
      </w:r>
      <w:r w:rsidR="00667B97">
        <w:rPr>
          <w:sz w:val="24"/>
          <w:szCs w:val="24"/>
          <w:lang w:val="en-US"/>
        </w:rPr>
        <w:t>high-power</w:t>
      </w:r>
      <w:r>
        <w:rPr>
          <w:sz w:val="24"/>
          <w:szCs w:val="24"/>
          <w:lang w:val="en-US"/>
        </w:rPr>
        <w:t xml:space="preserve"> consumption. In order not to give harm to sensors, controller and other temperature-sensitive components, we will design / prefer to buy high efficiency power converters. Also, we will use a rechargeable LiPO battery as it will reduce the cost of the product (not final cost but R&amp;D cost) as we will be able to use it multiple times. As a result of using a battery, we will definitely need a voltage regulator to provide a stable voltage level to all electronic components in the product.</w:t>
      </w:r>
    </w:p>
    <w:p w14:paraId="0BF0BCEC" w14:textId="77777777" w:rsidR="00AB3EDA" w:rsidRPr="00B44CC6" w:rsidRDefault="00AB3EDA" w:rsidP="00B44CC6">
      <w:pPr>
        <w:rPr>
          <w:lang w:val="en-US"/>
        </w:rPr>
      </w:pPr>
    </w:p>
    <w:p w14:paraId="298D6F85" w14:textId="3527E056" w:rsidR="003E6DFA" w:rsidRDefault="003E6DFA" w:rsidP="008019C4">
      <w:pPr>
        <w:pStyle w:val="Heading1"/>
        <w:rPr>
          <w:lang w:val="en-US"/>
        </w:rPr>
      </w:pPr>
      <w:bookmarkStart w:id="18" w:name="_Toc498044979"/>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BCE69AB" w:rsidR="002F79FD" w:rsidRPr="00264070" w:rsidRDefault="002F79FD" w:rsidP="00264070">
      <w:pPr>
        <w:ind w:firstLine="708"/>
        <w:jc w:val="both"/>
        <w:rPr>
          <w:sz w:val="24"/>
          <w:szCs w:val="24"/>
          <w:lang w:val="en-US"/>
        </w:rPr>
      </w:pPr>
      <w:r w:rsidRPr="00264070">
        <w:rPr>
          <w:sz w:val="24"/>
          <w:szCs w:val="24"/>
          <w:lang w:val="en-US"/>
        </w:rPr>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23" w:history="1">
        <w:r w:rsidR="00B44CC6" w:rsidRPr="009614FE">
          <w:rPr>
            <w:rStyle w:val="Hyperlink"/>
            <w:sz w:val="24"/>
            <w:szCs w:val="24"/>
            <w:lang w:val="en-US"/>
          </w:rPr>
          <w:t>http://www.xcali.ml/</w:t>
        </w:r>
      </w:hyperlink>
      <w:r w:rsidR="00B44CC6">
        <w:rPr>
          <w:sz w:val="24"/>
          <w:szCs w:val="24"/>
          <w:lang w:val="en-US"/>
        </w:rPr>
        <w:t xml:space="preserve"> </w:t>
      </w:r>
      <w:r w:rsidRPr="00264070">
        <w:rPr>
          <w:sz w:val="24"/>
          <w:szCs w:val="24"/>
          <w:lang w:val="en-US"/>
        </w:rPr>
        <w:t xml:space="preserve">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Heading1"/>
        <w:rPr>
          <w:lang w:val="en-US"/>
        </w:rPr>
      </w:pPr>
      <w:bookmarkStart w:id="19" w:name="_Toc498044980"/>
      <w:r w:rsidRPr="005E570B">
        <w:rPr>
          <w:lang w:val="en-US"/>
        </w:rPr>
        <w:lastRenderedPageBreak/>
        <w:t>Conclusion</w:t>
      </w:r>
      <w:bookmarkEnd w:id="19"/>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Heading1"/>
        <w:rPr>
          <w:lang w:val="en-US"/>
        </w:rPr>
      </w:pPr>
      <w:bookmarkStart w:id="20" w:name="_Toc498044981"/>
      <w:r w:rsidRPr="005E570B">
        <w:rPr>
          <w:lang w:val="en-US"/>
        </w:rPr>
        <w:lastRenderedPageBreak/>
        <w:t>Appendices</w:t>
      </w:r>
      <w:bookmarkEnd w:id="20"/>
    </w:p>
    <w:p w14:paraId="0350CC6F" w14:textId="74677E84" w:rsidR="00D17D34" w:rsidRPr="005E570B" w:rsidRDefault="00D17D34" w:rsidP="00D17D34">
      <w:pPr>
        <w:pStyle w:val="Heading2"/>
        <w:rPr>
          <w:lang w:val="en-US"/>
        </w:rPr>
      </w:pPr>
      <w:bookmarkStart w:id="21" w:name="_Toc498044982"/>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10697F7E" w14:textId="382E31BE" w:rsidR="00EA31BD" w:rsidRDefault="00D77D04" w:rsidP="00EA31BD">
      <w:pPr>
        <w:ind w:left="-1417"/>
        <w:rPr>
          <w:lang w:val="en-US"/>
        </w:rPr>
      </w:pPr>
      <w:r w:rsidRPr="005E570B">
        <w:rPr>
          <w:lang w:val="en-US"/>
        </w:rPr>
        <w:object w:dxaOrig="14528" w:dyaOrig="3454" w14:anchorId="73A744A1">
          <v:shape id="_x0000_i1026" type="#_x0000_t75" style="width:591.05pt;height:109.65pt" o:ole="">
            <v:imagedata r:id="rId24" o:title="" cropbottom="13929f"/>
          </v:shape>
          <o:OLEObject Type="Embed" ProgID="Excel.Sheet.12" ShapeID="_x0000_i1026" DrawAspect="Content" ObjectID="_1571789554" r:id="rId25"/>
        </w:object>
      </w:r>
    </w:p>
    <w:p w14:paraId="5724FDB7" w14:textId="31480D95" w:rsidR="00EA31BD" w:rsidRDefault="00EA31BD" w:rsidP="00667B97">
      <w:pPr>
        <w:ind w:left="-1417"/>
        <w:jc w:val="right"/>
        <w:rPr>
          <w:lang w:val="en-US"/>
        </w:rPr>
      </w:pPr>
      <w:r>
        <w:rPr>
          <w:lang w:val="en-US"/>
        </w:rPr>
        <w:t>Result: Maze</w:t>
      </w:r>
    </w:p>
    <w:p w14:paraId="57C76E53" w14:textId="18E05174" w:rsidR="00667B97" w:rsidRDefault="00667B97" w:rsidP="00667B97">
      <w:pPr>
        <w:ind w:left="-1417"/>
        <w:jc w:val="center"/>
        <w:rPr>
          <w:lang w:val="en-US"/>
        </w:rPr>
      </w:pPr>
      <w:r>
        <w:rPr>
          <w:lang w:val="en-US"/>
        </w:rPr>
        <w:t>Table 1. Criteria Weighted Voting Parameters and Result.</w:t>
      </w:r>
    </w:p>
    <w:p w14:paraId="5FC305EE" w14:textId="77777777" w:rsidR="00667B97" w:rsidRDefault="00667B97" w:rsidP="00667B97">
      <w:pPr>
        <w:ind w:left="-1417"/>
        <w:jc w:val="center"/>
        <w:rPr>
          <w:lang w:val="en-US"/>
        </w:rPr>
      </w:pPr>
    </w:p>
    <w:p w14:paraId="2A562F9C" w14:textId="77777777" w:rsidR="00667B97" w:rsidRDefault="00667B97" w:rsidP="00667B97">
      <w:pPr>
        <w:ind w:left="-1417"/>
        <w:jc w:val="center"/>
        <w:rPr>
          <w:lang w:val="en-US"/>
        </w:rPr>
      </w:pPr>
    </w:p>
    <w:p w14:paraId="439BEA7F" w14:textId="77777777" w:rsidR="00667B97" w:rsidRDefault="00667B97" w:rsidP="00667B97">
      <w:pPr>
        <w:ind w:left="-1417"/>
        <w:jc w:val="center"/>
        <w:rPr>
          <w:lang w:val="en-US"/>
        </w:rPr>
      </w:pPr>
    </w:p>
    <w:p w14:paraId="3E46E3D3" w14:textId="4A894D5B" w:rsidR="00D17D34" w:rsidRDefault="00D17D34" w:rsidP="00D17D34">
      <w:pPr>
        <w:pStyle w:val="Heading2"/>
        <w:rPr>
          <w:lang w:val="en-US"/>
        </w:rPr>
      </w:pPr>
      <w:bookmarkStart w:id="23" w:name="_Toc498044983"/>
      <w:r w:rsidRPr="005E570B">
        <w:rPr>
          <w:lang w:val="en-US"/>
        </w:rPr>
        <w:t>Appendix B-Gantt Chart</w:t>
      </w:r>
      <w:bookmarkEnd w:id="23"/>
    </w:p>
    <w:p w14:paraId="34D04207" w14:textId="77777777" w:rsidR="00667B97" w:rsidRPr="00667B97" w:rsidRDefault="00667B97" w:rsidP="00667B97">
      <w:pPr>
        <w:rPr>
          <w:lang w:val="en-US"/>
        </w:rPr>
      </w:pPr>
    </w:p>
    <w:p w14:paraId="23132973" w14:textId="40467F04" w:rsidR="004425FE" w:rsidRDefault="008627D2" w:rsidP="00667B97">
      <w:pPr>
        <w:jc w:val="center"/>
        <w:rPr>
          <w:lang w:val="en-US"/>
        </w:rPr>
      </w:pPr>
      <w:r>
        <w:rPr>
          <w:noProof/>
          <w:lang w:eastAsia="en-GB"/>
        </w:rPr>
        <w:drawing>
          <wp:inline distT="0" distB="0" distL="0" distR="0" wp14:anchorId="3579A25B" wp14:editId="66266431">
            <wp:extent cx="5846993" cy="35430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2587" cy="3558554"/>
                    </a:xfrm>
                    <a:prstGeom prst="rect">
                      <a:avLst/>
                    </a:prstGeom>
                    <a:noFill/>
                    <a:ln>
                      <a:noFill/>
                    </a:ln>
                  </pic:spPr>
                </pic:pic>
              </a:graphicData>
            </a:graphic>
          </wp:inline>
        </w:drawing>
      </w:r>
    </w:p>
    <w:p w14:paraId="70A186CF" w14:textId="6E7504BD" w:rsidR="00667B97" w:rsidRPr="004425FE" w:rsidRDefault="00667B97" w:rsidP="00667B97">
      <w:pPr>
        <w:jc w:val="center"/>
        <w:rPr>
          <w:lang w:val="en-US"/>
        </w:rPr>
      </w:pPr>
      <w:r>
        <w:rPr>
          <w:lang w:val="en-US"/>
        </w:rPr>
        <w:t>Table 2. Gantt Chart corresponding to the project process.</w:t>
      </w:r>
    </w:p>
    <w:p w14:paraId="646AF02D" w14:textId="0A6B0ECF" w:rsidR="00D17D34" w:rsidRPr="005E570B" w:rsidRDefault="00D17D34" w:rsidP="00D17D34">
      <w:pPr>
        <w:pStyle w:val="Heading2"/>
        <w:rPr>
          <w:lang w:val="en-US"/>
        </w:rPr>
      </w:pPr>
      <w:bookmarkStart w:id="24" w:name="_Toc498044984"/>
      <w:r w:rsidRPr="005E570B">
        <w:rPr>
          <w:lang w:val="en-US"/>
        </w:rPr>
        <w:lastRenderedPageBreak/>
        <w:t>Appendix C-Cost Analysis Table</w:t>
      </w:r>
      <w:bookmarkEnd w:id="24"/>
    </w:p>
    <w:p w14:paraId="6E5CD3B9" w14:textId="42E92232" w:rsidR="00D17D34" w:rsidRPr="00765004" w:rsidRDefault="009D3241" w:rsidP="00667B97">
      <w:pPr>
        <w:pStyle w:val="Heading2"/>
        <w:numPr>
          <w:ilvl w:val="0"/>
          <w:numId w:val="0"/>
        </w:numPr>
        <w:ind w:left="576"/>
        <w:jc w:val="center"/>
        <w:rPr>
          <w:lang w:val="en-US"/>
        </w:rPr>
      </w:pPr>
      <w:bookmarkStart w:id="25" w:name="_Toc498043278"/>
      <w:bookmarkStart w:id="26" w:name="_Toc498044985"/>
      <w:r>
        <w:rPr>
          <w:noProof/>
          <w:lang w:val="en-US"/>
        </w:rPr>
        <w:object w:dxaOrig="1440" w:dyaOrig="1440" w14:anchorId="06C717B9">
          <v:shape id="_x0000_s1028" type="#_x0000_t75" style="position:absolute;left:0;text-align:left;margin-left:-54.05pt;margin-top:9.75pt;width:561.55pt;height:128.5pt;z-index:251659264;mso-position-horizontal-relative:text;mso-position-vertical-relative:text">
            <v:imagedata r:id="rId27" o:title=""/>
            <w10:wrap type="square"/>
          </v:shape>
          <o:OLEObject Type="Embed" ProgID="Excel.Sheet.12" ShapeID="_x0000_s1028" DrawAspect="Content" ObjectID="_1571789555" r:id="rId28"/>
        </w:object>
      </w:r>
      <w:bookmarkEnd w:id="25"/>
      <w:bookmarkEnd w:id="26"/>
    </w:p>
    <w:p w14:paraId="1B799E2A" w14:textId="07F3FA66" w:rsidR="00667B97" w:rsidRPr="004425FE" w:rsidRDefault="00667B97" w:rsidP="00667B97">
      <w:pPr>
        <w:jc w:val="center"/>
        <w:rPr>
          <w:lang w:val="en-US"/>
        </w:rPr>
      </w:pPr>
      <w:r>
        <w:rPr>
          <w:lang w:val="en-US"/>
        </w:rPr>
        <w:t>Table 3. Cost Analysis of the Project.</w:t>
      </w:r>
    </w:p>
    <w:p w14:paraId="25085207" w14:textId="676078AB" w:rsidR="00D83A4B" w:rsidRPr="00765004" w:rsidRDefault="00D83A4B" w:rsidP="00667B97">
      <w:pPr>
        <w:jc w:val="center"/>
        <w:rPr>
          <w:lang w:val="en-US"/>
        </w:rPr>
      </w:pPr>
      <w:bookmarkStart w:id="27" w:name="_GoBack"/>
      <w:bookmarkEnd w:id="27"/>
    </w:p>
    <w:sectPr w:rsidR="00D83A4B" w:rsidRPr="00765004" w:rsidSect="000869A4">
      <w:headerReference w:type="default" r:id="rId29"/>
      <w:footerReference w:type="defaul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0D8FAACC" w14:textId="77777777" w:rsidR="009D3241" w:rsidRDefault="009D3241" w:rsidP="000869A4">
      <w:pPr>
        <w:spacing w:after="0" w:line="240" w:lineRule="auto"/>
      </w:pPr>
      <w:r>
        <w:separator/>
      </w:r>
    </w:p>
  </w:endnote>
  <w:endnote w:type="continuationSeparator" w:id="0">
    <w:p w14:paraId="71766206" w14:textId="77777777" w:rsidR="009D3241" w:rsidRDefault="009D3241"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4183445"/>
      <w:docPartObj>
        <w:docPartGallery w:val="Page Numbers (Bottom of Page)"/>
        <w:docPartUnique/>
      </w:docPartObj>
    </w:sdtPr>
    <w:sdtEndPr/>
    <w:sdtContent>
      <w:p w14:paraId="36730A44" w14:textId="3B75D0F8" w:rsidR="00D45A55" w:rsidRDefault="00D45A55">
        <w:pPr>
          <w:pStyle w:val="Footer"/>
          <w:jc w:val="right"/>
        </w:pPr>
        <w:r>
          <w:fldChar w:fldCharType="begin"/>
        </w:r>
        <w:r>
          <w:instrText>PAGE   \* MERGEFORMAT</w:instrText>
        </w:r>
        <w:r>
          <w:fldChar w:fldCharType="separate"/>
        </w:r>
        <w:r w:rsidR="00805796" w:rsidRPr="00805796">
          <w:rPr>
            <w:noProof/>
            <w:lang w:val="tr-TR"/>
          </w:rPr>
          <w:t>15</w:t>
        </w:r>
        <w:r>
          <w:fldChar w:fldCharType="end"/>
        </w:r>
      </w:p>
    </w:sdtContent>
  </w:sdt>
  <w:p w14:paraId="3317C086" w14:textId="77777777" w:rsidR="004A13AA" w:rsidRDefault="004A13A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2B7B601C" w14:textId="77777777" w:rsidR="009D3241" w:rsidRDefault="009D3241" w:rsidP="000869A4">
      <w:pPr>
        <w:spacing w:after="0" w:line="240" w:lineRule="auto"/>
      </w:pPr>
      <w:r>
        <w:separator/>
      </w:r>
    </w:p>
  </w:footnote>
  <w:footnote w:type="continuationSeparator" w:id="0">
    <w:p w14:paraId="518003DD" w14:textId="77777777" w:rsidR="009D3241" w:rsidRDefault="009D3241" w:rsidP="000869A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C80CC" w14:textId="3734C58D" w:rsidR="006551C1" w:rsidRDefault="006551C1" w:rsidP="006551C1">
    <w:pPr>
      <w:pStyle w:val="Header"/>
      <w:jc w:val="center"/>
    </w:pPr>
    <w:r w:rsidRPr="005E570B">
      <w:rPr>
        <w:noProof/>
        <w:lang w:eastAsia="en-GB"/>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Header"/>
    </w:pPr>
  </w:p>
  <w:p w14:paraId="577B2326" w14:textId="62C7A61F" w:rsidR="004A13AA" w:rsidRDefault="004A13A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5AEC6323"/>
    <w:multiLevelType w:val="multilevel"/>
    <w:tmpl w:val="041F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0FAHaDL1M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16141"/>
    <w:rsid w:val="002361AB"/>
    <w:rsid w:val="00264070"/>
    <w:rsid w:val="00282780"/>
    <w:rsid w:val="0028721C"/>
    <w:rsid w:val="002A0861"/>
    <w:rsid w:val="002B4A18"/>
    <w:rsid w:val="002E1422"/>
    <w:rsid w:val="002E789E"/>
    <w:rsid w:val="002F5288"/>
    <w:rsid w:val="002F79FD"/>
    <w:rsid w:val="0030299A"/>
    <w:rsid w:val="00344841"/>
    <w:rsid w:val="003475B7"/>
    <w:rsid w:val="0035073F"/>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425FE"/>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57B00"/>
    <w:rsid w:val="00567940"/>
    <w:rsid w:val="00575876"/>
    <w:rsid w:val="005762FE"/>
    <w:rsid w:val="00596589"/>
    <w:rsid w:val="005A4785"/>
    <w:rsid w:val="005B05A1"/>
    <w:rsid w:val="005E570B"/>
    <w:rsid w:val="005F35EE"/>
    <w:rsid w:val="00607BF6"/>
    <w:rsid w:val="00616B05"/>
    <w:rsid w:val="00622D5D"/>
    <w:rsid w:val="00640BBD"/>
    <w:rsid w:val="006474E0"/>
    <w:rsid w:val="006551C1"/>
    <w:rsid w:val="00657123"/>
    <w:rsid w:val="00667B97"/>
    <w:rsid w:val="00672079"/>
    <w:rsid w:val="006910D8"/>
    <w:rsid w:val="006941C0"/>
    <w:rsid w:val="006A2803"/>
    <w:rsid w:val="006A53F8"/>
    <w:rsid w:val="006B788A"/>
    <w:rsid w:val="006C1553"/>
    <w:rsid w:val="006D3960"/>
    <w:rsid w:val="006D7DEC"/>
    <w:rsid w:val="006F7F75"/>
    <w:rsid w:val="007029B3"/>
    <w:rsid w:val="00717DAD"/>
    <w:rsid w:val="00721841"/>
    <w:rsid w:val="00743174"/>
    <w:rsid w:val="00744A7A"/>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05796"/>
    <w:rsid w:val="0081663A"/>
    <w:rsid w:val="008470A8"/>
    <w:rsid w:val="00850156"/>
    <w:rsid w:val="008517A5"/>
    <w:rsid w:val="00853B77"/>
    <w:rsid w:val="008627D2"/>
    <w:rsid w:val="008819D4"/>
    <w:rsid w:val="008A4771"/>
    <w:rsid w:val="008A586C"/>
    <w:rsid w:val="008B7AEA"/>
    <w:rsid w:val="008D06EC"/>
    <w:rsid w:val="008E16FC"/>
    <w:rsid w:val="00913517"/>
    <w:rsid w:val="00916315"/>
    <w:rsid w:val="0091638C"/>
    <w:rsid w:val="009344AC"/>
    <w:rsid w:val="00945DDB"/>
    <w:rsid w:val="009504DC"/>
    <w:rsid w:val="00960395"/>
    <w:rsid w:val="009642AA"/>
    <w:rsid w:val="00981DD6"/>
    <w:rsid w:val="009963B2"/>
    <w:rsid w:val="009A59D8"/>
    <w:rsid w:val="009B2183"/>
    <w:rsid w:val="009D3241"/>
    <w:rsid w:val="009D339D"/>
    <w:rsid w:val="009D3FA3"/>
    <w:rsid w:val="009E058B"/>
    <w:rsid w:val="00A14428"/>
    <w:rsid w:val="00A31A9E"/>
    <w:rsid w:val="00A37389"/>
    <w:rsid w:val="00A41782"/>
    <w:rsid w:val="00A61B67"/>
    <w:rsid w:val="00AA48B8"/>
    <w:rsid w:val="00AA5758"/>
    <w:rsid w:val="00AB3EDA"/>
    <w:rsid w:val="00B14A8C"/>
    <w:rsid w:val="00B168E9"/>
    <w:rsid w:val="00B232D0"/>
    <w:rsid w:val="00B34D68"/>
    <w:rsid w:val="00B445FD"/>
    <w:rsid w:val="00B44CC6"/>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77D04"/>
    <w:rsid w:val="00D83A4B"/>
    <w:rsid w:val="00DA1A7A"/>
    <w:rsid w:val="00DB4FCF"/>
    <w:rsid w:val="00DC45E8"/>
    <w:rsid w:val="00DC6F36"/>
    <w:rsid w:val="00DF7695"/>
    <w:rsid w:val="00E05B64"/>
    <w:rsid w:val="00E256C3"/>
    <w:rsid w:val="00E364CA"/>
    <w:rsid w:val="00E3701D"/>
    <w:rsid w:val="00E43786"/>
    <w:rsid w:val="00E5588C"/>
    <w:rsid w:val="00E624FF"/>
    <w:rsid w:val="00E655B2"/>
    <w:rsid w:val="00E7699A"/>
    <w:rsid w:val="00E846B2"/>
    <w:rsid w:val="00E93DCB"/>
    <w:rsid w:val="00EA0B07"/>
    <w:rsid w:val="00EA2DF9"/>
    <w:rsid w:val="00EA31BD"/>
    <w:rsid w:val="00EC028B"/>
    <w:rsid w:val="00ED0E4D"/>
    <w:rsid w:val="00EE746D"/>
    <w:rsid w:val="00EF64B1"/>
    <w:rsid w:val="00F069C2"/>
    <w:rsid w:val="00F101D4"/>
    <w:rsid w:val="00F12029"/>
    <w:rsid w:val="00F13BD7"/>
    <w:rsid w:val="00F33AE2"/>
    <w:rsid w:val="00F61E20"/>
    <w:rsid w:val="00F63D06"/>
    <w:rsid w:val="00F94CFF"/>
    <w:rsid w:val="00FC3DF0"/>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AB9"/>
    <w:rPr>
      <w:rFonts w:asciiTheme="majorHAnsi" w:eastAsiaTheme="majorEastAsia" w:hAnsiTheme="majorHAnsi" w:cstheme="majorBidi"/>
      <w:color w:val="365F91" w:themeColor="accent1" w:themeShade="BF"/>
      <w:sz w:val="32"/>
      <w:szCs w:val="32"/>
      <w:lang w:val="en-GB"/>
    </w:rPr>
  </w:style>
  <w:style w:type="character" w:styleId="Hyperlink">
    <w:name w:val="Hyperlink"/>
    <w:basedOn w:val="DefaultParagraphFont"/>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9D3FA3"/>
    <w:pPr>
      <w:spacing w:line="259" w:lineRule="auto"/>
      <w:outlineLvl w:val="9"/>
    </w:pPr>
    <w:rPr>
      <w:lang w:val="en-US"/>
    </w:rPr>
  </w:style>
  <w:style w:type="paragraph" w:styleId="TOC1">
    <w:name w:val="toc 1"/>
    <w:basedOn w:val="Normal"/>
    <w:next w:val="Normal"/>
    <w:autoRedefine/>
    <w:uiPriority w:val="39"/>
    <w:unhideWhenUsed/>
    <w:rsid w:val="009D3FA3"/>
    <w:pPr>
      <w:spacing w:before="120" w:after="0"/>
    </w:pPr>
    <w:rPr>
      <w:b/>
      <w:bCs/>
      <w:sz w:val="24"/>
      <w:szCs w:val="24"/>
    </w:rPr>
  </w:style>
  <w:style w:type="character" w:customStyle="1" w:styleId="Heading2Char">
    <w:name w:val="Heading 2 Char"/>
    <w:basedOn w:val="DefaultParagraphFont"/>
    <w:link w:val="Heading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8019C4"/>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8019C4"/>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8019C4"/>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0869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0869A4"/>
    <w:rPr>
      <w:lang w:val="en-GB"/>
    </w:rPr>
  </w:style>
  <w:style w:type="paragraph" w:styleId="Footer">
    <w:name w:val="footer"/>
    <w:basedOn w:val="Normal"/>
    <w:link w:val="FooterChar"/>
    <w:uiPriority w:val="99"/>
    <w:unhideWhenUsed/>
    <w:rsid w:val="000869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0869A4"/>
    <w:rPr>
      <w:lang w:val="en-GB"/>
    </w:rPr>
  </w:style>
  <w:style w:type="paragraph" w:styleId="TOC2">
    <w:name w:val="toc 2"/>
    <w:basedOn w:val="Normal"/>
    <w:next w:val="Normal"/>
    <w:autoRedefine/>
    <w:uiPriority w:val="39"/>
    <w:unhideWhenUsed/>
    <w:rsid w:val="000869A4"/>
    <w:pPr>
      <w:spacing w:after="0"/>
      <w:ind w:left="220"/>
    </w:pPr>
    <w:rPr>
      <w:b/>
      <w:bCs/>
    </w:rPr>
  </w:style>
  <w:style w:type="paragraph" w:styleId="TOC3">
    <w:name w:val="toc 3"/>
    <w:basedOn w:val="Normal"/>
    <w:next w:val="Normal"/>
    <w:autoRedefine/>
    <w:uiPriority w:val="39"/>
    <w:unhideWhenUsed/>
    <w:rsid w:val="000869A4"/>
    <w:pPr>
      <w:spacing w:after="0"/>
      <w:ind w:left="440"/>
    </w:pPr>
  </w:style>
  <w:style w:type="character" w:customStyle="1" w:styleId="shorttext">
    <w:name w:val="short_text"/>
    <w:basedOn w:val="DefaultParagraphFont"/>
    <w:rsid w:val="00E624FF"/>
  </w:style>
  <w:style w:type="paragraph" w:styleId="ListParagraph">
    <w:name w:val="List Paragraph"/>
    <w:basedOn w:val="Normal"/>
    <w:uiPriority w:val="34"/>
    <w:qFormat/>
    <w:rsid w:val="009344AC"/>
    <w:pPr>
      <w:ind w:left="720"/>
      <w:contextualSpacing/>
    </w:pPr>
  </w:style>
  <w:style w:type="paragraph" w:styleId="TOC4">
    <w:name w:val="toc 4"/>
    <w:basedOn w:val="Normal"/>
    <w:next w:val="Normal"/>
    <w:autoRedefine/>
    <w:uiPriority w:val="39"/>
    <w:semiHidden/>
    <w:unhideWhenUsed/>
    <w:rsid w:val="00AB3EDA"/>
    <w:pPr>
      <w:spacing w:after="0"/>
      <w:ind w:left="660"/>
    </w:pPr>
    <w:rPr>
      <w:sz w:val="20"/>
      <w:szCs w:val="20"/>
    </w:rPr>
  </w:style>
  <w:style w:type="paragraph" w:styleId="TOC5">
    <w:name w:val="toc 5"/>
    <w:basedOn w:val="Normal"/>
    <w:next w:val="Normal"/>
    <w:autoRedefine/>
    <w:uiPriority w:val="39"/>
    <w:semiHidden/>
    <w:unhideWhenUsed/>
    <w:rsid w:val="00AB3EDA"/>
    <w:pPr>
      <w:spacing w:after="0"/>
      <w:ind w:left="880"/>
    </w:pPr>
    <w:rPr>
      <w:sz w:val="20"/>
      <w:szCs w:val="20"/>
    </w:rPr>
  </w:style>
  <w:style w:type="paragraph" w:styleId="TOC6">
    <w:name w:val="toc 6"/>
    <w:basedOn w:val="Normal"/>
    <w:next w:val="Normal"/>
    <w:autoRedefine/>
    <w:uiPriority w:val="39"/>
    <w:semiHidden/>
    <w:unhideWhenUsed/>
    <w:rsid w:val="00AB3EDA"/>
    <w:pPr>
      <w:spacing w:after="0"/>
      <w:ind w:left="1100"/>
    </w:pPr>
    <w:rPr>
      <w:sz w:val="20"/>
      <w:szCs w:val="20"/>
    </w:rPr>
  </w:style>
  <w:style w:type="paragraph" w:styleId="TOC7">
    <w:name w:val="toc 7"/>
    <w:basedOn w:val="Normal"/>
    <w:next w:val="Normal"/>
    <w:autoRedefine/>
    <w:uiPriority w:val="39"/>
    <w:semiHidden/>
    <w:unhideWhenUsed/>
    <w:rsid w:val="00AB3EDA"/>
    <w:pPr>
      <w:spacing w:after="0"/>
      <w:ind w:left="1320"/>
    </w:pPr>
    <w:rPr>
      <w:sz w:val="20"/>
      <w:szCs w:val="20"/>
    </w:rPr>
  </w:style>
  <w:style w:type="paragraph" w:styleId="TOC8">
    <w:name w:val="toc 8"/>
    <w:basedOn w:val="Normal"/>
    <w:next w:val="Normal"/>
    <w:autoRedefine/>
    <w:uiPriority w:val="39"/>
    <w:semiHidden/>
    <w:unhideWhenUsed/>
    <w:rsid w:val="00AB3EDA"/>
    <w:pPr>
      <w:spacing w:after="0"/>
      <w:ind w:left="1540"/>
    </w:pPr>
    <w:rPr>
      <w:sz w:val="20"/>
      <w:szCs w:val="20"/>
    </w:rPr>
  </w:style>
  <w:style w:type="paragraph" w:styleId="TOC9">
    <w:name w:val="toc 9"/>
    <w:basedOn w:val="Normal"/>
    <w:next w:val="Normal"/>
    <w:autoRedefine/>
    <w:uiPriority w:val="39"/>
    <w:semiHidden/>
    <w:unhideWhenUsed/>
    <w:rsid w:val="00AB3EDA"/>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6.tiff"/><Relationship Id="rId21" Type="http://schemas.openxmlformats.org/officeDocument/2006/relationships/image" Target="media/image7.tiff"/><Relationship Id="rId22" Type="http://schemas.openxmlformats.org/officeDocument/2006/relationships/image" Target="media/image8.tiff"/><Relationship Id="rId23" Type="http://schemas.openxmlformats.org/officeDocument/2006/relationships/hyperlink" Target="http://www.xcali.ml/" TargetMode="External"/><Relationship Id="rId24" Type="http://schemas.openxmlformats.org/officeDocument/2006/relationships/image" Target="media/image9.emf"/><Relationship Id="rId25" Type="http://schemas.openxmlformats.org/officeDocument/2006/relationships/package" Target="embeddings/Microsoft_Excel_Worksheet1.xlsx"/><Relationship Id="rId26" Type="http://schemas.openxmlformats.org/officeDocument/2006/relationships/image" Target="media/image10.jpeg"/><Relationship Id="rId27" Type="http://schemas.openxmlformats.org/officeDocument/2006/relationships/image" Target="media/image11.emf"/><Relationship Id="rId28" Type="http://schemas.openxmlformats.org/officeDocument/2006/relationships/package" Target="embeddings/Microsoft_Excel_Worksheet2.xlsx"/><Relationship Id="rId29" Type="http://schemas.openxmlformats.org/officeDocument/2006/relationships/header" Target="header1.xml"/><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mailto:zekier@gmail.com" TargetMode="External"/><Relationship Id="rId11" Type="http://schemas.openxmlformats.org/officeDocument/2006/relationships/hyperlink" Target="http://users.metu.edu.tr/capstone/Projects17/" TargetMode="External"/><Relationship Id="rId12" Type="http://schemas.openxmlformats.org/officeDocument/2006/relationships/diagramData" Target="diagrams/data1.xml"/><Relationship Id="rId13" Type="http://schemas.openxmlformats.org/officeDocument/2006/relationships/diagramLayout" Target="diagrams/layout1.xml"/><Relationship Id="rId14" Type="http://schemas.openxmlformats.org/officeDocument/2006/relationships/diagramQuickStyle" Target="diagrams/quickStyle1.xml"/><Relationship Id="rId15" Type="http://schemas.openxmlformats.org/officeDocument/2006/relationships/diagramColors" Target="diagrams/colors1.xml"/><Relationship Id="rId16" Type="http://schemas.microsoft.com/office/2007/relationships/diagramDrawing" Target="diagrams/drawing1.xml"/><Relationship Id="rId17" Type="http://schemas.openxmlformats.org/officeDocument/2006/relationships/image" Target="media/image3.jpeg"/><Relationship Id="rId18" Type="http://schemas.openxmlformats.org/officeDocument/2006/relationships/image" Target="media/image4.tiff"/><Relationship Id="rId19" Type="http://schemas.openxmlformats.org/officeDocument/2006/relationships/image" Target="media/image5.tif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857DC311-B0F7-0042-918E-89E1A422CC55}" type="presOf" srcId="{E5079F86-D5BA-4801-A2AB-4926E11D4133}" destId="{07B40FF5-00FE-49E8-AC22-890623B66CA4}" srcOrd="0" destOrd="0" presId="urn:microsoft.com/office/officeart/2008/layout/HalfCircleOrganizationChart"/>
    <dgm:cxn modelId="{5D2EEA77-E0BE-7643-B122-60271FFDCC5F}" type="presOf" srcId="{C6D25DFB-18DC-49AE-9169-C6183AD06724}" destId="{D89C3827-BBAD-4B9A-8F73-0E2B56C334CF}" srcOrd="0" destOrd="0" presId="urn:microsoft.com/office/officeart/2008/layout/HalfCircleOrganizationChart"/>
    <dgm:cxn modelId="{2E19245E-8D72-A14C-A96C-50A86132AC14}" type="presOf" srcId="{A52AC902-80BE-4F78-ABED-E111747FA08C}" destId="{90C3A98A-85DB-49B8-B440-8FF16BEC7C3C}" srcOrd="1" destOrd="0" presId="urn:microsoft.com/office/officeart/2008/layout/HalfCircleOrganizationChart"/>
    <dgm:cxn modelId="{F2CC47FD-26AC-BB4A-BF0B-751D44B0C52E}" type="presOf" srcId="{19BB9B33-A4E5-4518-A391-343BD39F51E5}" destId="{C3ED2A6E-D0E0-418F-8915-B326CAC5CB4F}" srcOrd="0" destOrd="0" presId="urn:microsoft.com/office/officeart/2008/layout/HalfCircleOrganizationChart"/>
    <dgm:cxn modelId="{D4E16081-7E87-8144-953D-D071B46383D3}" type="presOf" srcId="{EA4C4950-D3DA-4678-89B0-A93340746024}" destId="{838FC19A-9F0B-426C-9BEB-2B74B5CEC0A5}" srcOrd="1" destOrd="0" presId="urn:microsoft.com/office/officeart/2008/layout/HalfCircleOrganizationChart"/>
    <dgm:cxn modelId="{AC940404-3F37-534C-B1BC-CB00FA48276F}" type="presOf" srcId="{83B210FB-8255-4B7E-B42A-1E15BEA0C78C}" destId="{9E51699B-60B4-4DFA-BDD5-7502E6399D05}" srcOrd="1" destOrd="0" presId="urn:microsoft.com/office/officeart/2008/layout/HalfCircleOrganizationChart"/>
    <dgm:cxn modelId="{DBD30816-B405-B04A-89DF-45F835B78F80}" type="presOf" srcId="{DC15EDE7-6AF0-4B06-BFB4-685B30F1A1D2}" destId="{58130F05-6408-4047-AD83-7922E8CD1E25}" srcOrd="0" destOrd="0" presId="urn:microsoft.com/office/officeart/2008/layout/HalfCircleOrganizationChart"/>
    <dgm:cxn modelId="{133832D0-E054-CF49-B085-E9EC2F58FEE9}" type="presOf" srcId="{3005A91C-05F1-4663-9E9B-C19EA6CEA263}" destId="{69925D3D-1A15-4D36-A108-AA9593CCB98A}"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06EB00D6-AD4D-514B-83E6-84D2D37AFF95}" type="presOf" srcId="{FBF94B9B-3BBD-4B13-92DB-A8D40E1DC6C5}" destId="{D20E2C81-0DFC-423F-908B-C94AD7E18B54}" srcOrd="0" destOrd="0" presId="urn:microsoft.com/office/officeart/2008/layout/HalfCircleOrganizationChart"/>
    <dgm:cxn modelId="{36349524-1DB8-6B48-8A7E-2A232ED4CCFA}" type="presOf" srcId="{C9210D95-1F6C-4845-A4CF-0D41D3EF0612}" destId="{B4527F5B-B5A2-49FD-B9A2-87AA0CCFEEE6}"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FB90A23B-5B5B-440F-9960-7AB7BF57D740}" srcId="{EA4C4950-D3DA-4678-89B0-A93340746024}" destId="{DDA35D42-BDE6-4D1F-9DEC-06F1170306E5}" srcOrd="1" destOrd="0" parTransId="{8C5523E2-26AF-499D-A58F-9681352EB56D}" sibTransId="{407CBD72-FC9E-4212-8656-D17D8637E951}"/>
    <dgm:cxn modelId="{504D11DB-5C5C-3F49-AC89-5D5A94C3D6BA}" type="presOf" srcId="{C5DCB81A-436A-44B6-BD2B-220B09401B20}" destId="{39EB5BF7-B78A-44EA-9266-70B10405238E}" srcOrd="1" destOrd="0" presId="urn:microsoft.com/office/officeart/2008/layout/HalfCircleOrganizationChart"/>
    <dgm:cxn modelId="{59D0DB47-952C-AD49-B7F2-0BE92DEA2E22}" type="presOf" srcId="{4139B855-4C50-4014-82B6-9F59B6B7323A}" destId="{0AE139DD-D787-4773-8D5F-B5E9D5AF6DDC}"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63B4F715-6AD9-AC43-870E-04D27CDF776B}" type="presOf" srcId="{59CE6137-4BC3-4459-8134-13044F447ABC}" destId="{780CDA27-1999-4188-AA47-2C466BDFE040}" srcOrd="0" destOrd="0" presId="urn:microsoft.com/office/officeart/2008/layout/HalfCircleOrganizationChart"/>
    <dgm:cxn modelId="{31E03104-7DC9-BE40-8CE5-293B5A7CEA93}" type="presOf" srcId="{E5079F86-D5BA-4801-A2AB-4926E11D4133}" destId="{CE4434B0-6180-4FE8-A102-6E52CDD1DF68}" srcOrd="1" destOrd="0" presId="urn:microsoft.com/office/officeart/2008/layout/HalfCircleOrganizationChart"/>
    <dgm:cxn modelId="{B6B801C8-2FC8-0046-A83C-F62C6441B9C1}" type="presOf" srcId="{B036A171-F5D1-4AC5-AE63-71194E31F595}" destId="{681AC5B4-C072-488E-9E7A-EC8B27A6EF9A}"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865DD95B-AC7A-2244-9B45-D06754718873}" type="presOf" srcId="{E600F44C-19CA-4BF2-A356-B7DC2ADBA86A}" destId="{C40D5E24-AAFC-4BEC-BC9A-34AE46D78774}" srcOrd="0" destOrd="0" presId="urn:microsoft.com/office/officeart/2008/layout/HalfCircleOrganizationChart"/>
    <dgm:cxn modelId="{B601F48D-3D63-EA41-877F-012F9689384B}" type="presOf" srcId="{AD68D42A-3E88-4935-A23F-B592A58550D5}" destId="{7694A936-A360-4FD1-9344-AE4830A5477C}" srcOrd="0" destOrd="0" presId="urn:microsoft.com/office/officeart/2008/layout/HalfCircleOrganizationChart"/>
    <dgm:cxn modelId="{AEB22BF0-3059-2148-9DEB-FC127C0C2DC9}" type="presOf" srcId="{3573B3D6-8135-4FC6-A095-2B3D3DA4A8E7}" destId="{B7CA7246-071A-499B-AE52-CE88BAB6F78C}" srcOrd="0" destOrd="0" presId="urn:microsoft.com/office/officeart/2008/layout/HalfCircleOrganizationChart"/>
    <dgm:cxn modelId="{AA160BF6-77C0-244E-B278-719461F71BF5}" type="presOf" srcId="{DEE4E436-0A3E-42B3-9553-717B0D347B78}" destId="{022F3784-F960-420B-9045-8398F77AC520}"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CEBB6037-FD7B-DA4B-BAAA-95FA66187392}" type="presOf" srcId="{EE4C8E44-E2F7-48EB-A5E8-6100AE29F4CE}" destId="{C02F3C89-452F-4CCD-9EF1-1FAABCB44CA6}" srcOrd="0" destOrd="0" presId="urn:microsoft.com/office/officeart/2008/layout/HalfCircleOrganizationChart"/>
    <dgm:cxn modelId="{B7F7469A-373C-A142-9FFF-53F1CC5E50E4}" type="presOf" srcId="{C5DCB81A-436A-44B6-BD2B-220B09401B20}" destId="{98DD76ED-7E1B-41D1-B332-A54E55BE7D71}"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570633E7-0F1E-A440-86AC-A55B9002E255}" type="presOf" srcId="{176C9276-E7CE-434D-8EB8-5DDF8FFA51CF}" destId="{CD9E2C19-184F-4E08-8D72-B6BDDFC250FE}" srcOrd="1"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433A53EF-A746-A14B-BC25-7EA5E14D90D4}" type="presOf" srcId="{3573B3D6-8135-4FC6-A095-2B3D3DA4A8E7}" destId="{54D3301D-B08F-4D7B-BE42-BB0DAB709907}" srcOrd="1" destOrd="0" presId="urn:microsoft.com/office/officeart/2008/layout/HalfCircleOrganizationChart"/>
    <dgm:cxn modelId="{D43F6D99-D3D8-B740-8AFD-E3D88DB69899}" type="presOf" srcId="{EA4C4950-D3DA-4678-89B0-A93340746024}" destId="{C2024C09-4286-4209-9E5C-936C881642BF}" srcOrd="0" destOrd="0" presId="urn:microsoft.com/office/officeart/2008/layout/HalfCircleOrganizationChart"/>
    <dgm:cxn modelId="{3D13C5C3-CD50-2043-B67C-63FDC52B050C}" type="presOf" srcId="{EB0237EF-80FB-49F5-ABA8-07261D08B862}" destId="{1855C600-3B26-4125-B9AF-C2CFDF8E82B1}" srcOrd="1" destOrd="0" presId="urn:microsoft.com/office/officeart/2008/layout/HalfCircleOrganizationChart"/>
    <dgm:cxn modelId="{09A1FFC1-A5BE-9F4B-AC13-0DC55BAB7859}" type="presOf" srcId="{176C9276-E7CE-434D-8EB8-5DDF8FFA51CF}" destId="{0F831970-6BD8-4F4D-8CB6-25D44E1E60F0}"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C8B0CAAB-7167-4746-BC12-A49D17BBDBDD}" type="presOf" srcId="{DEE4E436-0A3E-42B3-9553-717B0D347B78}" destId="{38D805BD-8A04-474E-B243-3F4E61C14237}" srcOrd="1" destOrd="0" presId="urn:microsoft.com/office/officeart/2008/layout/HalfCircleOrganizationChart"/>
    <dgm:cxn modelId="{64C6B27A-1745-E34F-97A2-2EE07CDB1A31}" type="presOf" srcId="{AD68D42A-3E88-4935-A23F-B592A58550D5}" destId="{CD698F0D-A8A4-4B47-8648-CB557B3DA5F8}" srcOrd="1" destOrd="0" presId="urn:microsoft.com/office/officeart/2008/layout/HalfCircleOrganizationChart"/>
    <dgm:cxn modelId="{A82CFA1C-5539-DB42-9E29-30591082155E}" type="presOf" srcId="{59CE6137-4BC3-4459-8134-13044F447ABC}" destId="{4CA61BE0-E53D-4CCA-B01B-696E8C419FDE}"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0715F500-9494-6B45-A687-B3E7DE32E591}" type="presOf" srcId="{19BB9B33-A4E5-4518-A391-343BD39F51E5}" destId="{9CD1A56D-8C9A-4BD4-8E2A-F76985E089A0}"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05367FCB-C0BA-164F-9E04-AE5BFB5EBC13}" type="presOf" srcId="{83B210FB-8255-4B7E-B42A-1E15BEA0C78C}" destId="{BA1EEA88-AF36-464E-A81C-CF29BF574D78}" srcOrd="0" destOrd="0" presId="urn:microsoft.com/office/officeart/2008/layout/HalfCircleOrganizationChart"/>
    <dgm:cxn modelId="{A26CE74D-D9DE-5D49-BFDA-492B48289283}" type="presOf" srcId="{4139B855-4C50-4014-82B6-9F59B6B7323A}" destId="{CE4E988D-0494-4227-9981-A8FB00262A53}" srcOrd="1" destOrd="0" presId="urn:microsoft.com/office/officeart/2008/layout/HalfCircleOrganizationChart"/>
    <dgm:cxn modelId="{4A0C308C-D1D2-DF45-A56E-8B5328358058}" type="presOf" srcId="{337D9778-0124-4181-967E-CECC68E3A3D1}" destId="{08CE06D6-1060-48E1-9CC8-663CDC61642A}" srcOrd="1" destOrd="0" presId="urn:microsoft.com/office/officeart/2008/layout/HalfCircleOrganizationChart"/>
    <dgm:cxn modelId="{96836E4B-FC5F-4C44-99DC-65F730385D3C}" type="presOf" srcId="{8C5523E2-26AF-499D-A58F-9681352EB56D}" destId="{44F44B87-160E-4B39-AAB8-EAC1D97FD697}" srcOrd="0" destOrd="0" presId="urn:microsoft.com/office/officeart/2008/layout/HalfCircleOrganizationChart"/>
    <dgm:cxn modelId="{3E9A3405-F85F-6248-BBFC-824A4C7DDE3B}" type="presOf" srcId="{D3416B03-CB43-4311-A5EB-041937E5E029}" destId="{73C78378-62B7-496C-9994-6ED72F4E9BCB}" srcOrd="0" destOrd="0" presId="urn:microsoft.com/office/officeart/2008/layout/HalfCircleOrganizationChart"/>
    <dgm:cxn modelId="{BA9DC5B9-92FC-7847-B26D-B21A02BD7602}" type="presOf" srcId="{DDA35D42-BDE6-4D1F-9DEC-06F1170306E5}" destId="{ED529E5C-48D4-4B29-8DD6-370AA272BA01}" srcOrd="1" destOrd="0" presId="urn:microsoft.com/office/officeart/2008/layout/HalfCircleOrganizationChart"/>
    <dgm:cxn modelId="{6BF7ABFE-131C-E14A-A0E9-6218FE1D7C12}" type="presOf" srcId="{DDA35D42-BDE6-4D1F-9DEC-06F1170306E5}" destId="{38D594D6-8845-4FA4-8252-C7930DE8CAC9}" srcOrd="0" destOrd="0" presId="urn:microsoft.com/office/officeart/2008/layout/HalfCircleOrganizationChart"/>
    <dgm:cxn modelId="{0E1CA2BC-CD4E-A542-BC87-B9548E5ACD56}" type="presOf" srcId="{D9F5E2F4-BC20-415F-92C0-11668B4D0497}" destId="{3F582D20-7F58-4C1A-80B0-3653C1386FBF}" srcOrd="0" destOrd="0" presId="urn:microsoft.com/office/officeart/2008/layout/HalfCircleOrganizationChart"/>
    <dgm:cxn modelId="{45B81438-5AD1-F04E-9E57-22D64E3C9C5C}" type="presOf" srcId="{8DD5554C-8352-4C65-B26E-1C1F426195CE}" destId="{B46B73F4-BF92-4809-AA43-64C3EC18E8B6}" srcOrd="1" destOrd="0" presId="urn:microsoft.com/office/officeart/2008/layout/HalfCircleOrganizationChart"/>
    <dgm:cxn modelId="{DB6ED578-36CC-F542-8B17-F1F45084099D}" type="presOf" srcId="{15487E23-0C31-480F-B963-5A290BD7FBE6}" destId="{AD76B78D-EE07-4848-9102-C847C30586D1}" srcOrd="0" destOrd="0" presId="urn:microsoft.com/office/officeart/2008/layout/HalfCircleOrganizationChart"/>
    <dgm:cxn modelId="{68EFB03F-B1BA-0A4D-BB46-A95FF1DD9992}" type="presOf" srcId="{B9196455-E3D8-484E-9117-F8824530F244}" destId="{2E27A4ED-65EE-46C2-AFB3-A2BCA8412B0B}"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70601D4-25FA-2D4D-89A7-1D2494113DB6}" type="presOf" srcId="{8DD5554C-8352-4C65-B26E-1C1F426195CE}" destId="{6DEE10EA-0FC8-450C-A8B6-102780AD6111}" srcOrd="0" destOrd="0" presId="urn:microsoft.com/office/officeart/2008/layout/HalfCircleOrganizationChart"/>
    <dgm:cxn modelId="{C53E215C-4C94-C047-A02B-7A60A264DE4D}" type="presOf" srcId="{98CA87ED-4C94-47AB-9B5B-94ED6D11D38C}" destId="{24A78709-1621-40C9-97B9-55099ACE6B51}" srcOrd="0" destOrd="0" presId="urn:microsoft.com/office/officeart/2008/layout/HalfCircleOrganizationChart"/>
    <dgm:cxn modelId="{45A1E869-51B9-1343-819F-38EC36535D6F}" type="presOf" srcId="{2B63FA86-7A3A-49EE-B1B9-506670021301}" destId="{EE392E7C-6D5F-4BEB-9C25-98A7502375A5}" srcOrd="0" destOrd="0" presId="urn:microsoft.com/office/officeart/2008/layout/HalfCircleOrganizationChart"/>
    <dgm:cxn modelId="{E6FDD747-AE34-FE4D-8336-5FDE543BFFD2}" type="presOf" srcId="{4759AA99-0A72-4325-A976-C3CFA4E1E623}" destId="{213AF457-5673-4CC0-809B-24C1F8382BF6}" srcOrd="0" destOrd="0" presId="urn:microsoft.com/office/officeart/2008/layout/HalfCircleOrganizationChart"/>
    <dgm:cxn modelId="{098FA1FE-AECB-C04C-A6FD-7634DC077915}" type="presOf" srcId="{337D9778-0124-4181-967E-CECC68E3A3D1}" destId="{7009100F-151B-43F2-B32D-9D83300BAA3E}" srcOrd="0" destOrd="0" presId="urn:microsoft.com/office/officeart/2008/layout/HalfCircleOrganizationChart"/>
    <dgm:cxn modelId="{96A582D4-A370-3F46-9D84-228B5C6CE115}" type="presOf" srcId="{2B626EF1-458B-41D2-A463-320388117E44}" destId="{49D8A86C-2017-4A4D-9878-849150EE061C}" srcOrd="0" destOrd="0" presId="urn:microsoft.com/office/officeart/2008/layout/HalfCircleOrganizationChart"/>
    <dgm:cxn modelId="{3A0C7372-A945-0542-BC91-93EA6D3DD337}" type="presOf" srcId="{350E0299-F153-42EA-90C2-37913EA7D53A}" destId="{F2CAEF8A-925F-4AF9-B380-AA5F3875D83E}"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69B0DA3E-1D9F-E841-8549-9AD4207495E0}" type="presOf" srcId="{69557D5C-773D-42D3-AA2E-89711580F6FC}" destId="{AE219CB0-96D6-4380-8CC8-2F0F1E805AD1}" srcOrd="0" destOrd="0" presId="urn:microsoft.com/office/officeart/2008/layout/HalfCircleOrganizationChart"/>
    <dgm:cxn modelId="{D9F55A3E-E609-9A40-829E-6C3EAE518464}" type="presOf" srcId="{350E0299-F153-42EA-90C2-37913EA7D53A}" destId="{4DC0722E-3297-4C6E-8A87-556A2CE7CAE6}" srcOrd="1" destOrd="0" presId="urn:microsoft.com/office/officeart/2008/layout/HalfCircleOrganizationChart"/>
    <dgm:cxn modelId="{8F19BD10-F285-6C44-8BAD-98CE76666856}" type="presOf" srcId="{A52AC902-80BE-4F78-ABED-E111747FA08C}" destId="{060FF2D3-4E22-4154-AFA9-12A58D4A029C}" srcOrd="0" destOrd="0" presId="urn:microsoft.com/office/officeart/2008/layout/HalfCircleOrganizationChart"/>
    <dgm:cxn modelId="{C4EE85FB-F48C-2542-A5B6-B2528A61D160}" type="presOf" srcId="{EB0237EF-80FB-49F5-ABA8-07261D08B862}" destId="{FF4DF6D7-B3CF-4B7E-A30C-01D5A0C9079B}"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4E23903B-7D00-F440-A043-9E425B85DE39}" type="presOf" srcId="{037F2D6F-3393-42D8-ADFA-F2714E43DBCB}" destId="{23D8C2B6-F57E-4445-911E-F1B7FB5439B4}" srcOrd="0" destOrd="0" presId="urn:microsoft.com/office/officeart/2008/layout/HalfCircleOrganizationChart"/>
    <dgm:cxn modelId="{BC5E7CD6-33E0-1D41-9BD5-6394D28DE2F9}" type="presOf" srcId="{93C2D1FD-EB58-4457-AB7D-CAA852A84E1D}" destId="{4C68B561-F848-41DC-844A-AFC4345236DD}" srcOrd="0" destOrd="0" presId="urn:microsoft.com/office/officeart/2008/layout/HalfCircleOrganizationChart"/>
    <dgm:cxn modelId="{8DB80B58-E55D-E84B-B4E1-4E160B3A6F1B}" type="presOf" srcId="{D9F5E2F4-BC20-415F-92C0-11668B4D0497}" destId="{519AEA3E-E8CF-4DBB-944A-6AAD59FB9EB7}" srcOrd="1" destOrd="0" presId="urn:microsoft.com/office/officeart/2008/layout/HalfCircleOrganizationChart"/>
    <dgm:cxn modelId="{86C342BF-7EFC-704C-BA9E-3152457066BB}" type="presOf" srcId="{DC15EDE7-6AF0-4B06-BFB4-685B30F1A1D2}" destId="{E1F25DEC-4376-4E8D-A986-A375148DAECC}" srcOrd="1" destOrd="0" presId="urn:microsoft.com/office/officeart/2008/layout/HalfCircleOrganizationChart"/>
    <dgm:cxn modelId="{C4409D14-8438-E141-B185-C9EE135D70D0}" type="presOf" srcId="{CFE23AEE-D75D-4E73-BA2E-6F1F5E18144E}" destId="{9048071D-7147-42B2-BA44-A691FA69FAA7}" srcOrd="0" destOrd="0" presId="urn:microsoft.com/office/officeart/2008/layout/HalfCircleOrganizationChart"/>
    <dgm:cxn modelId="{3C987470-9B24-F544-A243-9ABD030EE429}" type="presParOf" srcId="{213AF457-5673-4CC0-809B-24C1F8382BF6}" destId="{697ABACE-5A62-41B7-948A-86CDC0EB1A4F}" srcOrd="0" destOrd="0" presId="urn:microsoft.com/office/officeart/2008/layout/HalfCircleOrganizationChart"/>
    <dgm:cxn modelId="{6EA1017D-D221-7846-B843-E08ACE8116B5}" type="presParOf" srcId="{697ABACE-5A62-41B7-948A-86CDC0EB1A4F}" destId="{F2B9AC78-A865-405B-82E7-E1E2C6F3840E}" srcOrd="0" destOrd="0" presId="urn:microsoft.com/office/officeart/2008/layout/HalfCircleOrganizationChart"/>
    <dgm:cxn modelId="{87ADDEEC-07F3-D345-AA85-E86BDC6CB792}" type="presParOf" srcId="{F2B9AC78-A865-405B-82E7-E1E2C6F3840E}" destId="{022F3784-F960-420B-9045-8398F77AC520}" srcOrd="0" destOrd="0" presId="urn:microsoft.com/office/officeart/2008/layout/HalfCircleOrganizationChart"/>
    <dgm:cxn modelId="{4B9B2ED6-CE53-8347-A5FA-294404890CC8}" type="presParOf" srcId="{F2B9AC78-A865-405B-82E7-E1E2C6F3840E}" destId="{F25F4056-D968-44D3-82C1-37A280AE4680}" srcOrd="1" destOrd="0" presId="urn:microsoft.com/office/officeart/2008/layout/HalfCircleOrganizationChart"/>
    <dgm:cxn modelId="{824C4B4E-A39F-5D42-8BAB-4D5A234398F2}" type="presParOf" srcId="{F2B9AC78-A865-405B-82E7-E1E2C6F3840E}" destId="{E3691EF6-F998-428A-B409-B32A023971A8}" srcOrd="2" destOrd="0" presId="urn:microsoft.com/office/officeart/2008/layout/HalfCircleOrganizationChart"/>
    <dgm:cxn modelId="{0AD9AF57-3159-8D47-8EA6-01150338358E}" type="presParOf" srcId="{F2B9AC78-A865-405B-82E7-E1E2C6F3840E}" destId="{38D805BD-8A04-474E-B243-3F4E61C14237}" srcOrd="3" destOrd="0" presId="urn:microsoft.com/office/officeart/2008/layout/HalfCircleOrganizationChart"/>
    <dgm:cxn modelId="{C1D5AF9E-D235-9C43-B660-0E8EA4F7DEAD}" type="presParOf" srcId="{697ABACE-5A62-41B7-948A-86CDC0EB1A4F}" destId="{7671EA45-7550-46FB-AFCE-6204853A39E3}" srcOrd="1" destOrd="0" presId="urn:microsoft.com/office/officeart/2008/layout/HalfCircleOrganizationChart"/>
    <dgm:cxn modelId="{8F1CC880-2180-B143-B779-B43DEB82D3FE}" type="presParOf" srcId="{7671EA45-7550-46FB-AFCE-6204853A39E3}" destId="{D20E2C81-0DFC-423F-908B-C94AD7E18B54}" srcOrd="0" destOrd="0" presId="urn:microsoft.com/office/officeart/2008/layout/HalfCircleOrganizationChart"/>
    <dgm:cxn modelId="{FAFB5542-A212-8F45-A0D8-003C7E076B1D}" type="presParOf" srcId="{7671EA45-7550-46FB-AFCE-6204853A39E3}" destId="{67475063-9278-44F7-B121-FD6D039186A5}" srcOrd="1" destOrd="0" presId="urn:microsoft.com/office/officeart/2008/layout/HalfCircleOrganizationChart"/>
    <dgm:cxn modelId="{FECF8872-224B-1C41-9FB4-907379FAB54E}" type="presParOf" srcId="{67475063-9278-44F7-B121-FD6D039186A5}" destId="{B1CB674E-3F4A-466F-B117-55AA25A199C8}" srcOrd="0" destOrd="0" presId="urn:microsoft.com/office/officeart/2008/layout/HalfCircleOrganizationChart"/>
    <dgm:cxn modelId="{F09E2B10-0CE8-904A-BAF6-7DEDD71F949C}" type="presParOf" srcId="{B1CB674E-3F4A-466F-B117-55AA25A199C8}" destId="{C2024C09-4286-4209-9E5C-936C881642BF}" srcOrd="0" destOrd="0" presId="urn:microsoft.com/office/officeart/2008/layout/HalfCircleOrganizationChart"/>
    <dgm:cxn modelId="{E25CB46A-2049-FC4C-B210-67599F7FEE9C}" type="presParOf" srcId="{B1CB674E-3F4A-466F-B117-55AA25A199C8}" destId="{CAB9560F-7081-472A-9D10-48466D94B7C2}" srcOrd="1" destOrd="0" presId="urn:microsoft.com/office/officeart/2008/layout/HalfCircleOrganizationChart"/>
    <dgm:cxn modelId="{8AE3461F-00A6-2945-8E40-8FB453F585E4}" type="presParOf" srcId="{B1CB674E-3F4A-466F-B117-55AA25A199C8}" destId="{EB37EA75-8710-4E4C-9E71-6886E4D6F122}" srcOrd="2" destOrd="0" presId="urn:microsoft.com/office/officeart/2008/layout/HalfCircleOrganizationChart"/>
    <dgm:cxn modelId="{C2AB1036-C743-4543-896C-D46CBF9627D0}" type="presParOf" srcId="{B1CB674E-3F4A-466F-B117-55AA25A199C8}" destId="{838FC19A-9F0B-426C-9BEB-2B74B5CEC0A5}" srcOrd="3" destOrd="0" presId="urn:microsoft.com/office/officeart/2008/layout/HalfCircleOrganizationChart"/>
    <dgm:cxn modelId="{EBCC4524-0600-BD41-AFEE-6C9CB5D1F4C1}" type="presParOf" srcId="{67475063-9278-44F7-B121-FD6D039186A5}" destId="{7259B410-02A4-44D2-AE76-8569CC0B0215}" srcOrd="1" destOrd="0" presId="urn:microsoft.com/office/officeart/2008/layout/HalfCircleOrganizationChart"/>
    <dgm:cxn modelId="{E86DAA1D-9FE6-7C42-B176-FA1382C3ED0D}" type="presParOf" srcId="{7259B410-02A4-44D2-AE76-8569CC0B0215}" destId="{AD76B78D-EE07-4848-9102-C847C30586D1}" srcOrd="0" destOrd="0" presId="urn:microsoft.com/office/officeart/2008/layout/HalfCircleOrganizationChart"/>
    <dgm:cxn modelId="{8D88FFE2-6A90-844E-8E5C-875F68F52F67}" type="presParOf" srcId="{7259B410-02A4-44D2-AE76-8569CC0B0215}" destId="{62F640C0-A192-434C-BCEA-08D68DBEA8BE}" srcOrd="1" destOrd="0" presId="urn:microsoft.com/office/officeart/2008/layout/HalfCircleOrganizationChart"/>
    <dgm:cxn modelId="{E9B734C5-847C-2743-97A4-4E231CD4CCC7}" type="presParOf" srcId="{62F640C0-A192-434C-BCEA-08D68DBEA8BE}" destId="{A0C401D4-E5B5-49A2-9350-7F134B4D3E9F}" srcOrd="0" destOrd="0" presId="urn:microsoft.com/office/officeart/2008/layout/HalfCircleOrganizationChart"/>
    <dgm:cxn modelId="{B2983D08-25F8-7D4E-8440-06A953BD09F8}" type="presParOf" srcId="{A0C401D4-E5B5-49A2-9350-7F134B4D3E9F}" destId="{58130F05-6408-4047-AD83-7922E8CD1E25}" srcOrd="0" destOrd="0" presId="urn:microsoft.com/office/officeart/2008/layout/HalfCircleOrganizationChart"/>
    <dgm:cxn modelId="{B8459520-F069-0E48-9C4F-82796349185F}" type="presParOf" srcId="{A0C401D4-E5B5-49A2-9350-7F134B4D3E9F}" destId="{AC7993EA-C6A7-4054-B553-16CB6A47C39B}" srcOrd="1" destOrd="0" presId="urn:microsoft.com/office/officeart/2008/layout/HalfCircleOrganizationChart"/>
    <dgm:cxn modelId="{08A8BC9F-8088-3943-AFC5-A7730A4596A0}" type="presParOf" srcId="{A0C401D4-E5B5-49A2-9350-7F134B4D3E9F}" destId="{6FA2B2A9-BBA3-4BF9-8FB8-02667980241A}" srcOrd="2" destOrd="0" presId="urn:microsoft.com/office/officeart/2008/layout/HalfCircleOrganizationChart"/>
    <dgm:cxn modelId="{D08ECCD8-8773-A141-8BCB-B4F34C7581D1}" type="presParOf" srcId="{A0C401D4-E5B5-49A2-9350-7F134B4D3E9F}" destId="{E1F25DEC-4376-4E8D-A986-A375148DAECC}" srcOrd="3" destOrd="0" presId="urn:microsoft.com/office/officeart/2008/layout/HalfCircleOrganizationChart"/>
    <dgm:cxn modelId="{2EC25137-740B-D142-9E95-86D70D83901A}" type="presParOf" srcId="{62F640C0-A192-434C-BCEA-08D68DBEA8BE}" destId="{0D9B2FD2-5A9D-48A6-BFDD-5E509529B1CA}" srcOrd="1" destOrd="0" presId="urn:microsoft.com/office/officeart/2008/layout/HalfCircleOrganizationChart"/>
    <dgm:cxn modelId="{466974A7-2577-5A41-B84C-06273787AECD}" type="presParOf" srcId="{62F640C0-A192-434C-BCEA-08D68DBEA8BE}" destId="{7DCE3647-7226-4D2A-8A7A-75C56C3DBBCA}" srcOrd="2" destOrd="0" presId="urn:microsoft.com/office/officeart/2008/layout/HalfCircleOrganizationChart"/>
    <dgm:cxn modelId="{E473DE06-C55B-BA4F-A42F-4BB1668D0966}" type="presParOf" srcId="{7259B410-02A4-44D2-AE76-8569CC0B0215}" destId="{44F44B87-160E-4B39-AAB8-EAC1D97FD697}" srcOrd="2" destOrd="0" presId="urn:microsoft.com/office/officeart/2008/layout/HalfCircleOrganizationChart"/>
    <dgm:cxn modelId="{CFF01185-E0EA-4749-824A-CBB171890020}" type="presParOf" srcId="{7259B410-02A4-44D2-AE76-8569CC0B0215}" destId="{67A5E972-7432-41ED-A076-1D7BD07749A7}" srcOrd="3" destOrd="0" presId="urn:microsoft.com/office/officeart/2008/layout/HalfCircleOrganizationChart"/>
    <dgm:cxn modelId="{8CA3616F-97A2-DE47-B0C8-701215103772}" type="presParOf" srcId="{67A5E972-7432-41ED-A076-1D7BD07749A7}" destId="{6BC072C9-C54D-4C0E-971F-02FFF7FBFCF0}" srcOrd="0" destOrd="0" presId="urn:microsoft.com/office/officeart/2008/layout/HalfCircleOrganizationChart"/>
    <dgm:cxn modelId="{3C6E8CD1-F02E-4747-B721-E553F92E60FE}" type="presParOf" srcId="{6BC072C9-C54D-4C0E-971F-02FFF7FBFCF0}" destId="{38D594D6-8845-4FA4-8252-C7930DE8CAC9}" srcOrd="0" destOrd="0" presId="urn:microsoft.com/office/officeart/2008/layout/HalfCircleOrganizationChart"/>
    <dgm:cxn modelId="{29A6BD3D-3737-BF45-BE75-1F151D280918}" type="presParOf" srcId="{6BC072C9-C54D-4C0E-971F-02FFF7FBFCF0}" destId="{43A778E2-4772-445A-80CF-34BEB1EC52A8}" srcOrd="1" destOrd="0" presId="urn:microsoft.com/office/officeart/2008/layout/HalfCircleOrganizationChart"/>
    <dgm:cxn modelId="{A3DE6F09-BACD-584F-B89F-776703B0BD42}" type="presParOf" srcId="{6BC072C9-C54D-4C0E-971F-02FFF7FBFCF0}" destId="{78707586-D9B6-48FE-89AE-5B5D213749DB}" srcOrd="2" destOrd="0" presId="urn:microsoft.com/office/officeart/2008/layout/HalfCircleOrganizationChart"/>
    <dgm:cxn modelId="{CE4DFC7B-73C7-B24F-A8DE-9F17677E40AB}" type="presParOf" srcId="{6BC072C9-C54D-4C0E-971F-02FFF7FBFCF0}" destId="{ED529E5C-48D4-4B29-8DD6-370AA272BA01}" srcOrd="3" destOrd="0" presId="urn:microsoft.com/office/officeart/2008/layout/HalfCircleOrganizationChart"/>
    <dgm:cxn modelId="{0C9AEDC1-DDC1-DA47-A6ED-27FDBCBFA42E}" type="presParOf" srcId="{67A5E972-7432-41ED-A076-1D7BD07749A7}" destId="{5739929D-79E3-4BD6-B00F-5C7818C29568}" srcOrd="1" destOrd="0" presId="urn:microsoft.com/office/officeart/2008/layout/HalfCircleOrganizationChart"/>
    <dgm:cxn modelId="{E28F625C-A07F-6949-B552-ACD0D42C1D02}" type="presParOf" srcId="{67A5E972-7432-41ED-A076-1D7BD07749A7}" destId="{22E7FE2B-0D25-4110-84B6-E6ADF48A5FE6}" srcOrd="2" destOrd="0" presId="urn:microsoft.com/office/officeart/2008/layout/HalfCircleOrganizationChart"/>
    <dgm:cxn modelId="{B6A1CE95-489D-124D-A227-AF5193EB7D7C}" type="presParOf" srcId="{7259B410-02A4-44D2-AE76-8569CC0B0215}" destId="{69925D3D-1A15-4D36-A108-AA9593CCB98A}" srcOrd="4" destOrd="0" presId="urn:microsoft.com/office/officeart/2008/layout/HalfCircleOrganizationChart"/>
    <dgm:cxn modelId="{66114F81-BD48-8442-AEF4-B24744F0DEE5}" type="presParOf" srcId="{7259B410-02A4-44D2-AE76-8569CC0B0215}" destId="{B72B7BCA-BA40-4928-91A7-0F55D543C206}" srcOrd="5" destOrd="0" presId="urn:microsoft.com/office/officeart/2008/layout/HalfCircleOrganizationChart"/>
    <dgm:cxn modelId="{8F83A1A1-E15B-F64B-BC8C-6E286DDED599}" type="presParOf" srcId="{B72B7BCA-BA40-4928-91A7-0F55D543C206}" destId="{CD880965-2172-4A18-A315-DBCC81AC3E30}" srcOrd="0" destOrd="0" presId="urn:microsoft.com/office/officeart/2008/layout/HalfCircleOrganizationChart"/>
    <dgm:cxn modelId="{019227C6-31EB-4449-A6B2-034B139D2039}" type="presParOf" srcId="{CD880965-2172-4A18-A315-DBCC81AC3E30}" destId="{7009100F-151B-43F2-B32D-9D83300BAA3E}" srcOrd="0" destOrd="0" presId="urn:microsoft.com/office/officeart/2008/layout/HalfCircleOrganizationChart"/>
    <dgm:cxn modelId="{5B6661D8-3458-C446-9CEB-691930F715DD}" type="presParOf" srcId="{CD880965-2172-4A18-A315-DBCC81AC3E30}" destId="{2C810F27-5D3F-40B4-8621-026887EBB1A9}" srcOrd="1" destOrd="0" presId="urn:microsoft.com/office/officeart/2008/layout/HalfCircleOrganizationChart"/>
    <dgm:cxn modelId="{7D2E5FAA-4170-3844-9F2F-C14AEBE7AFDC}" type="presParOf" srcId="{CD880965-2172-4A18-A315-DBCC81AC3E30}" destId="{0D532A1D-BDB2-4CC7-AC85-2197B09F01BB}" srcOrd="2" destOrd="0" presId="urn:microsoft.com/office/officeart/2008/layout/HalfCircleOrganizationChart"/>
    <dgm:cxn modelId="{D5FBD3DA-6847-034F-9E8D-FDAB5463DBAA}" type="presParOf" srcId="{CD880965-2172-4A18-A315-DBCC81AC3E30}" destId="{08CE06D6-1060-48E1-9CC8-663CDC61642A}" srcOrd="3" destOrd="0" presId="urn:microsoft.com/office/officeart/2008/layout/HalfCircleOrganizationChart"/>
    <dgm:cxn modelId="{F996E046-FCB6-F144-AF54-544A9F0F821C}" type="presParOf" srcId="{B72B7BCA-BA40-4928-91A7-0F55D543C206}" destId="{BF26BE3F-2EAE-44E7-8013-D7144657D95B}" srcOrd="1" destOrd="0" presId="urn:microsoft.com/office/officeart/2008/layout/HalfCircleOrganizationChart"/>
    <dgm:cxn modelId="{5641A319-2CD5-154B-A6A9-F32FBD188030}" type="presParOf" srcId="{B72B7BCA-BA40-4928-91A7-0F55D543C206}" destId="{2372B42A-8ECF-47C7-86C2-27299C308B37}" srcOrd="2" destOrd="0" presId="urn:microsoft.com/office/officeart/2008/layout/HalfCircleOrganizationChart"/>
    <dgm:cxn modelId="{8CF6B4D7-AAFF-D545-AB04-021404110E8B}" type="presParOf" srcId="{7259B410-02A4-44D2-AE76-8569CC0B0215}" destId="{73C78378-62B7-496C-9994-6ED72F4E9BCB}" srcOrd="6" destOrd="0" presId="urn:microsoft.com/office/officeart/2008/layout/HalfCircleOrganizationChart"/>
    <dgm:cxn modelId="{4B7700F4-E6C9-BD43-A25B-B7BCE2BB75F8}" type="presParOf" srcId="{7259B410-02A4-44D2-AE76-8569CC0B0215}" destId="{9771D2D0-DDCE-4337-AC68-FF8130EA67A3}" srcOrd="7" destOrd="0" presId="urn:microsoft.com/office/officeart/2008/layout/HalfCircleOrganizationChart"/>
    <dgm:cxn modelId="{F56FB697-6C69-814D-9856-8986CD8DCC6A}" type="presParOf" srcId="{9771D2D0-DDCE-4337-AC68-FF8130EA67A3}" destId="{D534DFED-8E5F-419A-83AE-4BC6896818E5}" srcOrd="0" destOrd="0" presId="urn:microsoft.com/office/officeart/2008/layout/HalfCircleOrganizationChart"/>
    <dgm:cxn modelId="{40765CF4-D98D-824B-AEAA-38A137BF5729}" type="presParOf" srcId="{D534DFED-8E5F-419A-83AE-4BC6896818E5}" destId="{C3ED2A6E-D0E0-418F-8915-B326CAC5CB4F}" srcOrd="0" destOrd="0" presId="urn:microsoft.com/office/officeart/2008/layout/HalfCircleOrganizationChart"/>
    <dgm:cxn modelId="{68224EC8-1EF4-DC4E-BAF2-2A58CE7CF294}" type="presParOf" srcId="{D534DFED-8E5F-419A-83AE-4BC6896818E5}" destId="{4C2D3BFF-4DC6-499E-9247-DAF0D7146929}" srcOrd="1" destOrd="0" presId="urn:microsoft.com/office/officeart/2008/layout/HalfCircleOrganizationChart"/>
    <dgm:cxn modelId="{B941B7AE-2BE5-654E-BE65-FFB96F0D7FC9}" type="presParOf" srcId="{D534DFED-8E5F-419A-83AE-4BC6896818E5}" destId="{DF021AA5-9F98-4D4D-8051-B5416F3E1A9B}" srcOrd="2" destOrd="0" presId="urn:microsoft.com/office/officeart/2008/layout/HalfCircleOrganizationChart"/>
    <dgm:cxn modelId="{B6B14286-3FAA-1D49-9060-3A08775851CA}" type="presParOf" srcId="{D534DFED-8E5F-419A-83AE-4BC6896818E5}" destId="{9CD1A56D-8C9A-4BD4-8E2A-F76985E089A0}" srcOrd="3" destOrd="0" presId="urn:microsoft.com/office/officeart/2008/layout/HalfCircleOrganizationChart"/>
    <dgm:cxn modelId="{98BC641E-E17C-6D40-90E7-2251C8FF909B}" type="presParOf" srcId="{9771D2D0-DDCE-4337-AC68-FF8130EA67A3}" destId="{83A5DB55-C6A6-4AD2-9D35-2BC721F17C77}" srcOrd="1" destOrd="0" presId="urn:microsoft.com/office/officeart/2008/layout/HalfCircleOrganizationChart"/>
    <dgm:cxn modelId="{A0DDABA8-8890-AF45-8F36-651E559B058B}" type="presParOf" srcId="{9771D2D0-DDCE-4337-AC68-FF8130EA67A3}" destId="{5D685FAA-D6FC-4678-A810-CD5F72334AEC}" srcOrd="2" destOrd="0" presId="urn:microsoft.com/office/officeart/2008/layout/HalfCircleOrganizationChart"/>
    <dgm:cxn modelId="{C481EB6E-5423-3747-9AFB-F42EB2D7FB24}" type="presParOf" srcId="{67475063-9278-44F7-B121-FD6D039186A5}" destId="{662ECCDA-AE1D-4BE9-BE84-CF3C6699EA61}" srcOrd="2" destOrd="0" presId="urn:microsoft.com/office/officeart/2008/layout/HalfCircleOrganizationChart"/>
    <dgm:cxn modelId="{E8AE6BDE-8F9D-B84A-9442-AC4DE8CFA92D}" type="presParOf" srcId="{7671EA45-7550-46FB-AFCE-6204853A39E3}" destId="{C40D5E24-AAFC-4BEC-BC9A-34AE46D78774}" srcOrd="2" destOrd="0" presId="urn:microsoft.com/office/officeart/2008/layout/HalfCircleOrganizationChart"/>
    <dgm:cxn modelId="{D01C9707-B13F-A94D-9553-E68DA884DE44}" type="presParOf" srcId="{7671EA45-7550-46FB-AFCE-6204853A39E3}" destId="{636F8C63-DCE9-4FB6-B6A3-0799549A815C}" srcOrd="3" destOrd="0" presId="urn:microsoft.com/office/officeart/2008/layout/HalfCircleOrganizationChart"/>
    <dgm:cxn modelId="{FFAFACA6-8D2D-D647-AB5F-A5D68497B756}" type="presParOf" srcId="{636F8C63-DCE9-4FB6-B6A3-0799549A815C}" destId="{FB84A1E2-CA47-4BCB-A43C-8820810284E0}" srcOrd="0" destOrd="0" presId="urn:microsoft.com/office/officeart/2008/layout/HalfCircleOrganizationChart"/>
    <dgm:cxn modelId="{D9A32ACD-D333-8F4E-89C3-085F7830F9A2}" type="presParOf" srcId="{FB84A1E2-CA47-4BCB-A43C-8820810284E0}" destId="{7694A936-A360-4FD1-9344-AE4830A5477C}" srcOrd="0" destOrd="0" presId="urn:microsoft.com/office/officeart/2008/layout/HalfCircleOrganizationChart"/>
    <dgm:cxn modelId="{B5355FE6-C865-1043-A042-2679CA9A33BB}" type="presParOf" srcId="{FB84A1E2-CA47-4BCB-A43C-8820810284E0}" destId="{AD52CB78-4232-4E66-AA39-193350201043}" srcOrd="1" destOrd="0" presId="urn:microsoft.com/office/officeart/2008/layout/HalfCircleOrganizationChart"/>
    <dgm:cxn modelId="{685A40D4-71F6-E947-8575-4E2558557201}" type="presParOf" srcId="{FB84A1E2-CA47-4BCB-A43C-8820810284E0}" destId="{E361CBAE-22CA-4854-96C5-F176D8507234}" srcOrd="2" destOrd="0" presId="urn:microsoft.com/office/officeart/2008/layout/HalfCircleOrganizationChart"/>
    <dgm:cxn modelId="{BD572B7F-9215-C84C-9815-ADEC5D76739E}" type="presParOf" srcId="{FB84A1E2-CA47-4BCB-A43C-8820810284E0}" destId="{CD698F0D-A8A4-4B47-8648-CB557B3DA5F8}" srcOrd="3" destOrd="0" presId="urn:microsoft.com/office/officeart/2008/layout/HalfCircleOrganizationChart"/>
    <dgm:cxn modelId="{2EFFBC03-3C78-4547-8F12-9EF67ED81546}" type="presParOf" srcId="{636F8C63-DCE9-4FB6-B6A3-0799549A815C}" destId="{197E8A54-22F8-420B-A478-53187AFA9A57}" srcOrd="1" destOrd="0" presId="urn:microsoft.com/office/officeart/2008/layout/HalfCircleOrganizationChart"/>
    <dgm:cxn modelId="{B7473D61-0657-C14E-BBAC-E94F5CD2B707}" type="presParOf" srcId="{197E8A54-22F8-420B-A478-53187AFA9A57}" destId="{49D8A86C-2017-4A4D-9878-849150EE061C}" srcOrd="0" destOrd="0" presId="urn:microsoft.com/office/officeart/2008/layout/HalfCircleOrganizationChart"/>
    <dgm:cxn modelId="{40381F99-75BB-9440-865D-F4DF87B212C3}" type="presParOf" srcId="{197E8A54-22F8-420B-A478-53187AFA9A57}" destId="{F2BD48C0-0551-49CE-9630-CA1FE6BDD78F}" srcOrd="1" destOrd="0" presId="urn:microsoft.com/office/officeart/2008/layout/HalfCircleOrganizationChart"/>
    <dgm:cxn modelId="{1753397A-50BA-0A47-A5A3-2D0A987A0077}" type="presParOf" srcId="{F2BD48C0-0551-49CE-9630-CA1FE6BDD78F}" destId="{2121C91D-DB77-4AD7-A756-D923D30AA54A}" srcOrd="0" destOrd="0" presId="urn:microsoft.com/office/officeart/2008/layout/HalfCircleOrganizationChart"/>
    <dgm:cxn modelId="{5C114B15-3867-D24F-95D2-461B91161C5E}" type="presParOf" srcId="{2121C91D-DB77-4AD7-A756-D923D30AA54A}" destId="{98DD76ED-7E1B-41D1-B332-A54E55BE7D71}" srcOrd="0" destOrd="0" presId="urn:microsoft.com/office/officeart/2008/layout/HalfCircleOrganizationChart"/>
    <dgm:cxn modelId="{12B9D4E8-5AB7-ED46-AA01-91830D8B1290}" type="presParOf" srcId="{2121C91D-DB77-4AD7-A756-D923D30AA54A}" destId="{1E37C937-A920-4DD0-B932-DEDD32C9AEFB}" srcOrd="1" destOrd="0" presId="urn:microsoft.com/office/officeart/2008/layout/HalfCircleOrganizationChart"/>
    <dgm:cxn modelId="{AB925EAC-6D96-5A45-AA1A-C36AEA498ACB}" type="presParOf" srcId="{2121C91D-DB77-4AD7-A756-D923D30AA54A}" destId="{68707EDC-1DBB-4640-910E-BA51A826E5AF}" srcOrd="2" destOrd="0" presId="urn:microsoft.com/office/officeart/2008/layout/HalfCircleOrganizationChart"/>
    <dgm:cxn modelId="{015112DA-3A09-1745-A269-482E3EA42968}" type="presParOf" srcId="{2121C91D-DB77-4AD7-A756-D923D30AA54A}" destId="{39EB5BF7-B78A-44EA-9266-70B10405238E}" srcOrd="3" destOrd="0" presId="urn:microsoft.com/office/officeart/2008/layout/HalfCircleOrganizationChart"/>
    <dgm:cxn modelId="{B96ADE8D-6915-E548-8FFF-6AEE830B7F7B}" type="presParOf" srcId="{F2BD48C0-0551-49CE-9630-CA1FE6BDD78F}" destId="{9FDCE4F2-00EE-4CDD-B3E0-A6F65E095A94}" srcOrd="1" destOrd="0" presId="urn:microsoft.com/office/officeart/2008/layout/HalfCircleOrganizationChart"/>
    <dgm:cxn modelId="{B9B3BBA3-11B9-4846-AE3B-B293F7CADEA1}" type="presParOf" srcId="{F2BD48C0-0551-49CE-9630-CA1FE6BDD78F}" destId="{1A37067F-5D0B-469C-B212-A512C57C9253}" srcOrd="2" destOrd="0" presId="urn:microsoft.com/office/officeart/2008/layout/HalfCircleOrganizationChart"/>
    <dgm:cxn modelId="{4BD6B2A0-10D9-0541-91A6-5E3294DB32E1}" type="presParOf" srcId="{197E8A54-22F8-420B-A478-53187AFA9A57}" destId="{4C68B561-F848-41DC-844A-AFC4345236DD}" srcOrd="2" destOrd="0" presId="urn:microsoft.com/office/officeart/2008/layout/HalfCircleOrganizationChart"/>
    <dgm:cxn modelId="{E7A85218-B91D-5A4F-8029-7E64070C0338}" type="presParOf" srcId="{197E8A54-22F8-420B-A478-53187AFA9A57}" destId="{7C889AD1-AC12-472C-A79A-FFC417005766}" srcOrd="3" destOrd="0" presId="urn:microsoft.com/office/officeart/2008/layout/HalfCircleOrganizationChart"/>
    <dgm:cxn modelId="{396A5336-1E69-014C-B458-3143BF25918A}" type="presParOf" srcId="{7C889AD1-AC12-472C-A79A-FFC417005766}" destId="{EB6A9E48-C4AD-4F4F-9A9A-05FA75473D22}" srcOrd="0" destOrd="0" presId="urn:microsoft.com/office/officeart/2008/layout/HalfCircleOrganizationChart"/>
    <dgm:cxn modelId="{9BD75F5E-13FA-A546-AE3A-CAC472D05A4B}" type="presParOf" srcId="{EB6A9E48-C4AD-4F4F-9A9A-05FA75473D22}" destId="{780CDA27-1999-4188-AA47-2C466BDFE040}" srcOrd="0" destOrd="0" presId="urn:microsoft.com/office/officeart/2008/layout/HalfCircleOrganizationChart"/>
    <dgm:cxn modelId="{F80E2484-68AD-A744-9D76-3CF63A76E8F0}" type="presParOf" srcId="{EB6A9E48-C4AD-4F4F-9A9A-05FA75473D22}" destId="{85D91AF5-FFE3-40AB-A884-8654F14389FC}" srcOrd="1" destOrd="0" presId="urn:microsoft.com/office/officeart/2008/layout/HalfCircleOrganizationChart"/>
    <dgm:cxn modelId="{AE4B932A-809D-6F40-A28A-7AFAAF661586}" type="presParOf" srcId="{EB6A9E48-C4AD-4F4F-9A9A-05FA75473D22}" destId="{C1C3B8D6-572C-413B-85B3-7AC2CFEE5111}" srcOrd="2" destOrd="0" presId="urn:microsoft.com/office/officeart/2008/layout/HalfCircleOrganizationChart"/>
    <dgm:cxn modelId="{C307AF17-4781-1E46-B228-CF718D83552F}" type="presParOf" srcId="{EB6A9E48-C4AD-4F4F-9A9A-05FA75473D22}" destId="{4CA61BE0-E53D-4CCA-B01B-696E8C419FDE}" srcOrd="3" destOrd="0" presId="urn:microsoft.com/office/officeart/2008/layout/HalfCircleOrganizationChart"/>
    <dgm:cxn modelId="{71FB140E-2E91-3A43-8E56-4881C6CAC7D8}" type="presParOf" srcId="{7C889AD1-AC12-472C-A79A-FFC417005766}" destId="{D5D080A7-3797-41F8-9DA7-46B38580FAFA}" srcOrd="1" destOrd="0" presId="urn:microsoft.com/office/officeart/2008/layout/HalfCircleOrganizationChart"/>
    <dgm:cxn modelId="{C36C6C5F-6537-6F4A-98B1-48C0634CDDCF}" type="presParOf" srcId="{7C889AD1-AC12-472C-A79A-FFC417005766}" destId="{E2B358DF-64ED-4A90-9EBD-9ECC3E1AD2F1}" srcOrd="2" destOrd="0" presId="urn:microsoft.com/office/officeart/2008/layout/HalfCircleOrganizationChart"/>
    <dgm:cxn modelId="{8F156EDE-9DE6-1844-BE21-0CD6F8F2B6EA}" type="presParOf" srcId="{636F8C63-DCE9-4FB6-B6A3-0799549A815C}" destId="{57E61CB1-C613-4C1C-9FBC-93E67671A21C}" srcOrd="2" destOrd="0" presId="urn:microsoft.com/office/officeart/2008/layout/HalfCircleOrganizationChart"/>
    <dgm:cxn modelId="{58DEE9AE-C3B6-2448-A567-E4E6B8E9D11A}" type="presParOf" srcId="{7671EA45-7550-46FB-AFCE-6204853A39E3}" destId="{EE392E7C-6D5F-4BEB-9C25-98A7502375A5}" srcOrd="4" destOrd="0" presId="urn:microsoft.com/office/officeart/2008/layout/HalfCircleOrganizationChart"/>
    <dgm:cxn modelId="{D00B2887-CAD7-B544-BE9E-084A80019817}" type="presParOf" srcId="{7671EA45-7550-46FB-AFCE-6204853A39E3}" destId="{4C3439C8-E394-46C4-B366-30A530851784}" srcOrd="5" destOrd="0" presId="urn:microsoft.com/office/officeart/2008/layout/HalfCircleOrganizationChart"/>
    <dgm:cxn modelId="{8989294C-CA8B-FB4C-B32E-78697B809BDC}" type="presParOf" srcId="{4C3439C8-E394-46C4-B366-30A530851784}" destId="{6F046BB5-0B07-4FA6-8CC4-A1B6F2514977}" srcOrd="0" destOrd="0" presId="urn:microsoft.com/office/officeart/2008/layout/HalfCircleOrganizationChart"/>
    <dgm:cxn modelId="{D582F16C-3003-924E-A76F-7AECC4548867}" type="presParOf" srcId="{6F046BB5-0B07-4FA6-8CC4-A1B6F2514977}" destId="{07B40FF5-00FE-49E8-AC22-890623B66CA4}" srcOrd="0" destOrd="0" presId="urn:microsoft.com/office/officeart/2008/layout/HalfCircleOrganizationChart"/>
    <dgm:cxn modelId="{FA257E39-DD0F-0A47-99D5-C60218644344}" type="presParOf" srcId="{6F046BB5-0B07-4FA6-8CC4-A1B6F2514977}" destId="{029645B0-8566-4A37-BF25-7FC5DE14372D}" srcOrd="1" destOrd="0" presId="urn:microsoft.com/office/officeart/2008/layout/HalfCircleOrganizationChart"/>
    <dgm:cxn modelId="{AB23046D-2D18-E34E-8E6C-AC719B02902C}" type="presParOf" srcId="{6F046BB5-0B07-4FA6-8CC4-A1B6F2514977}" destId="{BFD13947-E67D-4A2D-A6E3-C402956F90AD}" srcOrd="2" destOrd="0" presId="urn:microsoft.com/office/officeart/2008/layout/HalfCircleOrganizationChart"/>
    <dgm:cxn modelId="{DBA65118-CEC7-AD46-B395-7634B5D11D85}" type="presParOf" srcId="{6F046BB5-0B07-4FA6-8CC4-A1B6F2514977}" destId="{CE4434B0-6180-4FE8-A102-6E52CDD1DF68}" srcOrd="3" destOrd="0" presId="urn:microsoft.com/office/officeart/2008/layout/HalfCircleOrganizationChart"/>
    <dgm:cxn modelId="{6479E569-3E88-184E-B6A8-3C0D6F33B2A2}" type="presParOf" srcId="{4C3439C8-E394-46C4-B366-30A530851784}" destId="{D63EC90C-2691-418A-A9A7-E9A6DF81F68D}" srcOrd="1" destOrd="0" presId="urn:microsoft.com/office/officeart/2008/layout/HalfCircleOrganizationChart"/>
    <dgm:cxn modelId="{46A344C4-A3BF-A540-B92C-0C1FDA34796B}" type="presParOf" srcId="{D63EC90C-2691-418A-A9A7-E9A6DF81F68D}" destId="{B4527F5B-B5A2-49FD-B9A2-87AA0CCFEEE6}" srcOrd="0" destOrd="0" presId="urn:microsoft.com/office/officeart/2008/layout/HalfCircleOrganizationChart"/>
    <dgm:cxn modelId="{2CCEE77F-A87F-1E4F-A6B2-202B5A144839}" type="presParOf" srcId="{D63EC90C-2691-418A-A9A7-E9A6DF81F68D}" destId="{AE1D98C2-423D-4D10-AA80-582BF5365DF3}" srcOrd="1" destOrd="0" presId="urn:microsoft.com/office/officeart/2008/layout/HalfCircleOrganizationChart"/>
    <dgm:cxn modelId="{FD0ADFDA-25E1-564A-B238-5B752F1B108F}" type="presParOf" srcId="{AE1D98C2-423D-4D10-AA80-582BF5365DF3}" destId="{274A89E2-6D42-45DA-B99F-1D4A39BF3477}" srcOrd="0" destOrd="0" presId="urn:microsoft.com/office/officeart/2008/layout/HalfCircleOrganizationChart"/>
    <dgm:cxn modelId="{3FBD4495-431A-AC46-B06B-AD593FB429CA}" type="presParOf" srcId="{274A89E2-6D42-45DA-B99F-1D4A39BF3477}" destId="{0AE139DD-D787-4773-8D5F-B5E9D5AF6DDC}" srcOrd="0" destOrd="0" presId="urn:microsoft.com/office/officeart/2008/layout/HalfCircleOrganizationChart"/>
    <dgm:cxn modelId="{0960BA37-5F68-7343-82B0-91C18B10A801}" type="presParOf" srcId="{274A89E2-6D42-45DA-B99F-1D4A39BF3477}" destId="{DBB712CB-C10B-42E8-AA15-5D5A4757639F}" srcOrd="1" destOrd="0" presId="urn:microsoft.com/office/officeart/2008/layout/HalfCircleOrganizationChart"/>
    <dgm:cxn modelId="{3AE2D989-D7E8-8A4A-BD88-8FBC1FD27B48}" type="presParOf" srcId="{274A89E2-6D42-45DA-B99F-1D4A39BF3477}" destId="{50CD5A19-918B-4FE8-B2CF-9FA8E6A7C67F}" srcOrd="2" destOrd="0" presId="urn:microsoft.com/office/officeart/2008/layout/HalfCircleOrganizationChart"/>
    <dgm:cxn modelId="{95345E4D-DAB7-6D45-90DD-B15118EE5D07}" type="presParOf" srcId="{274A89E2-6D42-45DA-B99F-1D4A39BF3477}" destId="{CE4E988D-0494-4227-9981-A8FB00262A53}" srcOrd="3" destOrd="0" presId="urn:microsoft.com/office/officeart/2008/layout/HalfCircleOrganizationChart"/>
    <dgm:cxn modelId="{F1ECCA68-47F1-6246-BC66-AB375EB3B1EE}" type="presParOf" srcId="{AE1D98C2-423D-4D10-AA80-582BF5365DF3}" destId="{530DFA5F-2E2A-4467-A72E-CFB6C39E13D6}" srcOrd="1" destOrd="0" presId="urn:microsoft.com/office/officeart/2008/layout/HalfCircleOrganizationChart"/>
    <dgm:cxn modelId="{F03D8AC4-A795-BC4C-BCE2-E0C0F88C7CBC}" type="presParOf" srcId="{AE1D98C2-423D-4D10-AA80-582BF5365DF3}" destId="{E95C002A-F10E-44BC-9F3A-DBDFB5051B9B}" srcOrd="2" destOrd="0" presId="urn:microsoft.com/office/officeart/2008/layout/HalfCircleOrganizationChart"/>
    <dgm:cxn modelId="{FA689415-3204-D34B-9102-2F54210FE184}" type="presParOf" srcId="{D63EC90C-2691-418A-A9A7-E9A6DF81F68D}" destId="{24A78709-1621-40C9-97B9-55099ACE6B51}" srcOrd="2" destOrd="0" presId="urn:microsoft.com/office/officeart/2008/layout/HalfCircleOrganizationChart"/>
    <dgm:cxn modelId="{5246C471-E00B-084C-92F9-DA0CABF72447}" type="presParOf" srcId="{D63EC90C-2691-418A-A9A7-E9A6DF81F68D}" destId="{BE7863EC-37A1-481D-BBBE-B62D93CD4E53}" srcOrd="3" destOrd="0" presId="urn:microsoft.com/office/officeart/2008/layout/HalfCircleOrganizationChart"/>
    <dgm:cxn modelId="{60B046E5-0D83-4843-A830-66642E8F9A49}" type="presParOf" srcId="{BE7863EC-37A1-481D-BBBE-B62D93CD4E53}" destId="{3F257AE7-5573-49BB-96C8-8CF8C62A4DB7}" srcOrd="0" destOrd="0" presId="urn:microsoft.com/office/officeart/2008/layout/HalfCircleOrganizationChart"/>
    <dgm:cxn modelId="{A561E07E-7779-2847-A375-AEB9783B78D4}" type="presParOf" srcId="{3F257AE7-5573-49BB-96C8-8CF8C62A4DB7}" destId="{3F582D20-7F58-4C1A-80B0-3653C1386FBF}" srcOrd="0" destOrd="0" presId="urn:microsoft.com/office/officeart/2008/layout/HalfCircleOrganizationChart"/>
    <dgm:cxn modelId="{4FCA7977-5B8E-6345-8FF3-78962FAC3044}" type="presParOf" srcId="{3F257AE7-5573-49BB-96C8-8CF8C62A4DB7}" destId="{5E3CB071-86AD-4DE9-9DA5-10BC8D680B87}" srcOrd="1" destOrd="0" presId="urn:microsoft.com/office/officeart/2008/layout/HalfCircleOrganizationChart"/>
    <dgm:cxn modelId="{D5D8B29F-56AA-CD4C-847A-15BB24A0A4CC}" type="presParOf" srcId="{3F257AE7-5573-49BB-96C8-8CF8C62A4DB7}" destId="{39F3B7F3-F9BA-4B5D-BACD-EE8E4033014D}" srcOrd="2" destOrd="0" presId="urn:microsoft.com/office/officeart/2008/layout/HalfCircleOrganizationChart"/>
    <dgm:cxn modelId="{5A07F160-E984-914D-B22F-D6E5A67B38DA}" type="presParOf" srcId="{3F257AE7-5573-49BB-96C8-8CF8C62A4DB7}" destId="{519AEA3E-E8CF-4DBB-944A-6AAD59FB9EB7}" srcOrd="3" destOrd="0" presId="urn:microsoft.com/office/officeart/2008/layout/HalfCircleOrganizationChart"/>
    <dgm:cxn modelId="{10A89D6A-498B-4E40-844E-1ECBDFF6EB90}" type="presParOf" srcId="{BE7863EC-37A1-481D-BBBE-B62D93CD4E53}" destId="{1F535B23-E6E7-4491-8763-BD9AE72F0562}" srcOrd="1" destOrd="0" presId="urn:microsoft.com/office/officeart/2008/layout/HalfCircleOrganizationChart"/>
    <dgm:cxn modelId="{6F6C206E-DCA7-C04A-8C94-81D7293761BE}" type="presParOf" srcId="{BE7863EC-37A1-481D-BBBE-B62D93CD4E53}" destId="{75F7A0A5-C063-4343-B562-E772B74813B5}" srcOrd="2" destOrd="0" presId="urn:microsoft.com/office/officeart/2008/layout/HalfCircleOrganizationChart"/>
    <dgm:cxn modelId="{8F0134C5-7A4D-F34F-8BC7-739565635B91}" type="presParOf" srcId="{4C3439C8-E394-46C4-B366-30A530851784}" destId="{E13F192F-595D-42D6-B28F-002682766F49}" srcOrd="2" destOrd="0" presId="urn:microsoft.com/office/officeart/2008/layout/HalfCircleOrganizationChart"/>
    <dgm:cxn modelId="{B8752275-5AC5-5B4A-95BF-72BDD8199848}" type="presParOf" srcId="{7671EA45-7550-46FB-AFCE-6204853A39E3}" destId="{681AC5B4-C072-488E-9E7A-EC8B27A6EF9A}" srcOrd="6" destOrd="0" presId="urn:microsoft.com/office/officeart/2008/layout/HalfCircleOrganizationChart"/>
    <dgm:cxn modelId="{793CF62F-1A5D-384F-851B-F3EB71EE0544}" type="presParOf" srcId="{7671EA45-7550-46FB-AFCE-6204853A39E3}" destId="{C6BA218F-FCDE-4DB8-8A7F-07C4FBC807EE}" srcOrd="7" destOrd="0" presId="urn:microsoft.com/office/officeart/2008/layout/HalfCircleOrganizationChart"/>
    <dgm:cxn modelId="{EA2AA205-211C-A744-88F2-53023DA3D738}" type="presParOf" srcId="{C6BA218F-FCDE-4DB8-8A7F-07C4FBC807EE}" destId="{B4F05066-1CA2-4C01-9876-CEE642DF137F}" srcOrd="0" destOrd="0" presId="urn:microsoft.com/office/officeart/2008/layout/HalfCircleOrganizationChart"/>
    <dgm:cxn modelId="{0926E931-249A-1845-A96C-F66EAA040626}" type="presParOf" srcId="{B4F05066-1CA2-4C01-9876-CEE642DF137F}" destId="{6DEE10EA-0FC8-450C-A8B6-102780AD6111}" srcOrd="0" destOrd="0" presId="urn:microsoft.com/office/officeart/2008/layout/HalfCircleOrganizationChart"/>
    <dgm:cxn modelId="{5B23834B-BCD7-FC49-A313-B4148AF2F3A7}" type="presParOf" srcId="{B4F05066-1CA2-4C01-9876-CEE642DF137F}" destId="{C0EBE8E2-406E-4A70-98B1-D70A6EE706FF}" srcOrd="1" destOrd="0" presId="urn:microsoft.com/office/officeart/2008/layout/HalfCircleOrganizationChart"/>
    <dgm:cxn modelId="{4C6AA40F-D8E0-934B-BA57-6E2018288FBF}" type="presParOf" srcId="{B4F05066-1CA2-4C01-9876-CEE642DF137F}" destId="{5489CB7B-F893-4F28-91C9-8CC8B3AFF6D1}" srcOrd="2" destOrd="0" presId="urn:microsoft.com/office/officeart/2008/layout/HalfCircleOrganizationChart"/>
    <dgm:cxn modelId="{48FA18E2-0FE1-214A-9E9D-93127D6FFCD8}" type="presParOf" srcId="{B4F05066-1CA2-4C01-9876-CEE642DF137F}" destId="{B46B73F4-BF92-4809-AA43-64C3EC18E8B6}" srcOrd="3" destOrd="0" presId="urn:microsoft.com/office/officeart/2008/layout/HalfCircleOrganizationChart"/>
    <dgm:cxn modelId="{905F7C05-19E1-2144-A002-B604C7B575D6}" type="presParOf" srcId="{C6BA218F-FCDE-4DB8-8A7F-07C4FBC807EE}" destId="{722BACA0-F2FB-4A8D-A393-4CAB3CAE86F5}" srcOrd="1" destOrd="0" presId="urn:microsoft.com/office/officeart/2008/layout/HalfCircleOrganizationChart"/>
    <dgm:cxn modelId="{95E194CC-5C19-BF40-9A86-68ABCC52901C}" type="presParOf" srcId="{722BACA0-F2FB-4A8D-A393-4CAB3CAE86F5}" destId="{9048071D-7147-42B2-BA44-A691FA69FAA7}" srcOrd="0" destOrd="0" presId="urn:microsoft.com/office/officeart/2008/layout/HalfCircleOrganizationChart"/>
    <dgm:cxn modelId="{50C06568-58AE-CF4E-9B6A-7DD2A8E22963}" type="presParOf" srcId="{722BACA0-F2FB-4A8D-A393-4CAB3CAE86F5}" destId="{C0C5AD99-96EA-445C-90E4-77C4072AD3C7}" srcOrd="1" destOrd="0" presId="urn:microsoft.com/office/officeart/2008/layout/HalfCircleOrganizationChart"/>
    <dgm:cxn modelId="{AE486D48-F49D-484D-9B5F-746859F94D50}" type="presParOf" srcId="{C0C5AD99-96EA-445C-90E4-77C4072AD3C7}" destId="{0DC355C6-3E62-4EA4-AB6E-690331418E80}" srcOrd="0" destOrd="0" presId="urn:microsoft.com/office/officeart/2008/layout/HalfCircleOrganizationChart"/>
    <dgm:cxn modelId="{1CA9FD0A-64C6-1A43-B2A5-2FA07FF0D38A}" type="presParOf" srcId="{0DC355C6-3E62-4EA4-AB6E-690331418E80}" destId="{FF4DF6D7-B3CF-4B7E-A30C-01D5A0C9079B}" srcOrd="0" destOrd="0" presId="urn:microsoft.com/office/officeart/2008/layout/HalfCircleOrganizationChart"/>
    <dgm:cxn modelId="{DEC02CA3-7375-1944-8F49-E62264D8E4BF}" type="presParOf" srcId="{0DC355C6-3E62-4EA4-AB6E-690331418E80}" destId="{789F1B02-36C0-4F7C-8FC3-27521E0A9827}" srcOrd="1" destOrd="0" presId="urn:microsoft.com/office/officeart/2008/layout/HalfCircleOrganizationChart"/>
    <dgm:cxn modelId="{67109A8F-3D19-D24E-95F1-D4F80E9DC12D}" type="presParOf" srcId="{0DC355C6-3E62-4EA4-AB6E-690331418E80}" destId="{8E114FBC-D093-4D61-99B7-5724A82937C3}" srcOrd="2" destOrd="0" presId="urn:microsoft.com/office/officeart/2008/layout/HalfCircleOrganizationChart"/>
    <dgm:cxn modelId="{BD02D459-AB1F-D447-9976-DAADB05C419D}" type="presParOf" srcId="{0DC355C6-3E62-4EA4-AB6E-690331418E80}" destId="{1855C600-3B26-4125-B9AF-C2CFDF8E82B1}" srcOrd="3" destOrd="0" presId="urn:microsoft.com/office/officeart/2008/layout/HalfCircleOrganizationChart"/>
    <dgm:cxn modelId="{E4EA25AE-ABB4-9C47-8B11-330C0DE5E5E9}" type="presParOf" srcId="{C0C5AD99-96EA-445C-90E4-77C4072AD3C7}" destId="{D1D251E4-DBDD-4AA2-BD70-75C36226A6DB}" srcOrd="1" destOrd="0" presId="urn:microsoft.com/office/officeart/2008/layout/HalfCircleOrganizationChart"/>
    <dgm:cxn modelId="{45B8BE3E-59AD-3348-B1E6-577942FD3694}" type="presParOf" srcId="{C0C5AD99-96EA-445C-90E4-77C4072AD3C7}" destId="{C6BA27D9-3D0D-4E18-BD16-7055AECFAFB3}" srcOrd="2" destOrd="0" presId="urn:microsoft.com/office/officeart/2008/layout/HalfCircleOrganizationChart"/>
    <dgm:cxn modelId="{FCD52443-7865-454C-8DF3-5A67D84629C1}" type="presParOf" srcId="{722BACA0-F2FB-4A8D-A393-4CAB3CAE86F5}" destId="{23D8C2B6-F57E-4445-911E-F1B7FB5439B4}" srcOrd="2" destOrd="0" presId="urn:microsoft.com/office/officeart/2008/layout/HalfCircleOrganizationChart"/>
    <dgm:cxn modelId="{9AFFC230-3D82-BA41-A1DE-8C54EA607EC9}" type="presParOf" srcId="{722BACA0-F2FB-4A8D-A393-4CAB3CAE86F5}" destId="{253DC5B5-1C61-4603-8643-EF834B4556B8}" srcOrd="3" destOrd="0" presId="urn:microsoft.com/office/officeart/2008/layout/HalfCircleOrganizationChart"/>
    <dgm:cxn modelId="{83E94D2F-14D1-E84C-BCDC-86CCA054ECCC}" type="presParOf" srcId="{253DC5B5-1C61-4603-8643-EF834B4556B8}" destId="{B7CBA975-27A0-4FAF-B11C-10B8916676F2}" srcOrd="0" destOrd="0" presId="urn:microsoft.com/office/officeart/2008/layout/HalfCircleOrganizationChart"/>
    <dgm:cxn modelId="{B7CC5C23-E162-264B-AFD5-41F9F8D193AD}" type="presParOf" srcId="{B7CBA975-27A0-4FAF-B11C-10B8916676F2}" destId="{BA1EEA88-AF36-464E-A81C-CF29BF574D78}" srcOrd="0" destOrd="0" presId="urn:microsoft.com/office/officeart/2008/layout/HalfCircleOrganizationChart"/>
    <dgm:cxn modelId="{B0AF12C9-72D7-6E4C-BB1A-E7393A4F8DFE}" type="presParOf" srcId="{B7CBA975-27A0-4FAF-B11C-10B8916676F2}" destId="{29CFD9A1-FE53-4C5E-B8C3-77D24B1AE59D}" srcOrd="1" destOrd="0" presId="urn:microsoft.com/office/officeart/2008/layout/HalfCircleOrganizationChart"/>
    <dgm:cxn modelId="{5DC740A1-E24C-7F44-8D29-C9DCC325815D}" type="presParOf" srcId="{B7CBA975-27A0-4FAF-B11C-10B8916676F2}" destId="{2DD5FB37-133E-4123-ADE7-A6066F973DE0}" srcOrd="2" destOrd="0" presId="urn:microsoft.com/office/officeart/2008/layout/HalfCircleOrganizationChart"/>
    <dgm:cxn modelId="{F23C8BC8-98FB-0B4B-9D9A-8424E287AAF7}" type="presParOf" srcId="{B7CBA975-27A0-4FAF-B11C-10B8916676F2}" destId="{9E51699B-60B4-4DFA-BDD5-7502E6399D05}" srcOrd="3" destOrd="0" presId="urn:microsoft.com/office/officeart/2008/layout/HalfCircleOrganizationChart"/>
    <dgm:cxn modelId="{EE359187-F94C-F949-98C2-7B51CAB5896E}" type="presParOf" srcId="{253DC5B5-1C61-4603-8643-EF834B4556B8}" destId="{123F22C0-8A7A-4B80-904C-7A6A698288C9}" srcOrd="1" destOrd="0" presId="urn:microsoft.com/office/officeart/2008/layout/HalfCircleOrganizationChart"/>
    <dgm:cxn modelId="{63424935-1725-1245-93EF-1D4A4E6DF220}" type="presParOf" srcId="{253DC5B5-1C61-4603-8643-EF834B4556B8}" destId="{0E74354A-BC73-4DEA-9C92-B8C2B92D160C}" srcOrd="2" destOrd="0" presId="urn:microsoft.com/office/officeart/2008/layout/HalfCircleOrganizationChart"/>
    <dgm:cxn modelId="{A8C7F345-2B9F-2849-9FCE-9B1CE7B782EE}" type="presParOf" srcId="{722BACA0-F2FB-4A8D-A393-4CAB3CAE86F5}" destId="{C02F3C89-452F-4CCD-9EF1-1FAABCB44CA6}" srcOrd="4" destOrd="0" presId="urn:microsoft.com/office/officeart/2008/layout/HalfCircleOrganizationChart"/>
    <dgm:cxn modelId="{D6EA29D0-56D7-4046-A5F4-6AA44D56379D}" type="presParOf" srcId="{722BACA0-F2FB-4A8D-A393-4CAB3CAE86F5}" destId="{49E8A2F1-8116-42C1-BA7E-5A74BC61DD8B}" srcOrd="5" destOrd="0" presId="urn:microsoft.com/office/officeart/2008/layout/HalfCircleOrganizationChart"/>
    <dgm:cxn modelId="{808242FD-5848-9545-AEEA-0BCD9C09C77F}" type="presParOf" srcId="{49E8A2F1-8116-42C1-BA7E-5A74BC61DD8B}" destId="{EF7CAA3B-007F-47C1-9654-99BFECF8C278}" srcOrd="0" destOrd="0" presId="urn:microsoft.com/office/officeart/2008/layout/HalfCircleOrganizationChart"/>
    <dgm:cxn modelId="{1FF483AD-6707-AD4F-9E01-963F87B5E464}" type="presParOf" srcId="{EF7CAA3B-007F-47C1-9654-99BFECF8C278}" destId="{F2CAEF8A-925F-4AF9-B380-AA5F3875D83E}" srcOrd="0" destOrd="0" presId="urn:microsoft.com/office/officeart/2008/layout/HalfCircleOrganizationChart"/>
    <dgm:cxn modelId="{C86F5D30-794C-354E-858E-A6D735B022C7}" type="presParOf" srcId="{EF7CAA3B-007F-47C1-9654-99BFECF8C278}" destId="{2AEE9C09-3AB7-41E4-82B7-55597A09C000}" srcOrd="1" destOrd="0" presId="urn:microsoft.com/office/officeart/2008/layout/HalfCircleOrganizationChart"/>
    <dgm:cxn modelId="{5334060A-A71C-E74C-AD45-5046BA4F5429}" type="presParOf" srcId="{EF7CAA3B-007F-47C1-9654-99BFECF8C278}" destId="{0AC29D10-A423-4D79-984A-38B754EA62CD}" srcOrd="2" destOrd="0" presId="urn:microsoft.com/office/officeart/2008/layout/HalfCircleOrganizationChart"/>
    <dgm:cxn modelId="{090883BF-C98B-384F-9881-4EE0068DE920}" type="presParOf" srcId="{EF7CAA3B-007F-47C1-9654-99BFECF8C278}" destId="{4DC0722E-3297-4C6E-8A87-556A2CE7CAE6}" srcOrd="3" destOrd="0" presId="urn:microsoft.com/office/officeart/2008/layout/HalfCircleOrganizationChart"/>
    <dgm:cxn modelId="{C5F4F1C9-5569-2E42-9B00-471DE6C39ED8}" type="presParOf" srcId="{49E8A2F1-8116-42C1-BA7E-5A74BC61DD8B}" destId="{4AFEB404-4ADB-4119-B135-2D5FA1FCFCF0}" srcOrd="1" destOrd="0" presId="urn:microsoft.com/office/officeart/2008/layout/HalfCircleOrganizationChart"/>
    <dgm:cxn modelId="{2260108D-28F2-0242-841D-2F07DF8ADAC9}" type="presParOf" srcId="{49E8A2F1-8116-42C1-BA7E-5A74BC61DD8B}" destId="{76E161D9-30B3-4A75-9FA9-6F9C7923C7E0}" srcOrd="2" destOrd="0" presId="urn:microsoft.com/office/officeart/2008/layout/HalfCircleOrganizationChart"/>
    <dgm:cxn modelId="{B0348155-ED2D-D046-AF70-74887E444C02}" type="presParOf" srcId="{C6BA218F-FCDE-4DB8-8A7F-07C4FBC807EE}" destId="{0B988205-64E7-47A5-BE91-9A0B28ACE88A}" srcOrd="2" destOrd="0" presId="urn:microsoft.com/office/officeart/2008/layout/HalfCircleOrganizationChart"/>
    <dgm:cxn modelId="{845ECDCD-95A5-F84E-851F-C7B801F97106}" type="presParOf" srcId="{7671EA45-7550-46FB-AFCE-6204853A39E3}" destId="{2E27A4ED-65EE-46C2-AFB3-A2BCA8412B0B}" srcOrd="8" destOrd="0" presId="urn:microsoft.com/office/officeart/2008/layout/HalfCircleOrganizationChart"/>
    <dgm:cxn modelId="{00E4DD14-C31C-2549-AEB8-D6E59891BA3C}" type="presParOf" srcId="{7671EA45-7550-46FB-AFCE-6204853A39E3}" destId="{ECB3A796-41FB-4943-8627-F78A225730EF}" srcOrd="9" destOrd="0" presId="urn:microsoft.com/office/officeart/2008/layout/HalfCircleOrganizationChart"/>
    <dgm:cxn modelId="{31CBEEF7-C988-9B4D-94B3-ACC7DFD6EAE1}" type="presParOf" srcId="{ECB3A796-41FB-4943-8627-F78A225730EF}" destId="{1494C978-DECF-4CC1-AECE-6F84E04B87C1}" srcOrd="0" destOrd="0" presId="urn:microsoft.com/office/officeart/2008/layout/HalfCircleOrganizationChart"/>
    <dgm:cxn modelId="{29F14D34-2296-9F4F-8A36-59BD95649B80}" type="presParOf" srcId="{1494C978-DECF-4CC1-AECE-6F84E04B87C1}" destId="{060FF2D3-4E22-4154-AFA9-12A58D4A029C}" srcOrd="0" destOrd="0" presId="urn:microsoft.com/office/officeart/2008/layout/HalfCircleOrganizationChart"/>
    <dgm:cxn modelId="{A168B0E1-156A-B847-BBFC-E19F8D87ACF8}" type="presParOf" srcId="{1494C978-DECF-4CC1-AECE-6F84E04B87C1}" destId="{E81B69ED-C9E3-4948-AA5E-9302A9F776F4}" srcOrd="1" destOrd="0" presId="urn:microsoft.com/office/officeart/2008/layout/HalfCircleOrganizationChart"/>
    <dgm:cxn modelId="{34DE114B-0748-CC43-8147-14500E0163C1}" type="presParOf" srcId="{1494C978-DECF-4CC1-AECE-6F84E04B87C1}" destId="{C40FFDCA-9086-4D3A-8B11-27F05BA35736}" srcOrd="2" destOrd="0" presId="urn:microsoft.com/office/officeart/2008/layout/HalfCircleOrganizationChart"/>
    <dgm:cxn modelId="{E8069FE6-5CFE-C348-A64F-AED8EB5DB310}" type="presParOf" srcId="{1494C978-DECF-4CC1-AECE-6F84E04B87C1}" destId="{90C3A98A-85DB-49B8-B440-8FF16BEC7C3C}" srcOrd="3" destOrd="0" presId="urn:microsoft.com/office/officeart/2008/layout/HalfCircleOrganizationChart"/>
    <dgm:cxn modelId="{F774E0B2-DF49-0743-8BB1-9317BA401D3C}" type="presParOf" srcId="{ECB3A796-41FB-4943-8627-F78A225730EF}" destId="{E937E9D4-30F4-425A-94B8-2B4C9B968309}" srcOrd="1" destOrd="0" presId="urn:microsoft.com/office/officeart/2008/layout/HalfCircleOrganizationChart"/>
    <dgm:cxn modelId="{5F3D7075-326E-E648-BD4D-CAF372EBECBF}" type="presParOf" srcId="{E937E9D4-30F4-425A-94B8-2B4C9B968309}" destId="{AE219CB0-96D6-4380-8CC8-2F0F1E805AD1}" srcOrd="0" destOrd="0" presId="urn:microsoft.com/office/officeart/2008/layout/HalfCircleOrganizationChart"/>
    <dgm:cxn modelId="{70669262-585C-0742-B8CE-1244F73B2969}" type="presParOf" srcId="{E937E9D4-30F4-425A-94B8-2B4C9B968309}" destId="{67FF2F96-4459-4E09-9312-E7DCEA69FA6F}" srcOrd="1" destOrd="0" presId="urn:microsoft.com/office/officeart/2008/layout/HalfCircleOrganizationChart"/>
    <dgm:cxn modelId="{04DAB7C0-7104-BB4C-A867-B9B4DCCBD420}" type="presParOf" srcId="{67FF2F96-4459-4E09-9312-E7DCEA69FA6F}" destId="{56EC782F-E931-4FD5-8150-C7CBA2C04DBA}" srcOrd="0" destOrd="0" presId="urn:microsoft.com/office/officeart/2008/layout/HalfCircleOrganizationChart"/>
    <dgm:cxn modelId="{59352F47-1F5A-C343-A321-610845126CBB}" type="presParOf" srcId="{56EC782F-E931-4FD5-8150-C7CBA2C04DBA}" destId="{B7CA7246-071A-499B-AE52-CE88BAB6F78C}" srcOrd="0" destOrd="0" presId="urn:microsoft.com/office/officeart/2008/layout/HalfCircleOrganizationChart"/>
    <dgm:cxn modelId="{74F7A05C-88CF-5E4E-99D8-21B1CF0B83C6}" type="presParOf" srcId="{56EC782F-E931-4FD5-8150-C7CBA2C04DBA}" destId="{2D603CD4-E095-4A7B-B7B9-DF8166C3E273}" srcOrd="1" destOrd="0" presId="urn:microsoft.com/office/officeart/2008/layout/HalfCircleOrganizationChart"/>
    <dgm:cxn modelId="{817305EC-43AA-8B46-96D5-43A5DD36E723}" type="presParOf" srcId="{56EC782F-E931-4FD5-8150-C7CBA2C04DBA}" destId="{87E9AC51-8340-4C99-BC7E-0A8C085BFBF5}" srcOrd="2" destOrd="0" presId="urn:microsoft.com/office/officeart/2008/layout/HalfCircleOrganizationChart"/>
    <dgm:cxn modelId="{7CA47D20-41F4-E74D-A128-869ADD663631}" type="presParOf" srcId="{56EC782F-E931-4FD5-8150-C7CBA2C04DBA}" destId="{54D3301D-B08F-4D7B-BE42-BB0DAB709907}" srcOrd="3" destOrd="0" presId="urn:microsoft.com/office/officeart/2008/layout/HalfCircleOrganizationChart"/>
    <dgm:cxn modelId="{CE2EBDB7-FF1A-0F48-B352-241DC28696D2}" type="presParOf" srcId="{67FF2F96-4459-4E09-9312-E7DCEA69FA6F}" destId="{3396824B-C027-4CA6-9100-4D4CB0AF23C1}" srcOrd="1" destOrd="0" presId="urn:microsoft.com/office/officeart/2008/layout/HalfCircleOrganizationChart"/>
    <dgm:cxn modelId="{9280A41C-9262-1E4E-9B28-97EB7D1BD595}" type="presParOf" srcId="{67FF2F96-4459-4E09-9312-E7DCEA69FA6F}" destId="{7C5C852A-2913-4C03-8EE4-875DBD56B4BC}" srcOrd="2" destOrd="0" presId="urn:microsoft.com/office/officeart/2008/layout/HalfCircleOrganizationChart"/>
    <dgm:cxn modelId="{EB94D9B0-24D3-134C-9ADD-298D78BC1B75}" type="presParOf" srcId="{E937E9D4-30F4-425A-94B8-2B4C9B968309}" destId="{D89C3827-BBAD-4B9A-8F73-0E2B56C334CF}" srcOrd="2" destOrd="0" presId="urn:microsoft.com/office/officeart/2008/layout/HalfCircleOrganizationChart"/>
    <dgm:cxn modelId="{47E2349D-E289-0F4F-83FA-B277C40F80EF}" type="presParOf" srcId="{E937E9D4-30F4-425A-94B8-2B4C9B968309}" destId="{8FA11D4B-0C55-4F47-AA60-17A7A32D014E}" srcOrd="3" destOrd="0" presId="urn:microsoft.com/office/officeart/2008/layout/HalfCircleOrganizationChart"/>
    <dgm:cxn modelId="{DF38959F-E385-504C-A8A0-70E0B5CDEFD7}" type="presParOf" srcId="{8FA11D4B-0C55-4F47-AA60-17A7A32D014E}" destId="{DE71879E-4519-40F2-B5F4-9D9A9F56BB01}" srcOrd="0" destOrd="0" presId="urn:microsoft.com/office/officeart/2008/layout/HalfCircleOrganizationChart"/>
    <dgm:cxn modelId="{B704B41F-8927-C146-A8DB-1136F2A2D7F9}" type="presParOf" srcId="{DE71879E-4519-40F2-B5F4-9D9A9F56BB01}" destId="{0F831970-6BD8-4F4D-8CB6-25D44E1E60F0}" srcOrd="0" destOrd="0" presId="urn:microsoft.com/office/officeart/2008/layout/HalfCircleOrganizationChart"/>
    <dgm:cxn modelId="{757AAA3E-8354-1648-A8BD-C6E259E5C0CE}" type="presParOf" srcId="{DE71879E-4519-40F2-B5F4-9D9A9F56BB01}" destId="{E0051E31-8872-4CC9-A04F-1BB441D6CC7C}" srcOrd="1" destOrd="0" presId="urn:microsoft.com/office/officeart/2008/layout/HalfCircleOrganizationChart"/>
    <dgm:cxn modelId="{BE6D79B7-FC8D-E14C-923D-82F25BBA7774}" type="presParOf" srcId="{DE71879E-4519-40F2-B5F4-9D9A9F56BB01}" destId="{875C00ED-4F2F-4982-BF0F-A97B63684A51}" srcOrd="2" destOrd="0" presId="urn:microsoft.com/office/officeart/2008/layout/HalfCircleOrganizationChart"/>
    <dgm:cxn modelId="{719CA979-A0B3-3A44-8AC2-1E74C681DA02}" type="presParOf" srcId="{DE71879E-4519-40F2-B5F4-9D9A9F56BB01}" destId="{CD9E2C19-184F-4E08-8D72-B6BDDFC250FE}" srcOrd="3" destOrd="0" presId="urn:microsoft.com/office/officeart/2008/layout/HalfCircleOrganizationChart"/>
    <dgm:cxn modelId="{9FD0FE1B-0225-C143-98E6-6F899A62FD1E}" type="presParOf" srcId="{8FA11D4B-0C55-4F47-AA60-17A7A32D014E}" destId="{AF81C370-DF31-4719-8126-995271303BC1}" srcOrd="1" destOrd="0" presId="urn:microsoft.com/office/officeart/2008/layout/HalfCircleOrganizationChart"/>
    <dgm:cxn modelId="{025EB8DE-6744-0043-A63C-C1C2B1ECC40B}" type="presParOf" srcId="{8FA11D4B-0C55-4F47-AA60-17A7A32D014E}" destId="{9C3ACF41-D4B4-4A71-8901-44B648D3EF14}" srcOrd="2" destOrd="0" presId="urn:microsoft.com/office/officeart/2008/layout/HalfCircleOrganizationChart"/>
    <dgm:cxn modelId="{2511A065-7432-F640-A06E-081FD7387C81}" type="presParOf" srcId="{ECB3A796-41FB-4943-8627-F78A225730EF}" destId="{7536B69C-39BB-4642-B645-4513E821CB29}" srcOrd="2" destOrd="0" presId="urn:microsoft.com/office/officeart/2008/layout/HalfCircleOrganizationChart"/>
    <dgm:cxn modelId="{67BBDEAC-3609-CE43-BE62-BA0054C9F66F}"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B211A-5B47-DC4F-9737-6EA08F483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5</Pages>
  <Words>2546</Words>
  <Characters>14515</Characters>
  <Application>Microsoft Macintosh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Emre Doğan</cp:lastModifiedBy>
  <cp:revision>56</cp:revision>
  <dcterms:created xsi:type="dcterms:W3CDTF">2017-11-09T18:39:00Z</dcterms:created>
  <dcterms:modified xsi:type="dcterms:W3CDTF">2017-11-10T00:26:00Z</dcterms:modified>
</cp:coreProperties>
</file>